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504418" w14:textId="720D8463" w:rsidR="003458D4" w:rsidRPr="00E74C78" w:rsidRDefault="00483BDB" w:rsidP="0082524A">
      <w:pPr>
        <w:pStyle w:val="ListParagraph"/>
        <w:spacing w:line="360" w:lineRule="auto"/>
        <w:jc w:val="center"/>
        <w:rPr>
          <w:rFonts w:ascii="Arial" w:hAnsi="Arial" w:cs="Arial"/>
          <w:b/>
          <w:iCs/>
          <w:lang w:val="en-GB"/>
        </w:rPr>
      </w:pPr>
      <w:r w:rsidRPr="00E74C78">
        <w:rPr>
          <w:rFonts w:ascii="Arial" w:eastAsiaTheme="minorEastAsia" w:hAnsi="Arial" w:cs="Arial"/>
          <w:b/>
          <w:iCs/>
          <w:kern w:val="24"/>
          <w:lang w:val="en-GB"/>
        </w:rPr>
        <w:t xml:space="preserve">Value of Adaptive Trials </w:t>
      </w:r>
      <w:r w:rsidR="00B02D74" w:rsidRPr="00E74C78">
        <w:rPr>
          <w:rFonts w:ascii="Arial" w:eastAsiaTheme="minorEastAsia" w:hAnsi="Arial" w:cs="Arial"/>
          <w:b/>
          <w:iCs/>
          <w:kern w:val="24"/>
          <w:lang w:val="en-GB"/>
        </w:rPr>
        <w:t xml:space="preserve">and Surrogate Endpoints </w:t>
      </w:r>
      <w:r w:rsidRPr="00E74C78">
        <w:rPr>
          <w:rFonts w:ascii="Arial" w:eastAsiaTheme="minorEastAsia" w:hAnsi="Arial" w:cs="Arial"/>
          <w:b/>
          <w:iCs/>
          <w:kern w:val="24"/>
          <w:lang w:val="en-GB"/>
        </w:rPr>
        <w:t>for Clinical Decision</w:t>
      </w:r>
      <w:r w:rsidR="00D336FC" w:rsidRPr="00E74C78">
        <w:rPr>
          <w:rFonts w:ascii="Arial" w:eastAsiaTheme="minorEastAsia" w:hAnsi="Arial" w:cs="Arial"/>
          <w:b/>
          <w:iCs/>
          <w:kern w:val="24"/>
          <w:lang w:val="en-GB"/>
        </w:rPr>
        <w:t>-Making</w:t>
      </w:r>
      <w:r w:rsidRPr="00E74C78">
        <w:rPr>
          <w:rFonts w:ascii="Arial" w:eastAsiaTheme="minorEastAsia" w:hAnsi="Arial" w:cs="Arial"/>
          <w:b/>
          <w:iCs/>
          <w:kern w:val="24"/>
          <w:lang w:val="en-GB"/>
        </w:rPr>
        <w:t xml:space="preserve"> in Rare Cancer</w:t>
      </w:r>
      <w:r w:rsidR="00D336FC" w:rsidRPr="00E74C78">
        <w:rPr>
          <w:rFonts w:ascii="Arial" w:eastAsiaTheme="minorEastAsia" w:hAnsi="Arial" w:cs="Arial"/>
          <w:b/>
          <w:iCs/>
          <w:kern w:val="24"/>
          <w:lang w:val="en-GB"/>
        </w:rPr>
        <w:t>s</w:t>
      </w:r>
    </w:p>
    <w:p w14:paraId="2572F709" w14:textId="77777777" w:rsidR="00DF3420" w:rsidRPr="00E74C78" w:rsidRDefault="00DF3420" w:rsidP="0082524A">
      <w:pPr>
        <w:spacing w:line="360" w:lineRule="auto"/>
        <w:rPr>
          <w:rFonts w:ascii="Arial" w:eastAsiaTheme="minorEastAsia" w:hAnsi="Arial" w:cs="Arial"/>
          <w:kern w:val="24"/>
          <w:lang w:val="en-GB"/>
        </w:rPr>
      </w:pPr>
    </w:p>
    <w:p w14:paraId="1B611E99" w14:textId="77777777" w:rsidR="00372AE9" w:rsidRDefault="00D336FC" w:rsidP="00372AE9">
      <w:pPr>
        <w:spacing w:line="360" w:lineRule="auto"/>
        <w:rPr>
          <w:rFonts w:ascii="Arial" w:hAnsi="Arial" w:cs="Arial"/>
          <w:shd w:val="clear" w:color="auto" w:fill="FFFFFF"/>
          <w:lang w:val="en-GB"/>
        </w:rPr>
      </w:pPr>
      <w:r w:rsidRPr="00E74C78">
        <w:rPr>
          <w:rFonts w:ascii="Arial" w:eastAsiaTheme="minorEastAsia" w:hAnsi="Arial" w:cs="Arial"/>
          <w:kern w:val="24"/>
          <w:lang w:val="en-GB"/>
        </w:rPr>
        <w:t xml:space="preserve">Andriy </w:t>
      </w:r>
      <w:proofErr w:type="spellStart"/>
      <w:r w:rsidRPr="00E74C78">
        <w:rPr>
          <w:rFonts w:ascii="Arial" w:eastAsiaTheme="minorEastAsia" w:hAnsi="Arial" w:cs="Arial"/>
          <w:kern w:val="24"/>
          <w:lang w:val="en-GB"/>
        </w:rPr>
        <w:t>Krendyukov</w:t>
      </w:r>
      <w:proofErr w:type="spellEnd"/>
      <w:r w:rsidRPr="00E74C78">
        <w:rPr>
          <w:rFonts w:ascii="Arial" w:eastAsiaTheme="minorEastAsia" w:hAnsi="Arial" w:cs="Arial"/>
          <w:kern w:val="24"/>
          <w:lang w:val="en-GB"/>
        </w:rPr>
        <w:t xml:space="preserve">, </w:t>
      </w:r>
      <w:proofErr w:type="gramStart"/>
      <w:r w:rsidRPr="00E74C78">
        <w:rPr>
          <w:rFonts w:ascii="Arial" w:eastAsiaTheme="minorEastAsia" w:hAnsi="Arial" w:cs="Arial"/>
          <w:kern w:val="24"/>
          <w:lang w:val="en-GB"/>
        </w:rPr>
        <w:t>MD,</w:t>
      </w:r>
      <w:r w:rsidR="00CD79FA" w:rsidRPr="00E74C78">
        <w:rPr>
          <w:rFonts w:ascii="Arial" w:eastAsiaTheme="minorEastAsia" w:hAnsi="Arial" w:cs="Arial"/>
          <w:kern w:val="24"/>
          <w:lang w:val="en-GB"/>
        </w:rPr>
        <w:t>*</w:t>
      </w:r>
      <w:proofErr w:type="gramEnd"/>
      <w:r w:rsidR="00CD79FA" w:rsidRPr="00E74C78">
        <w:rPr>
          <w:rFonts w:ascii="Arial" w:eastAsiaTheme="minorEastAsia" w:hAnsi="Arial" w:cs="Arial"/>
          <w:kern w:val="24"/>
          <w:vertAlign w:val="superscript"/>
          <w:lang w:val="en-GB"/>
        </w:rPr>
        <w:t>1</w:t>
      </w:r>
      <w:r w:rsidRPr="00E74C78">
        <w:rPr>
          <w:rFonts w:ascii="Arial" w:eastAsiaTheme="minorEastAsia" w:hAnsi="Arial" w:cs="Arial"/>
          <w:kern w:val="24"/>
          <w:lang w:val="en-GB"/>
        </w:rPr>
        <w:t xml:space="preserve"> </w:t>
      </w:r>
      <w:r w:rsidR="00CD79FA" w:rsidRPr="00E74C78">
        <w:rPr>
          <w:rFonts w:ascii="Arial" w:eastAsiaTheme="minorEastAsia" w:hAnsi="Arial" w:cs="Arial"/>
          <w:kern w:val="24"/>
          <w:lang w:val="en-GB"/>
        </w:rPr>
        <w:t>Sanjay</w:t>
      </w:r>
      <w:r w:rsidR="00CD79FA" w:rsidRPr="00E74C78">
        <w:rPr>
          <w:rFonts w:ascii="Arial" w:hAnsi="Arial" w:cs="Arial"/>
          <w:lang w:val="en-GB"/>
        </w:rPr>
        <w:t xml:space="preserve"> </w:t>
      </w:r>
      <w:proofErr w:type="spellStart"/>
      <w:r w:rsidR="00CD79FA" w:rsidRPr="00E74C78">
        <w:rPr>
          <w:rFonts w:ascii="Arial" w:hAnsi="Arial" w:cs="Arial"/>
          <w:lang w:val="en-GB"/>
        </w:rPr>
        <w:t>Singhvi</w:t>
      </w:r>
      <w:proofErr w:type="spellEnd"/>
      <w:r w:rsidR="00CD79FA" w:rsidRPr="00E74C78">
        <w:rPr>
          <w:rFonts w:ascii="Arial" w:hAnsi="Arial" w:cs="Arial"/>
          <w:lang w:val="en-GB"/>
        </w:rPr>
        <w:t>, MD,</w:t>
      </w:r>
      <w:r w:rsidR="00CD79FA" w:rsidRPr="00E74C78">
        <w:rPr>
          <w:rFonts w:ascii="Arial" w:hAnsi="Arial" w:cs="Arial"/>
          <w:vertAlign w:val="superscript"/>
          <w:lang w:val="en-GB"/>
        </w:rPr>
        <w:t>2</w:t>
      </w:r>
      <w:r w:rsidR="00CD79FA" w:rsidRPr="00E74C78">
        <w:rPr>
          <w:rFonts w:ascii="Arial" w:hAnsi="Arial" w:cs="Arial"/>
          <w:lang w:val="en-GB"/>
        </w:rPr>
        <w:t xml:space="preserve"> Markus </w:t>
      </w:r>
      <w:proofErr w:type="spellStart"/>
      <w:r w:rsidR="00CD79FA" w:rsidRPr="00E74C78">
        <w:rPr>
          <w:rFonts w:ascii="Arial" w:hAnsi="Arial" w:cs="Arial"/>
          <w:lang w:val="en-GB"/>
        </w:rPr>
        <w:t>Zabransky</w:t>
      </w:r>
      <w:proofErr w:type="spellEnd"/>
      <w:r w:rsidR="00CD79FA" w:rsidRPr="00E74C78">
        <w:rPr>
          <w:rFonts w:ascii="Arial" w:hAnsi="Arial" w:cs="Arial"/>
          <w:lang w:val="en-GB"/>
        </w:rPr>
        <w:t>, MD</w:t>
      </w:r>
      <w:r w:rsidR="00CD79FA" w:rsidRPr="00E74C78">
        <w:rPr>
          <w:rFonts w:ascii="Arial" w:hAnsi="Arial" w:cs="Arial"/>
          <w:vertAlign w:val="superscript"/>
          <w:lang w:val="en-GB"/>
        </w:rPr>
        <w:t>3</w:t>
      </w:r>
    </w:p>
    <w:p w14:paraId="2C96BFAA" w14:textId="77777777" w:rsidR="00372AE9" w:rsidRDefault="00372AE9" w:rsidP="00372AE9">
      <w:pPr>
        <w:spacing w:line="360" w:lineRule="auto"/>
        <w:rPr>
          <w:rFonts w:ascii="Arial" w:hAnsi="Arial" w:cs="Arial"/>
          <w:b/>
          <w:bCs/>
          <w:shd w:val="clear" w:color="auto" w:fill="FFFFFF"/>
          <w:lang w:val="en-GB"/>
        </w:rPr>
      </w:pPr>
    </w:p>
    <w:p w14:paraId="04A6B539" w14:textId="6B8D738C" w:rsidR="002C37C6" w:rsidRPr="00372AE9" w:rsidRDefault="002C37C6" w:rsidP="00372AE9">
      <w:pPr>
        <w:spacing w:line="360" w:lineRule="auto"/>
        <w:rPr>
          <w:rFonts w:ascii="Arial" w:eastAsiaTheme="minorEastAsia" w:hAnsi="Arial" w:cs="Arial"/>
          <w:kern w:val="24"/>
          <w:lang w:val="en-GB"/>
        </w:rPr>
      </w:pPr>
      <w:r w:rsidRPr="00722427">
        <w:rPr>
          <w:rFonts w:ascii="Arial" w:hAnsi="Arial" w:cs="Arial"/>
          <w:b/>
          <w:bCs/>
          <w:shd w:val="clear" w:color="auto" w:fill="FFFFFF"/>
          <w:lang w:val="en-GB"/>
        </w:rPr>
        <w:t>Supplementary material</w:t>
      </w:r>
      <w:r w:rsidR="00372AE9">
        <w:rPr>
          <w:rFonts w:ascii="Arial" w:hAnsi="Arial" w:cs="Arial"/>
          <w:b/>
          <w:bCs/>
          <w:shd w:val="clear" w:color="auto" w:fill="FFFFFF"/>
          <w:lang w:val="en-GB"/>
        </w:rPr>
        <w:t xml:space="preserve">: </w:t>
      </w:r>
    </w:p>
    <w:p w14:paraId="0A830541" w14:textId="77777777" w:rsidR="002C37C6" w:rsidRPr="00326481" w:rsidRDefault="002C37C6" w:rsidP="002C37C6">
      <w:pPr>
        <w:rPr>
          <w:rFonts w:ascii="Arial" w:hAnsi="Arial" w:cs="Arial"/>
          <w:b/>
          <w:bCs/>
          <w:shd w:val="clear" w:color="auto" w:fill="FFFFFF"/>
          <w:lang w:val="en-GB"/>
        </w:rPr>
      </w:pPr>
    </w:p>
    <w:p w14:paraId="5F6D5545" w14:textId="78E15D2A" w:rsidR="002C37C6" w:rsidRDefault="002C37C6" w:rsidP="002C37C6">
      <w:pPr>
        <w:spacing w:line="360" w:lineRule="auto"/>
        <w:rPr>
          <w:rFonts w:ascii="Arial" w:hAnsi="Arial" w:cs="Arial"/>
          <w:lang w:val="en-GB"/>
        </w:rPr>
      </w:pPr>
      <w:r w:rsidRPr="00326481">
        <w:rPr>
          <w:rFonts w:ascii="Arial" w:hAnsi="Arial" w:cs="Arial"/>
          <w:b/>
          <w:bCs/>
          <w:shd w:val="clear" w:color="auto" w:fill="FFFFFF"/>
          <w:lang w:val="en-GB"/>
        </w:rPr>
        <w:t>Supplementary Table 1</w:t>
      </w:r>
      <w:r w:rsidRPr="00326481">
        <w:rPr>
          <w:rFonts w:ascii="Arial" w:hAnsi="Arial" w:cs="Arial"/>
          <w:shd w:val="clear" w:color="auto" w:fill="FFFFFF"/>
          <w:lang w:val="en-GB"/>
        </w:rPr>
        <w:t xml:space="preserve">: Advantages and disadvantages of </w:t>
      </w:r>
      <w:r w:rsidRPr="00326481">
        <w:rPr>
          <w:rFonts w:ascii="Arial" w:hAnsi="Arial" w:cs="Arial"/>
          <w:lang w:val="en-GB"/>
        </w:rPr>
        <w:t xml:space="preserve">adaptive trial designs for innovative medicinal products in rare cancers </w:t>
      </w:r>
      <w:r w:rsidRPr="00326481">
        <w:rPr>
          <w:rFonts w:ascii="Arial" w:hAnsi="Arial" w:cs="Arial"/>
          <w:shd w:val="clear" w:color="auto" w:fill="FFFFFF"/>
          <w:lang w:val="en-GB"/>
        </w:rPr>
        <w:t>(</w:t>
      </w:r>
      <w:r w:rsidRPr="00326481">
        <w:rPr>
          <w:rFonts w:ascii="Arial" w:hAnsi="Arial" w:cs="Arial"/>
          <w:lang w:val="en-GB"/>
        </w:rPr>
        <w:t>FDA 2019 guidance</w:t>
      </w:r>
      <w:r w:rsidRPr="00326481">
        <w:rPr>
          <w:rFonts w:ascii="Arial" w:hAnsi="Arial" w:cs="Arial"/>
          <w:shd w:val="clear" w:color="auto" w:fill="FFFFFF"/>
          <w:lang w:val="en-GB"/>
        </w:rPr>
        <w:t>) (</w:t>
      </w:r>
      <w:r w:rsidR="00446175">
        <w:rPr>
          <w:rFonts w:ascii="Arial" w:hAnsi="Arial" w:cs="Arial"/>
          <w:shd w:val="clear" w:color="auto" w:fill="FFFFFF"/>
          <w:lang w:val="en-GB"/>
        </w:rPr>
        <w:t>18</w:t>
      </w:r>
      <w:r w:rsidRPr="00326481">
        <w:rPr>
          <w:rFonts w:ascii="Arial" w:hAnsi="Arial" w:cs="Arial"/>
          <w:shd w:val="clear" w:color="auto" w:fill="FFFFFF"/>
          <w:lang w:val="en-GB"/>
        </w:rPr>
        <w:t>)</w:t>
      </w:r>
      <w:r w:rsidRPr="00326481">
        <w:rPr>
          <w:rFonts w:ascii="Arial" w:hAnsi="Arial" w:cs="Arial"/>
          <w:lang w:val="en-GB"/>
        </w:rPr>
        <w:t xml:space="preserve">. </w:t>
      </w:r>
    </w:p>
    <w:tbl>
      <w:tblPr>
        <w:tblW w:w="9801" w:type="dxa"/>
        <w:tblInd w:w="-15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678"/>
        <w:gridCol w:w="5123"/>
      </w:tblGrid>
      <w:tr w:rsidR="002C37C6" w:rsidRPr="00326481" w14:paraId="6836B1F5" w14:textId="77777777" w:rsidTr="00294DC2">
        <w:trPr>
          <w:trHeight w:val="60"/>
        </w:trPr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6D1CED" w14:textId="77777777" w:rsidR="002C37C6" w:rsidRPr="00326481" w:rsidRDefault="002C37C6" w:rsidP="001D76AA">
            <w:pPr>
              <w:spacing w:after="0" w:line="240" w:lineRule="auto"/>
              <w:rPr>
                <w:rFonts w:ascii="Arial" w:eastAsia="Times New Roman" w:hAnsi="Arial" w:cs="Arial"/>
                <w:lang w:val="en-GB" w:eastAsia="de-DE"/>
              </w:rPr>
            </w:pPr>
            <w:r w:rsidRPr="00326481">
              <w:rPr>
                <w:rFonts w:ascii="Arial" w:eastAsia="Times New Roman" w:hAnsi="Arial" w:cs="Arial"/>
                <w:b/>
                <w:bCs/>
                <w:color w:val="FFFFFF" w:themeColor="light1"/>
                <w:kern w:val="24"/>
                <w:lang w:val="en-GB" w:eastAsia="de-DE"/>
              </w:rPr>
              <w:t>Potential advantages</w:t>
            </w:r>
          </w:p>
        </w:tc>
        <w:tc>
          <w:tcPr>
            <w:tcW w:w="512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FB4FF0" w14:textId="77777777" w:rsidR="002C37C6" w:rsidRPr="00326481" w:rsidRDefault="002C37C6" w:rsidP="001D76AA">
            <w:pPr>
              <w:spacing w:after="0" w:line="240" w:lineRule="auto"/>
              <w:rPr>
                <w:rFonts w:ascii="Arial" w:eastAsia="Times New Roman" w:hAnsi="Arial" w:cs="Arial"/>
                <w:lang w:val="en-GB" w:eastAsia="de-DE"/>
              </w:rPr>
            </w:pPr>
            <w:r w:rsidRPr="00326481">
              <w:rPr>
                <w:rFonts w:ascii="Arial" w:eastAsia="Times New Roman" w:hAnsi="Arial" w:cs="Arial"/>
                <w:b/>
                <w:bCs/>
                <w:color w:val="FFFFFF" w:themeColor="light1"/>
                <w:kern w:val="24"/>
                <w:lang w:val="en-GB" w:eastAsia="de-DE"/>
              </w:rPr>
              <w:t>Potential limitations</w:t>
            </w:r>
          </w:p>
        </w:tc>
      </w:tr>
      <w:tr w:rsidR="002C37C6" w:rsidRPr="00BE11CB" w14:paraId="58400732" w14:textId="77777777" w:rsidTr="00294DC2">
        <w:trPr>
          <w:trHeight w:val="599"/>
        </w:trPr>
        <w:tc>
          <w:tcPr>
            <w:tcW w:w="467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55EE7B" w14:textId="6CE83805" w:rsidR="002C37C6" w:rsidRPr="00326481" w:rsidRDefault="002C37C6" w:rsidP="001D76AA">
            <w:pPr>
              <w:spacing w:after="0" w:line="240" w:lineRule="auto"/>
              <w:rPr>
                <w:rFonts w:ascii="Arial" w:eastAsia="Times New Roman" w:hAnsi="Arial" w:cs="Arial"/>
                <w:lang w:val="en-GB" w:eastAsia="de-DE"/>
              </w:rPr>
            </w:pPr>
            <w:r w:rsidRPr="00326481">
              <w:rPr>
                <w:rFonts w:ascii="Arial" w:eastAsia="Times New Roman" w:hAnsi="Arial" w:cs="Arial"/>
                <w:color w:val="000000" w:themeColor="dark1"/>
                <w:kern w:val="24"/>
                <w:lang w:val="en-GB" w:eastAsia="de-DE"/>
              </w:rPr>
              <w:t xml:space="preserve">Statistical efficiency </w:t>
            </w:r>
            <w:r w:rsidR="00294DC2">
              <w:rPr>
                <w:rFonts w:ascii="Arial" w:eastAsia="Times New Roman" w:hAnsi="Arial" w:cs="Arial"/>
                <w:color w:val="000000" w:themeColor="dark1"/>
                <w:kern w:val="24"/>
                <w:lang w:val="en-GB" w:eastAsia="de-DE"/>
              </w:rPr>
              <w:t>(greater chance of detecting a drug effect at a given sample size)</w:t>
            </w:r>
          </w:p>
        </w:tc>
        <w:tc>
          <w:tcPr>
            <w:tcW w:w="512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AA9C6F" w14:textId="77777777" w:rsidR="002C37C6" w:rsidRPr="00326481" w:rsidRDefault="002C37C6" w:rsidP="001D76AA">
            <w:pPr>
              <w:spacing w:after="0" w:line="240" w:lineRule="auto"/>
              <w:rPr>
                <w:rFonts w:ascii="Arial" w:eastAsia="Times New Roman" w:hAnsi="Arial" w:cs="Arial"/>
                <w:lang w:val="en-GB" w:eastAsia="de-DE"/>
              </w:rPr>
            </w:pPr>
            <w:r w:rsidRPr="00326481">
              <w:rPr>
                <w:rFonts w:ascii="Arial" w:eastAsiaTheme="minorEastAsia" w:hAnsi="Arial" w:cs="Arial"/>
                <w:color w:val="000000" w:themeColor="dark1"/>
                <w:kern w:val="24"/>
                <w:lang w:val="en-GB" w:eastAsia="de-DE"/>
              </w:rPr>
              <w:t xml:space="preserve">Specific analytical methods </w:t>
            </w:r>
            <w:r w:rsidRPr="00326481">
              <w:rPr>
                <w:rFonts w:ascii="Arial" w:eastAsiaTheme="minorEastAsia" w:hAnsi="Arial" w:cs="Arial"/>
                <w:color w:val="000000" w:themeColor="text1"/>
                <w:kern w:val="24"/>
                <w:lang w:val="en-GB" w:eastAsia="de-DE"/>
              </w:rPr>
              <w:t xml:space="preserve">to avoid erroneous conclusions and/or introducing bias  </w:t>
            </w:r>
          </w:p>
        </w:tc>
      </w:tr>
      <w:tr w:rsidR="002C37C6" w:rsidRPr="00BE11CB" w14:paraId="1642FB35" w14:textId="77777777" w:rsidTr="00294DC2">
        <w:trPr>
          <w:trHeight w:val="328"/>
        </w:trPr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60DDD6" w14:textId="3D606565" w:rsidR="002C37C6" w:rsidRPr="00326481" w:rsidRDefault="002C37C6" w:rsidP="001D76AA">
            <w:pPr>
              <w:spacing w:after="0" w:line="240" w:lineRule="auto"/>
              <w:rPr>
                <w:rFonts w:ascii="Arial" w:eastAsia="Times New Roman" w:hAnsi="Arial" w:cs="Arial"/>
                <w:lang w:val="en-GB" w:eastAsia="de-DE"/>
              </w:rPr>
            </w:pPr>
            <w:r w:rsidRPr="00326481">
              <w:rPr>
                <w:rFonts w:ascii="Arial" w:eastAsia="Times New Roman" w:hAnsi="Arial" w:cs="Arial"/>
                <w:color w:val="000000" w:themeColor="dark1"/>
                <w:kern w:val="24"/>
                <w:lang w:val="en-GB" w:eastAsia="de-DE"/>
              </w:rPr>
              <w:t xml:space="preserve">Ethical considerations </w:t>
            </w:r>
            <w:r w:rsidR="00294DC2">
              <w:rPr>
                <w:rFonts w:ascii="Arial" w:eastAsia="Times New Roman" w:hAnsi="Arial" w:cs="Arial"/>
                <w:color w:val="000000" w:themeColor="dark1"/>
                <w:kern w:val="24"/>
                <w:lang w:val="en-GB" w:eastAsia="de-DE"/>
              </w:rPr>
              <w:t>(ability to stop the trial if data are not consistent with an effective drug [futility] or if there is persuasive evidence of an important effect)</w:t>
            </w:r>
          </w:p>
        </w:tc>
        <w:tc>
          <w:tcPr>
            <w:tcW w:w="51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2B17F6" w14:textId="77777777" w:rsidR="002C37C6" w:rsidRPr="00326481" w:rsidRDefault="002C37C6" w:rsidP="001D76AA">
            <w:pPr>
              <w:spacing w:after="0" w:line="240" w:lineRule="auto"/>
              <w:rPr>
                <w:rFonts w:ascii="Arial" w:eastAsia="Times New Roman" w:hAnsi="Arial" w:cs="Arial"/>
                <w:lang w:val="en-GB" w:eastAsia="de-DE"/>
              </w:rPr>
            </w:pPr>
            <w:r w:rsidRPr="00326481">
              <w:rPr>
                <w:rFonts w:ascii="Arial" w:eastAsiaTheme="minorEastAsia" w:hAnsi="Arial" w:cs="Arial"/>
                <w:color w:val="000000" w:themeColor="dark1"/>
                <w:kern w:val="24"/>
                <w:lang w:val="en-GB" w:eastAsia="de-DE"/>
              </w:rPr>
              <w:t xml:space="preserve">Gains in efficiency in some may be offset by losses in others </w:t>
            </w:r>
          </w:p>
        </w:tc>
      </w:tr>
      <w:tr w:rsidR="002C37C6" w:rsidRPr="00BE11CB" w14:paraId="34E0D063" w14:textId="77777777" w:rsidTr="00294DC2">
        <w:trPr>
          <w:trHeight w:val="701"/>
        </w:trPr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ABD4A2" w14:textId="77777777" w:rsidR="002C37C6" w:rsidRPr="00326481" w:rsidRDefault="002C37C6" w:rsidP="001D76AA">
            <w:pPr>
              <w:spacing w:after="0" w:line="240" w:lineRule="auto"/>
              <w:rPr>
                <w:rFonts w:ascii="Arial" w:eastAsia="Times New Roman" w:hAnsi="Arial" w:cs="Arial"/>
                <w:lang w:val="en-GB" w:eastAsia="de-DE"/>
              </w:rPr>
            </w:pPr>
            <w:r w:rsidRPr="00326481">
              <w:rPr>
                <w:rFonts w:ascii="Arial" w:eastAsia="Times New Roman" w:hAnsi="Arial" w:cs="Arial"/>
                <w:color w:val="000000" w:themeColor="dark1"/>
                <w:kern w:val="24"/>
                <w:lang w:val="en-GB" w:eastAsia="de-DE"/>
              </w:rPr>
              <w:t xml:space="preserve">Improved understanding of drug effects </w:t>
            </w:r>
          </w:p>
        </w:tc>
        <w:tc>
          <w:tcPr>
            <w:tcW w:w="51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08FD0E" w14:textId="77777777" w:rsidR="002C37C6" w:rsidRPr="00326481" w:rsidRDefault="002C37C6" w:rsidP="001D76AA">
            <w:pPr>
              <w:spacing w:after="0" w:line="240" w:lineRule="auto"/>
              <w:rPr>
                <w:rFonts w:ascii="Arial" w:eastAsia="Times New Roman" w:hAnsi="Arial" w:cs="Arial"/>
                <w:lang w:val="en-GB" w:eastAsia="de-DE"/>
              </w:rPr>
            </w:pPr>
            <w:r w:rsidRPr="00326481">
              <w:rPr>
                <w:rFonts w:ascii="Arial" w:eastAsiaTheme="minorEastAsia" w:hAnsi="Arial" w:cs="Arial"/>
                <w:color w:val="000000" w:themeColor="dark1"/>
                <w:kern w:val="24"/>
                <w:lang w:val="en-GB" w:eastAsia="de-DE"/>
              </w:rPr>
              <w:t xml:space="preserve">Efficiency gains through adaptation may be limited by important scientific constraints or in certain clinical settings </w:t>
            </w:r>
          </w:p>
        </w:tc>
      </w:tr>
      <w:tr w:rsidR="002C37C6" w:rsidRPr="00BE11CB" w14:paraId="6ED17000" w14:textId="77777777" w:rsidTr="00294DC2">
        <w:trPr>
          <w:trHeight w:val="417"/>
        </w:trPr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A738B0" w14:textId="77777777" w:rsidR="002C37C6" w:rsidRPr="00326481" w:rsidRDefault="002C37C6" w:rsidP="001D76AA">
            <w:pPr>
              <w:spacing w:after="0" w:line="240" w:lineRule="auto"/>
              <w:rPr>
                <w:rFonts w:ascii="Arial" w:eastAsia="Times New Roman" w:hAnsi="Arial" w:cs="Arial"/>
                <w:lang w:val="en-GB" w:eastAsia="de-DE"/>
              </w:rPr>
            </w:pPr>
            <w:r w:rsidRPr="00326481">
              <w:rPr>
                <w:rFonts w:ascii="Arial" w:eastAsia="Times New Roman" w:hAnsi="Arial" w:cs="Arial"/>
                <w:color w:val="000000" w:themeColor="dark1"/>
                <w:kern w:val="24"/>
                <w:lang w:val="en-GB" w:eastAsia="de-DE"/>
              </w:rPr>
              <w:t xml:space="preserve">Acceptability to stakeholders </w:t>
            </w:r>
          </w:p>
        </w:tc>
        <w:tc>
          <w:tcPr>
            <w:tcW w:w="51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367FCB" w14:textId="77777777" w:rsidR="002C37C6" w:rsidRPr="00326481" w:rsidRDefault="002C37C6" w:rsidP="001D76AA">
            <w:pPr>
              <w:spacing w:after="0" w:line="240" w:lineRule="auto"/>
              <w:rPr>
                <w:rFonts w:ascii="Arial" w:eastAsia="Times New Roman" w:hAnsi="Arial" w:cs="Arial"/>
                <w:lang w:val="en-GB" w:eastAsia="de-DE"/>
              </w:rPr>
            </w:pPr>
            <w:r w:rsidRPr="00326481">
              <w:rPr>
                <w:rFonts w:ascii="Arial" w:eastAsia="Times New Roman" w:hAnsi="Arial" w:cs="Arial"/>
                <w:color w:val="000000" w:themeColor="dark1"/>
                <w:kern w:val="24"/>
                <w:lang w:val="en-GB" w:eastAsia="de-DE"/>
              </w:rPr>
              <w:t>Logistical challenges to ensuring trial conduct and integrity</w:t>
            </w:r>
          </w:p>
        </w:tc>
      </w:tr>
      <w:tr w:rsidR="002C37C6" w:rsidRPr="00BE11CB" w14:paraId="1C215A8D" w14:textId="77777777" w:rsidTr="00294DC2">
        <w:trPr>
          <w:trHeight w:val="347"/>
        </w:trPr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C2A75C" w14:textId="77777777" w:rsidR="002C37C6" w:rsidRPr="00326481" w:rsidRDefault="002C37C6" w:rsidP="001D76AA">
            <w:pPr>
              <w:spacing w:after="0" w:line="240" w:lineRule="auto"/>
              <w:rPr>
                <w:rFonts w:ascii="Arial" w:eastAsia="Times New Roman" w:hAnsi="Arial" w:cs="Arial"/>
                <w:lang w:val="en-GB" w:eastAsia="de-DE"/>
              </w:rPr>
            </w:pPr>
          </w:p>
        </w:tc>
        <w:tc>
          <w:tcPr>
            <w:tcW w:w="51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9B5BE7" w14:textId="77777777" w:rsidR="002C37C6" w:rsidRPr="00326481" w:rsidRDefault="002C37C6" w:rsidP="001D76AA">
            <w:pPr>
              <w:spacing w:after="0" w:line="240" w:lineRule="auto"/>
              <w:rPr>
                <w:rFonts w:ascii="Arial" w:eastAsia="Times New Roman" w:hAnsi="Arial" w:cs="Arial"/>
                <w:lang w:val="en-GB" w:eastAsia="de-DE"/>
              </w:rPr>
            </w:pPr>
            <w:r w:rsidRPr="00326481">
              <w:rPr>
                <w:rFonts w:ascii="Arial" w:eastAsiaTheme="minorEastAsia" w:hAnsi="Arial" w:cs="Arial"/>
                <w:color w:val="000000" w:themeColor="dark1"/>
                <w:kern w:val="24"/>
                <w:lang w:val="en-GB" w:eastAsia="de-DE"/>
              </w:rPr>
              <w:t xml:space="preserve">Challenges in interpretability of results </w:t>
            </w:r>
          </w:p>
        </w:tc>
      </w:tr>
    </w:tbl>
    <w:p w14:paraId="242195C2" w14:textId="77777777" w:rsidR="002C37C6" w:rsidRPr="00326481" w:rsidRDefault="002C37C6">
      <w:pPr>
        <w:rPr>
          <w:rFonts w:ascii="Arial" w:hAnsi="Arial" w:cs="Arial"/>
          <w:b/>
          <w:bCs/>
          <w:shd w:val="clear" w:color="auto" w:fill="FFFFFF"/>
          <w:lang w:val="en-GB"/>
        </w:rPr>
      </w:pPr>
      <w:r w:rsidRPr="00326481">
        <w:rPr>
          <w:rFonts w:ascii="Arial" w:hAnsi="Arial" w:cs="Arial"/>
          <w:b/>
          <w:bCs/>
          <w:shd w:val="clear" w:color="auto" w:fill="FFFFFF"/>
          <w:lang w:val="en-GB"/>
        </w:rPr>
        <w:br w:type="page"/>
      </w:r>
    </w:p>
    <w:p w14:paraId="7AA6966D" w14:textId="5B1A89B4" w:rsidR="00D07A01" w:rsidRPr="00326481" w:rsidRDefault="004D6D9E" w:rsidP="002C37C6">
      <w:pPr>
        <w:autoSpaceDE w:val="0"/>
        <w:autoSpaceDN w:val="0"/>
        <w:adjustRightInd w:val="0"/>
        <w:spacing w:before="240" w:after="0" w:line="360" w:lineRule="auto"/>
        <w:rPr>
          <w:rFonts w:ascii="Arial" w:hAnsi="Arial" w:cs="Arial"/>
          <w:shd w:val="clear" w:color="auto" w:fill="FFFFFF"/>
          <w:lang w:val="en-GB"/>
        </w:rPr>
      </w:pPr>
      <w:r w:rsidRPr="00326481">
        <w:rPr>
          <w:rFonts w:ascii="Arial" w:hAnsi="Arial" w:cs="Arial"/>
          <w:b/>
          <w:bCs/>
          <w:shd w:val="clear" w:color="auto" w:fill="FFFFFF"/>
          <w:lang w:val="en-GB"/>
        </w:rPr>
        <w:lastRenderedPageBreak/>
        <w:t xml:space="preserve">Supplementary </w:t>
      </w:r>
      <w:r w:rsidR="00135EFF" w:rsidRPr="00326481">
        <w:rPr>
          <w:rFonts w:ascii="Arial" w:hAnsi="Arial" w:cs="Arial"/>
          <w:b/>
          <w:bCs/>
          <w:shd w:val="clear" w:color="auto" w:fill="FFFFFF"/>
          <w:lang w:val="en-GB"/>
        </w:rPr>
        <w:t xml:space="preserve">Table </w:t>
      </w:r>
      <w:r w:rsidRPr="00326481">
        <w:rPr>
          <w:rFonts w:ascii="Arial" w:hAnsi="Arial" w:cs="Arial"/>
          <w:b/>
          <w:bCs/>
          <w:shd w:val="clear" w:color="auto" w:fill="FFFFFF"/>
          <w:lang w:val="en-GB"/>
        </w:rPr>
        <w:t>2</w:t>
      </w:r>
      <w:r w:rsidR="00135EFF" w:rsidRPr="00326481">
        <w:rPr>
          <w:rFonts w:ascii="Arial" w:hAnsi="Arial" w:cs="Arial"/>
          <w:shd w:val="clear" w:color="auto" w:fill="FFFFFF"/>
          <w:lang w:val="en-GB"/>
        </w:rPr>
        <w:t>: Results of ClinicalTrials.gov search of rare cancer trials with an adaptive desig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3"/>
        <w:gridCol w:w="1942"/>
        <w:gridCol w:w="795"/>
        <w:gridCol w:w="1984"/>
        <w:gridCol w:w="1183"/>
        <w:gridCol w:w="1395"/>
      </w:tblGrid>
      <w:tr w:rsidR="00965AFA" w:rsidRPr="00BE11CB" w14:paraId="70D9CA29" w14:textId="77777777" w:rsidTr="00E844A4">
        <w:tc>
          <w:tcPr>
            <w:tcW w:w="1763" w:type="dxa"/>
          </w:tcPr>
          <w:p w14:paraId="11DE55D2" w14:textId="151EFBD8" w:rsidR="00135EFF" w:rsidRPr="00BE11CB" w:rsidRDefault="00135EFF" w:rsidP="007B025E">
            <w:pPr>
              <w:autoSpaceDE w:val="0"/>
              <w:autoSpaceDN w:val="0"/>
              <w:adjustRightInd w:val="0"/>
              <w:spacing w:before="240" w:line="276" w:lineRule="auto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ClinicalTrial.gov identifier</w:t>
            </w:r>
          </w:p>
        </w:tc>
        <w:tc>
          <w:tcPr>
            <w:tcW w:w="2052" w:type="dxa"/>
          </w:tcPr>
          <w:p w14:paraId="198F1F6D" w14:textId="3BC2A438" w:rsidR="00135EFF" w:rsidRPr="00BE11CB" w:rsidRDefault="00135EFF" w:rsidP="007B025E">
            <w:pPr>
              <w:autoSpaceDE w:val="0"/>
              <w:autoSpaceDN w:val="0"/>
              <w:adjustRightInd w:val="0"/>
              <w:spacing w:before="240" w:line="276" w:lineRule="auto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Type of adaptive trial (inferred from </w:t>
            </w:r>
            <w:r w:rsidR="00E873A5" w:rsidRPr="00BE11CB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trial</w:t>
            </w:r>
            <w:r w:rsidRPr="00BE11CB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 description)</w:t>
            </w:r>
          </w:p>
        </w:tc>
        <w:tc>
          <w:tcPr>
            <w:tcW w:w="795" w:type="dxa"/>
          </w:tcPr>
          <w:p w14:paraId="22B54CAD" w14:textId="67F91558" w:rsidR="00135EFF" w:rsidRPr="00BE11CB" w:rsidRDefault="00E873A5" w:rsidP="007B025E">
            <w:pPr>
              <w:autoSpaceDE w:val="0"/>
              <w:autoSpaceDN w:val="0"/>
              <w:adjustRightInd w:val="0"/>
              <w:spacing w:before="240" w:line="276" w:lineRule="auto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Trial</w:t>
            </w:r>
            <w:r w:rsidR="00135EFF" w:rsidRPr="00BE11CB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 phase</w:t>
            </w:r>
          </w:p>
        </w:tc>
        <w:tc>
          <w:tcPr>
            <w:tcW w:w="1913" w:type="dxa"/>
          </w:tcPr>
          <w:p w14:paraId="204B458B" w14:textId="2C758523" w:rsidR="00135EFF" w:rsidRPr="00BE11CB" w:rsidRDefault="00135EFF" w:rsidP="007B025E">
            <w:pPr>
              <w:autoSpaceDE w:val="0"/>
              <w:autoSpaceDN w:val="0"/>
              <w:adjustRightInd w:val="0"/>
              <w:spacing w:before="240" w:line="276" w:lineRule="auto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Cancer type</w:t>
            </w:r>
            <w:r w:rsidR="007A477E" w:rsidRPr="00BE11CB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(s)</w:t>
            </w:r>
          </w:p>
        </w:tc>
        <w:tc>
          <w:tcPr>
            <w:tcW w:w="1183" w:type="dxa"/>
          </w:tcPr>
          <w:p w14:paraId="02B79DEC" w14:textId="7023A475" w:rsidR="00135EFF" w:rsidRPr="00BE11CB" w:rsidRDefault="00135EFF" w:rsidP="007B025E">
            <w:pPr>
              <w:autoSpaceDE w:val="0"/>
              <w:autoSpaceDN w:val="0"/>
              <w:adjustRightInd w:val="0"/>
              <w:spacing w:before="240" w:line="276" w:lineRule="auto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Estimated enrolment</w:t>
            </w:r>
          </w:p>
        </w:tc>
        <w:tc>
          <w:tcPr>
            <w:tcW w:w="1356" w:type="dxa"/>
          </w:tcPr>
          <w:p w14:paraId="59321198" w14:textId="3A1D865C" w:rsidR="00135EFF" w:rsidRPr="00BE11CB" w:rsidRDefault="00135EFF" w:rsidP="00965AFA">
            <w:pPr>
              <w:autoSpaceDE w:val="0"/>
              <w:autoSpaceDN w:val="0"/>
              <w:adjustRightInd w:val="0"/>
              <w:spacing w:before="240"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Primary endpoint</w:t>
            </w:r>
          </w:p>
        </w:tc>
      </w:tr>
      <w:tr w:rsidR="00965AFA" w:rsidRPr="00BE11CB" w14:paraId="100D68CE" w14:textId="77777777" w:rsidTr="00E844A4">
        <w:tc>
          <w:tcPr>
            <w:tcW w:w="1763" w:type="dxa"/>
          </w:tcPr>
          <w:p w14:paraId="51AF6C78" w14:textId="77777777" w:rsidR="007A477E" w:rsidRPr="00BE11CB" w:rsidRDefault="007A477E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</w:rPr>
              <w:t>NCT03012620</w:t>
            </w:r>
          </w:p>
        </w:tc>
        <w:tc>
          <w:tcPr>
            <w:tcW w:w="2052" w:type="dxa"/>
          </w:tcPr>
          <w:p w14:paraId="51E10631" w14:textId="0861B2D8" w:rsidR="007A477E" w:rsidRPr="00BE11CB" w:rsidRDefault="007A477E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ulti-arm multi-</w:t>
            </w:r>
            <w:r w:rsidR="00C221E3"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tage</w:t>
            </w:r>
          </w:p>
        </w:tc>
        <w:tc>
          <w:tcPr>
            <w:tcW w:w="795" w:type="dxa"/>
          </w:tcPr>
          <w:p w14:paraId="40B77465" w14:textId="77777777" w:rsidR="007A477E" w:rsidRPr="00BE11CB" w:rsidRDefault="007A477E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913" w:type="dxa"/>
          </w:tcPr>
          <w:p w14:paraId="58F9246D" w14:textId="77777777" w:rsidR="007A477E" w:rsidRPr="00BE11CB" w:rsidRDefault="007A477E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elected rare cancers</w:t>
            </w:r>
          </w:p>
        </w:tc>
        <w:tc>
          <w:tcPr>
            <w:tcW w:w="1183" w:type="dxa"/>
          </w:tcPr>
          <w:p w14:paraId="68F74C5A" w14:textId="77777777" w:rsidR="007A477E" w:rsidRPr="00BE11CB" w:rsidRDefault="007A477E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350</w:t>
            </w:r>
          </w:p>
        </w:tc>
        <w:tc>
          <w:tcPr>
            <w:tcW w:w="1356" w:type="dxa"/>
          </w:tcPr>
          <w:p w14:paraId="723901F8" w14:textId="77777777" w:rsidR="007A477E" w:rsidRPr="00BE11CB" w:rsidRDefault="007A477E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E844A4" w:rsidRPr="00BE11CB" w14:paraId="28D6706E" w14:textId="77777777" w:rsidTr="00E844A4">
        <w:tc>
          <w:tcPr>
            <w:tcW w:w="1763" w:type="dxa"/>
          </w:tcPr>
          <w:p w14:paraId="7F51804E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465528</w:t>
            </w:r>
          </w:p>
        </w:tc>
        <w:tc>
          <w:tcPr>
            <w:tcW w:w="2052" w:type="dxa"/>
          </w:tcPr>
          <w:p w14:paraId="74B423A6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ulti-arm, multi-stage</w:t>
            </w:r>
          </w:p>
        </w:tc>
        <w:tc>
          <w:tcPr>
            <w:tcW w:w="795" w:type="dxa"/>
          </w:tcPr>
          <w:p w14:paraId="3DC88620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913" w:type="dxa"/>
          </w:tcPr>
          <w:p w14:paraId="50CE45FA" w14:textId="77777777" w:rsidR="00E844A4" w:rsidRPr="00BE11CB" w:rsidRDefault="00E844A4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 xml:space="preserve">ALK+ </w:t>
            </w:r>
            <w:proofErr w:type="spellStart"/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183" w:type="dxa"/>
          </w:tcPr>
          <w:p w14:paraId="145F652F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22</w:t>
            </w:r>
          </w:p>
        </w:tc>
        <w:tc>
          <w:tcPr>
            <w:tcW w:w="1356" w:type="dxa"/>
          </w:tcPr>
          <w:p w14:paraId="2AB97BFD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DCR</w:t>
            </w:r>
          </w:p>
        </w:tc>
      </w:tr>
      <w:tr w:rsidR="00965AFA" w:rsidRPr="00BE11CB" w14:paraId="5EF09E3E" w14:textId="77777777" w:rsidTr="00E844A4">
        <w:tc>
          <w:tcPr>
            <w:tcW w:w="1763" w:type="dxa"/>
          </w:tcPr>
          <w:p w14:paraId="05A0EEF2" w14:textId="4FF388B7" w:rsidR="001A5D7F" w:rsidRPr="00BE11CB" w:rsidRDefault="001A5D7F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E11CB">
              <w:rPr>
                <w:rFonts w:ascii="Arial" w:hAnsi="Arial" w:cs="Arial"/>
                <w:sz w:val="20"/>
                <w:szCs w:val="20"/>
              </w:rPr>
              <w:t>NCT02305654</w:t>
            </w:r>
          </w:p>
        </w:tc>
        <w:tc>
          <w:tcPr>
            <w:tcW w:w="2052" w:type="dxa"/>
          </w:tcPr>
          <w:p w14:paraId="09FB79AF" w14:textId="6A471FF1" w:rsidR="001A5D7F" w:rsidRPr="00BE11CB" w:rsidRDefault="001A5D7F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ulti-arm multi-</w:t>
            </w:r>
            <w:r w:rsidR="00C221E3"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tage</w:t>
            </w: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, sequential randomization</w:t>
            </w:r>
          </w:p>
        </w:tc>
        <w:tc>
          <w:tcPr>
            <w:tcW w:w="795" w:type="dxa"/>
          </w:tcPr>
          <w:p w14:paraId="0F77D1CB" w14:textId="0900A866" w:rsidR="001A5D7F" w:rsidRPr="00BE11CB" w:rsidRDefault="001A5D7F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I</w:t>
            </w:r>
          </w:p>
        </w:tc>
        <w:tc>
          <w:tcPr>
            <w:tcW w:w="1913" w:type="dxa"/>
          </w:tcPr>
          <w:p w14:paraId="02B81A76" w14:textId="4D1604CA" w:rsidR="001A5D7F" w:rsidRPr="00BE11CB" w:rsidRDefault="001A5D7F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>Squamous cell carcinoma of the penis</w:t>
            </w:r>
          </w:p>
        </w:tc>
        <w:tc>
          <w:tcPr>
            <w:tcW w:w="1183" w:type="dxa"/>
          </w:tcPr>
          <w:p w14:paraId="6BDBDFCE" w14:textId="79C408C7" w:rsidR="001A5D7F" w:rsidRPr="00BE11CB" w:rsidRDefault="001A5D7F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400</w:t>
            </w:r>
          </w:p>
        </w:tc>
        <w:tc>
          <w:tcPr>
            <w:tcW w:w="1356" w:type="dxa"/>
          </w:tcPr>
          <w:p w14:paraId="6D25D1DB" w14:textId="1FF49FBF" w:rsidR="001A5D7F" w:rsidRPr="00BE11CB" w:rsidRDefault="001A5D7F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E844A4" w:rsidRPr="00BE11CB" w14:paraId="104B13F7" w14:textId="77777777" w:rsidTr="00B10D75">
        <w:tc>
          <w:tcPr>
            <w:tcW w:w="1763" w:type="dxa"/>
          </w:tcPr>
          <w:p w14:paraId="3D70862B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116047</w:t>
            </w:r>
          </w:p>
        </w:tc>
        <w:tc>
          <w:tcPr>
            <w:tcW w:w="2052" w:type="dxa"/>
          </w:tcPr>
          <w:p w14:paraId="20D7E1C9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ulti-arm, multi-stage</w:t>
            </w:r>
          </w:p>
        </w:tc>
        <w:tc>
          <w:tcPr>
            <w:tcW w:w="795" w:type="dxa"/>
          </w:tcPr>
          <w:p w14:paraId="14FD9E69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I</w:t>
            </w:r>
          </w:p>
        </w:tc>
        <w:tc>
          <w:tcPr>
            <w:tcW w:w="1913" w:type="dxa"/>
          </w:tcPr>
          <w:p w14:paraId="60B2D312" w14:textId="77777777" w:rsidR="00E844A4" w:rsidRPr="00BE11CB" w:rsidRDefault="00E844A4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>Oropharyngeal cancer</w:t>
            </w:r>
          </w:p>
          <w:p w14:paraId="47584AD5" w14:textId="77777777" w:rsidR="00E844A4" w:rsidRPr="00BE11CB" w:rsidRDefault="00E844A4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83" w:type="dxa"/>
          </w:tcPr>
          <w:p w14:paraId="213B996F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695</w:t>
            </w:r>
          </w:p>
        </w:tc>
        <w:tc>
          <w:tcPr>
            <w:tcW w:w="1356" w:type="dxa"/>
          </w:tcPr>
          <w:p w14:paraId="0679F8D1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965AFA" w:rsidRPr="00BE11CB" w14:paraId="6A9F1F54" w14:textId="77777777" w:rsidTr="00E844A4">
        <w:tc>
          <w:tcPr>
            <w:tcW w:w="1763" w:type="dxa"/>
          </w:tcPr>
          <w:p w14:paraId="6E2D84D9" w14:textId="09188A0D" w:rsidR="00135EFF" w:rsidRPr="00BE11CB" w:rsidRDefault="007A477E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</w:rPr>
              <w:t>NCT02034110</w:t>
            </w:r>
          </w:p>
        </w:tc>
        <w:tc>
          <w:tcPr>
            <w:tcW w:w="2052" w:type="dxa"/>
          </w:tcPr>
          <w:p w14:paraId="634E5FB5" w14:textId="21EF232B" w:rsidR="00135EFF" w:rsidRPr="00BE11CB" w:rsidRDefault="001A5D7F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iomarker enriched</w:t>
            </w:r>
          </w:p>
        </w:tc>
        <w:tc>
          <w:tcPr>
            <w:tcW w:w="795" w:type="dxa"/>
          </w:tcPr>
          <w:p w14:paraId="50BA8BBA" w14:textId="6E24E024" w:rsidR="00135EFF" w:rsidRPr="00BE11CB" w:rsidRDefault="007A477E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913" w:type="dxa"/>
          </w:tcPr>
          <w:p w14:paraId="2AF9E488" w14:textId="77777777" w:rsidR="007A477E" w:rsidRPr="00BE11CB" w:rsidRDefault="007A477E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>BRAF V600E- Mutated Rare Cancers</w:t>
            </w:r>
          </w:p>
          <w:p w14:paraId="1F8F4AC5" w14:textId="1C4555D1" w:rsidR="00135EFF" w:rsidRPr="00BE11CB" w:rsidRDefault="00135EFF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83" w:type="dxa"/>
          </w:tcPr>
          <w:p w14:paraId="57342621" w14:textId="2E877C2F" w:rsidR="00135EFF" w:rsidRPr="00BE11CB" w:rsidRDefault="001A5D7F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206</w:t>
            </w:r>
          </w:p>
        </w:tc>
        <w:tc>
          <w:tcPr>
            <w:tcW w:w="1356" w:type="dxa"/>
          </w:tcPr>
          <w:p w14:paraId="06A7B388" w14:textId="72A44BB2" w:rsidR="00135EFF" w:rsidRPr="00BE11CB" w:rsidRDefault="007A477E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965AFA" w:rsidRPr="00BE11CB" w14:paraId="02265348" w14:textId="77777777" w:rsidTr="00E844A4">
        <w:tc>
          <w:tcPr>
            <w:tcW w:w="1763" w:type="dxa"/>
          </w:tcPr>
          <w:p w14:paraId="4AE911B5" w14:textId="147B80C3" w:rsidR="001A5D7F" w:rsidRPr="00BE11CB" w:rsidRDefault="0055585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482309</w:t>
            </w:r>
          </w:p>
        </w:tc>
        <w:tc>
          <w:tcPr>
            <w:tcW w:w="2052" w:type="dxa"/>
          </w:tcPr>
          <w:p w14:paraId="6A5930C8" w14:textId="620C8FD9" w:rsidR="001A5D7F" w:rsidRPr="00BE11CB" w:rsidRDefault="0055585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iomarker enriched</w:t>
            </w:r>
          </w:p>
        </w:tc>
        <w:tc>
          <w:tcPr>
            <w:tcW w:w="795" w:type="dxa"/>
          </w:tcPr>
          <w:p w14:paraId="7AB1554D" w14:textId="2B804894" w:rsidR="001A5D7F" w:rsidRPr="00BE11CB" w:rsidRDefault="0055585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913" w:type="dxa"/>
          </w:tcPr>
          <w:p w14:paraId="0022535A" w14:textId="1D1FF281" w:rsidR="001A5D7F" w:rsidRPr="00BE11CB" w:rsidRDefault="00555854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 xml:space="preserve">HER-2 expressing </w:t>
            </w:r>
            <w:proofErr w:type="spellStart"/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183" w:type="dxa"/>
          </w:tcPr>
          <w:p w14:paraId="3FE45838" w14:textId="757D4857" w:rsidR="001A5D7F" w:rsidRPr="00BE11CB" w:rsidRDefault="0055585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280</w:t>
            </w:r>
          </w:p>
        </w:tc>
        <w:tc>
          <w:tcPr>
            <w:tcW w:w="1356" w:type="dxa"/>
          </w:tcPr>
          <w:p w14:paraId="361942D9" w14:textId="3CFD78DE" w:rsidR="001A5D7F" w:rsidRPr="00BE11CB" w:rsidRDefault="0055585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965AFA" w:rsidRPr="00BE11CB" w14:paraId="60392F2B" w14:textId="77777777" w:rsidTr="00E844A4">
        <w:tc>
          <w:tcPr>
            <w:tcW w:w="1763" w:type="dxa"/>
          </w:tcPr>
          <w:p w14:paraId="44FF0FA5" w14:textId="6BB3FFC2" w:rsidR="001A5D7F" w:rsidRPr="00BE11CB" w:rsidRDefault="0055585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551521</w:t>
            </w:r>
          </w:p>
        </w:tc>
        <w:tc>
          <w:tcPr>
            <w:tcW w:w="2052" w:type="dxa"/>
          </w:tcPr>
          <w:p w14:paraId="080802A0" w14:textId="17E57D99" w:rsidR="001A5D7F" w:rsidRPr="00BE11CB" w:rsidRDefault="0055585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Basket trial </w:t>
            </w:r>
          </w:p>
        </w:tc>
        <w:tc>
          <w:tcPr>
            <w:tcW w:w="795" w:type="dxa"/>
          </w:tcPr>
          <w:p w14:paraId="36596F78" w14:textId="338FBC6F" w:rsidR="001A5D7F" w:rsidRPr="00BE11CB" w:rsidRDefault="0055585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913" w:type="dxa"/>
          </w:tcPr>
          <w:p w14:paraId="2016230A" w14:textId="458312AA" w:rsidR="001A5D7F" w:rsidRPr="00BE11CB" w:rsidRDefault="00B823DF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>Rare malignancies</w:t>
            </w:r>
          </w:p>
        </w:tc>
        <w:tc>
          <w:tcPr>
            <w:tcW w:w="1183" w:type="dxa"/>
          </w:tcPr>
          <w:p w14:paraId="0C4B0550" w14:textId="38722604" w:rsidR="001A5D7F" w:rsidRPr="00BE11CB" w:rsidRDefault="00B823DF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175</w:t>
            </w:r>
          </w:p>
        </w:tc>
        <w:tc>
          <w:tcPr>
            <w:tcW w:w="1356" w:type="dxa"/>
          </w:tcPr>
          <w:p w14:paraId="351776E6" w14:textId="70405885" w:rsidR="001A5D7F" w:rsidRPr="00BE11CB" w:rsidRDefault="00B823DF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DCR</w:t>
            </w:r>
          </w:p>
        </w:tc>
      </w:tr>
      <w:tr w:rsidR="00E844A4" w:rsidRPr="00BE11CB" w14:paraId="473ADD1E" w14:textId="77777777" w:rsidTr="00B10D75">
        <w:tc>
          <w:tcPr>
            <w:tcW w:w="1763" w:type="dxa"/>
          </w:tcPr>
          <w:p w14:paraId="619AE6AA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372006</w:t>
            </w:r>
          </w:p>
        </w:tc>
        <w:tc>
          <w:tcPr>
            <w:tcW w:w="2052" w:type="dxa"/>
          </w:tcPr>
          <w:p w14:paraId="0E8FE13A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795" w:type="dxa"/>
          </w:tcPr>
          <w:p w14:paraId="40C01CE7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913" w:type="dxa"/>
          </w:tcPr>
          <w:p w14:paraId="2521918D" w14:textId="77777777" w:rsidR="00E844A4" w:rsidRPr="00BE11CB" w:rsidRDefault="00E844A4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ediatric</w:t>
            </w:r>
            <w:proofErr w:type="spellEnd"/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neuroectodermal </w:t>
            </w:r>
            <w:proofErr w:type="spellStart"/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umors</w:t>
            </w:r>
            <w:proofErr w:type="spellEnd"/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, rhabdomyosarcoma</w:t>
            </w:r>
          </w:p>
        </w:tc>
        <w:tc>
          <w:tcPr>
            <w:tcW w:w="1183" w:type="dxa"/>
          </w:tcPr>
          <w:p w14:paraId="13D99A94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56</w:t>
            </w:r>
          </w:p>
        </w:tc>
        <w:tc>
          <w:tcPr>
            <w:tcW w:w="1356" w:type="dxa"/>
          </w:tcPr>
          <w:p w14:paraId="1E0BD6C4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y, objective response</w:t>
            </w:r>
          </w:p>
        </w:tc>
      </w:tr>
      <w:tr w:rsidR="00965AFA" w:rsidRPr="00BE11CB" w14:paraId="4E15FC59" w14:textId="77777777" w:rsidTr="00E844A4">
        <w:tc>
          <w:tcPr>
            <w:tcW w:w="1763" w:type="dxa"/>
          </w:tcPr>
          <w:p w14:paraId="2B6A4606" w14:textId="79BA13F1" w:rsidR="00601571" w:rsidRPr="00BE11CB" w:rsidRDefault="00601571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110876</w:t>
            </w:r>
          </w:p>
        </w:tc>
        <w:tc>
          <w:tcPr>
            <w:tcW w:w="2052" w:type="dxa"/>
          </w:tcPr>
          <w:p w14:paraId="270D1BE3" w14:textId="1A6E618B" w:rsidR="00601571" w:rsidRPr="00BE11CB" w:rsidRDefault="00C221E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daptive randomization</w:t>
            </w:r>
          </w:p>
        </w:tc>
        <w:tc>
          <w:tcPr>
            <w:tcW w:w="795" w:type="dxa"/>
          </w:tcPr>
          <w:p w14:paraId="3CF3A6C9" w14:textId="25154AD0" w:rsidR="00601571" w:rsidRPr="00BE11CB" w:rsidRDefault="00C221E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913" w:type="dxa"/>
          </w:tcPr>
          <w:p w14:paraId="1E1AA213" w14:textId="2AAEE794" w:rsidR="00601571" w:rsidRPr="00BE11CB" w:rsidRDefault="00601571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>Recurrent glioblastoma multiforme</w:t>
            </w:r>
          </w:p>
          <w:p w14:paraId="6A524642" w14:textId="77777777" w:rsidR="00601571" w:rsidRPr="00BE11CB" w:rsidRDefault="00601571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83" w:type="dxa"/>
          </w:tcPr>
          <w:p w14:paraId="715E38A0" w14:textId="0B3A4E3C" w:rsidR="00601571" w:rsidRPr="00BE11CB" w:rsidRDefault="00C221E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21</w:t>
            </w:r>
          </w:p>
        </w:tc>
        <w:tc>
          <w:tcPr>
            <w:tcW w:w="1356" w:type="dxa"/>
          </w:tcPr>
          <w:p w14:paraId="46AF4C7C" w14:textId="4A3EB4CC" w:rsidR="00601571" w:rsidRPr="00BE11CB" w:rsidRDefault="00C221E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aximum tolerated dose</w:t>
            </w:r>
          </w:p>
        </w:tc>
      </w:tr>
      <w:tr w:rsidR="00965AFA" w:rsidRPr="00BE11CB" w14:paraId="73979B60" w14:textId="77777777" w:rsidTr="00E844A4">
        <w:tc>
          <w:tcPr>
            <w:tcW w:w="1763" w:type="dxa"/>
          </w:tcPr>
          <w:p w14:paraId="732AEBA0" w14:textId="3B75FCA9" w:rsidR="00576483" w:rsidRPr="00BE11CB" w:rsidRDefault="0057648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230265</w:t>
            </w:r>
          </w:p>
        </w:tc>
        <w:tc>
          <w:tcPr>
            <w:tcW w:w="2052" w:type="dxa"/>
          </w:tcPr>
          <w:p w14:paraId="509E459F" w14:textId="6F8347E1" w:rsidR="00576483" w:rsidRPr="00BE11CB" w:rsidRDefault="0057648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795" w:type="dxa"/>
          </w:tcPr>
          <w:p w14:paraId="62E1BF33" w14:textId="1A696C3D" w:rsidR="00576483" w:rsidRPr="00BE11CB" w:rsidRDefault="0057648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913" w:type="dxa"/>
          </w:tcPr>
          <w:p w14:paraId="4656584D" w14:textId="7343371F" w:rsidR="00576483" w:rsidRPr="00BE11CB" w:rsidRDefault="00576483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>Hematologic and lymphatic malignancies</w:t>
            </w:r>
          </w:p>
          <w:p w14:paraId="0970EA96" w14:textId="77777777" w:rsidR="00576483" w:rsidRPr="00BE11CB" w:rsidRDefault="00576483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83" w:type="dxa"/>
          </w:tcPr>
          <w:p w14:paraId="4BE434EA" w14:textId="59CFF439" w:rsidR="00576483" w:rsidRPr="00BE11CB" w:rsidRDefault="0057648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45</w:t>
            </w:r>
          </w:p>
        </w:tc>
        <w:tc>
          <w:tcPr>
            <w:tcW w:w="1356" w:type="dxa"/>
          </w:tcPr>
          <w:p w14:paraId="1CEEC43C" w14:textId="77777777" w:rsidR="00576483" w:rsidRPr="00BE11CB" w:rsidRDefault="0057648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. Safety and tolerability. 2. Incidence of dose-limiting toxicities.</w:t>
            </w:r>
          </w:p>
          <w:p w14:paraId="0CCEC63C" w14:textId="249CA5E3" w:rsidR="00576483" w:rsidRPr="00BE11CB" w:rsidRDefault="0057648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. Maximum-tolerated dose</w:t>
            </w:r>
          </w:p>
        </w:tc>
      </w:tr>
      <w:tr w:rsidR="00E844A4" w:rsidRPr="00BE11CB" w14:paraId="5A7F7FEB" w14:textId="77777777" w:rsidTr="00B10D75">
        <w:tc>
          <w:tcPr>
            <w:tcW w:w="1763" w:type="dxa"/>
          </w:tcPr>
          <w:p w14:paraId="172CD726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914405</w:t>
            </w:r>
          </w:p>
        </w:tc>
        <w:tc>
          <w:tcPr>
            <w:tcW w:w="2052" w:type="dxa"/>
          </w:tcPr>
          <w:p w14:paraId="2E468C0C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795" w:type="dxa"/>
          </w:tcPr>
          <w:p w14:paraId="63776786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913" w:type="dxa"/>
          </w:tcPr>
          <w:p w14:paraId="76CB5E3C" w14:textId="77777777" w:rsidR="00E844A4" w:rsidRPr="00BE11CB" w:rsidRDefault="00E844A4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euroblastoma</w:t>
            </w:r>
          </w:p>
        </w:tc>
        <w:tc>
          <w:tcPr>
            <w:tcW w:w="1183" w:type="dxa"/>
          </w:tcPr>
          <w:p w14:paraId="72EB2CD7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36</w:t>
            </w:r>
          </w:p>
        </w:tc>
        <w:tc>
          <w:tcPr>
            <w:tcW w:w="1356" w:type="dxa"/>
          </w:tcPr>
          <w:p w14:paraId="4324167D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Incidence of TEAE</w:t>
            </w:r>
          </w:p>
        </w:tc>
      </w:tr>
      <w:tr w:rsidR="00965AFA" w:rsidRPr="00BE11CB" w14:paraId="7A48F99B" w14:textId="77777777" w:rsidTr="00E844A4">
        <w:tc>
          <w:tcPr>
            <w:tcW w:w="1763" w:type="dxa"/>
          </w:tcPr>
          <w:p w14:paraId="411248C1" w14:textId="279A2C1C" w:rsidR="00250068" w:rsidRPr="00BE11CB" w:rsidRDefault="00250068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970447</w:t>
            </w:r>
          </w:p>
        </w:tc>
        <w:tc>
          <w:tcPr>
            <w:tcW w:w="2052" w:type="dxa"/>
          </w:tcPr>
          <w:p w14:paraId="757DFE6F" w14:textId="5A528052" w:rsidR="00250068" w:rsidRPr="00BE11CB" w:rsidRDefault="007B0F0B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daptive r</w:t>
            </w:r>
            <w:r w:rsidR="00250068"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esponse platform trial</w:t>
            </w:r>
          </w:p>
        </w:tc>
        <w:tc>
          <w:tcPr>
            <w:tcW w:w="795" w:type="dxa"/>
          </w:tcPr>
          <w:p w14:paraId="7D96DEDB" w14:textId="113C9260" w:rsidR="00250068" w:rsidRPr="00BE11CB" w:rsidRDefault="00250068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/III</w:t>
            </w:r>
          </w:p>
        </w:tc>
        <w:tc>
          <w:tcPr>
            <w:tcW w:w="1913" w:type="dxa"/>
          </w:tcPr>
          <w:p w14:paraId="1FF0858D" w14:textId="5BCC66AB" w:rsidR="00250068" w:rsidRPr="00BE11CB" w:rsidRDefault="00250068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>Glioblastoma</w:t>
            </w:r>
          </w:p>
        </w:tc>
        <w:tc>
          <w:tcPr>
            <w:tcW w:w="1183" w:type="dxa"/>
          </w:tcPr>
          <w:p w14:paraId="69402DCA" w14:textId="20094F5A" w:rsidR="00250068" w:rsidRPr="00BE11CB" w:rsidRDefault="00250068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550</w:t>
            </w:r>
          </w:p>
        </w:tc>
        <w:tc>
          <w:tcPr>
            <w:tcW w:w="1356" w:type="dxa"/>
          </w:tcPr>
          <w:p w14:paraId="5E2987BB" w14:textId="4C4BA00C" w:rsidR="00250068" w:rsidRPr="00BE11CB" w:rsidRDefault="00250068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965AFA" w:rsidRPr="00BE11CB" w14:paraId="59B18FED" w14:textId="77777777" w:rsidTr="00E844A4">
        <w:tc>
          <w:tcPr>
            <w:tcW w:w="1763" w:type="dxa"/>
          </w:tcPr>
          <w:p w14:paraId="2F7AD225" w14:textId="77777777" w:rsidR="00594EF3" w:rsidRPr="00BE11CB" w:rsidRDefault="00594EF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NCT02860494</w:t>
            </w:r>
          </w:p>
        </w:tc>
        <w:tc>
          <w:tcPr>
            <w:tcW w:w="2052" w:type="dxa"/>
          </w:tcPr>
          <w:p w14:paraId="15DC97E8" w14:textId="77777777" w:rsidR="00594EF3" w:rsidRPr="00BE11CB" w:rsidRDefault="00594EF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daptive seamless</w:t>
            </w:r>
          </w:p>
        </w:tc>
        <w:tc>
          <w:tcPr>
            <w:tcW w:w="795" w:type="dxa"/>
          </w:tcPr>
          <w:p w14:paraId="4ABC572D" w14:textId="77777777" w:rsidR="00594EF3" w:rsidRPr="00BE11CB" w:rsidRDefault="00594EF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/III</w:t>
            </w:r>
          </w:p>
        </w:tc>
        <w:tc>
          <w:tcPr>
            <w:tcW w:w="1913" w:type="dxa"/>
          </w:tcPr>
          <w:p w14:paraId="36694685" w14:textId="77777777" w:rsidR="00594EF3" w:rsidRPr="00BE11CB" w:rsidRDefault="00594EF3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Facial </w:t>
            </w:r>
            <w:proofErr w:type="spellStart"/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ngiofibromas</w:t>
            </w:r>
            <w:proofErr w:type="spellEnd"/>
          </w:p>
        </w:tc>
        <w:tc>
          <w:tcPr>
            <w:tcW w:w="1183" w:type="dxa"/>
          </w:tcPr>
          <w:p w14:paraId="7FC328BD" w14:textId="77777777" w:rsidR="00594EF3" w:rsidRPr="00BE11CB" w:rsidRDefault="00594EF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96</w:t>
            </w:r>
          </w:p>
        </w:tc>
        <w:tc>
          <w:tcPr>
            <w:tcW w:w="1356" w:type="dxa"/>
          </w:tcPr>
          <w:p w14:paraId="7CFEE559" w14:textId="77777777" w:rsidR="00594EF3" w:rsidRPr="00BE11CB" w:rsidRDefault="00594EF3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Facial Angiofibroma Severity Index</w:t>
            </w:r>
          </w:p>
        </w:tc>
      </w:tr>
      <w:tr w:rsidR="00E844A4" w:rsidRPr="00BE11CB" w14:paraId="2D270D26" w14:textId="77777777" w:rsidTr="00B10D75">
        <w:tc>
          <w:tcPr>
            <w:tcW w:w="1763" w:type="dxa"/>
          </w:tcPr>
          <w:p w14:paraId="0BF6B428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266031</w:t>
            </w:r>
          </w:p>
        </w:tc>
        <w:tc>
          <w:tcPr>
            <w:tcW w:w="2052" w:type="dxa"/>
          </w:tcPr>
          <w:p w14:paraId="126A0DC5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ick the winner</w:t>
            </w:r>
          </w:p>
        </w:tc>
        <w:tc>
          <w:tcPr>
            <w:tcW w:w="795" w:type="dxa"/>
          </w:tcPr>
          <w:p w14:paraId="099EEAA1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913" w:type="dxa"/>
          </w:tcPr>
          <w:p w14:paraId="309BCE79" w14:textId="77777777" w:rsidR="00E844A4" w:rsidRPr="00BE11CB" w:rsidRDefault="00E844A4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>Glioblastoma</w:t>
            </w:r>
          </w:p>
        </w:tc>
        <w:tc>
          <w:tcPr>
            <w:tcW w:w="1183" w:type="dxa"/>
          </w:tcPr>
          <w:p w14:paraId="644CC355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96</w:t>
            </w:r>
          </w:p>
        </w:tc>
        <w:tc>
          <w:tcPr>
            <w:tcW w:w="1356" w:type="dxa"/>
          </w:tcPr>
          <w:p w14:paraId="6FEE89BD" w14:textId="77777777" w:rsidR="00E844A4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965AFA" w:rsidRPr="00BE11CB" w14:paraId="0251E881" w14:textId="77777777" w:rsidTr="00E844A4">
        <w:tc>
          <w:tcPr>
            <w:tcW w:w="1763" w:type="dxa"/>
          </w:tcPr>
          <w:p w14:paraId="369206FC" w14:textId="0DD7DE7A" w:rsidR="003B39B4" w:rsidRPr="00BE11CB" w:rsidRDefault="003B39B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942264</w:t>
            </w:r>
          </w:p>
        </w:tc>
        <w:tc>
          <w:tcPr>
            <w:tcW w:w="2052" w:type="dxa"/>
          </w:tcPr>
          <w:p w14:paraId="1B22BDE7" w14:textId="277E122B" w:rsidR="003B39B4" w:rsidRPr="00BE11CB" w:rsidRDefault="003B39B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ick the winner</w:t>
            </w:r>
          </w:p>
        </w:tc>
        <w:tc>
          <w:tcPr>
            <w:tcW w:w="795" w:type="dxa"/>
          </w:tcPr>
          <w:p w14:paraId="1EDBFDEB" w14:textId="169D17A7" w:rsidR="003B39B4" w:rsidRPr="00BE11CB" w:rsidRDefault="003B39B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913" w:type="dxa"/>
          </w:tcPr>
          <w:p w14:paraId="1C7BB6AA" w14:textId="30B9AE4F" w:rsidR="003B39B4" w:rsidRPr="00BE11CB" w:rsidRDefault="003B39B4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</w:rPr>
              <w:t>Recurrent anaplastic astrocytoma and glioblastoma</w:t>
            </w:r>
          </w:p>
          <w:p w14:paraId="78A8E048" w14:textId="77777777" w:rsidR="003B39B4" w:rsidRPr="00BE11CB" w:rsidRDefault="003B39B4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83" w:type="dxa"/>
          </w:tcPr>
          <w:p w14:paraId="01B1280A" w14:textId="78895D85" w:rsidR="003B39B4" w:rsidRPr="00BE11CB" w:rsidRDefault="003B39B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53</w:t>
            </w:r>
          </w:p>
        </w:tc>
        <w:tc>
          <w:tcPr>
            <w:tcW w:w="1356" w:type="dxa"/>
          </w:tcPr>
          <w:p w14:paraId="3B7E17A9" w14:textId="77777777" w:rsidR="003B39B4" w:rsidRPr="00BE11CB" w:rsidRDefault="003B39B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aximum tolerated dose.</w:t>
            </w:r>
          </w:p>
          <w:p w14:paraId="0459C11B" w14:textId="3CD7BD18" w:rsidR="003B39B4" w:rsidRPr="00BE11CB" w:rsidRDefault="003B39B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PFS</w:t>
            </w:r>
          </w:p>
        </w:tc>
      </w:tr>
      <w:tr w:rsidR="00965AFA" w:rsidRPr="00BE11CB" w14:paraId="0A0732D1" w14:textId="77777777" w:rsidTr="00E844A4">
        <w:tc>
          <w:tcPr>
            <w:tcW w:w="1763" w:type="dxa"/>
          </w:tcPr>
          <w:p w14:paraId="32EAE0E0" w14:textId="101C4F40" w:rsidR="00D94A92" w:rsidRPr="00BE11CB" w:rsidRDefault="00D94A92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035137</w:t>
            </w:r>
          </w:p>
        </w:tc>
        <w:tc>
          <w:tcPr>
            <w:tcW w:w="2052" w:type="dxa"/>
          </w:tcPr>
          <w:p w14:paraId="77C1C537" w14:textId="526D109E" w:rsidR="00D94A92" w:rsidRPr="00BE11CB" w:rsidRDefault="00D94A92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ick the winner</w:t>
            </w:r>
          </w:p>
        </w:tc>
        <w:tc>
          <w:tcPr>
            <w:tcW w:w="795" w:type="dxa"/>
          </w:tcPr>
          <w:p w14:paraId="5FB7D8FF" w14:textId="00259FDA" w:rsidR="00D94A92" w:rsidRPr="00BE11CB" w:rsidRDefault="00D94A92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913" w:type="dxa"/>
          </w:tcPr>
          <w:p w14:paraId="2B0C9EF5" w14:textId="68198F57" w:rsidR="00D94A92" w:rsidRPr="00BE11CB" w:rsidRDefault="00D94A92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Relapsed or persistent neuroblastoma</w:t>
            </w:r>
          </w:p>
        </w:tc>
        <w:tc>
          <w:tcPr>
            <w:tcW w:w="1183" w:type="dxa"/>
          </w:tcPr>
          <w:p w14:paraId="1E3ADB32" w14:textId="25D359BF" w:rsidR="00D94A92" w:rsidRPr="00BE11CB" w:rsidRDefault="00D94A92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105</w:t>
            </w:r>
          </w:p>
        </w:tc>
        <w:tc>
          <w:tcPr>
            <w:tcW w:w="1356" w:type="dxa"/>
          </w:tcPr>
          <w:p w14:paraId="52F7DDDC" w14:textId="5C060CF3" w:rsidR="00D94A92" w:rsidRPr="00BE11CB" w:rsidRDefault="00E844A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965AFA" w:rsidRPr="00BE11CB" w14:paraId="165F2750" w14:textId="77777777" w:rsidTr="00E844A4">
        <w:tc>
          <w:tcPr>
            <w:tcW w:w="1763" w:type="dxa"/>
          </w:tcPr>
          <w:p w14:paraId="4FE958EB" w14:textId="4135E733" w:rsidR="00813B74" w:rsidRPr="00BE11CB" w:rsidRDefault="000D5069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423185 NYR</w:t>
            </w:r>
          </w:p>
        </w:tc>
        <w:tc>
          <w:tcPr>
            <w:tcW w:w="2052" w:type="dxa"/>
          </w:tcPr>
          <w:p w14:paraId="4604FDBF" w14:textId="704CE51C" w:rsidR="00813B74" w:rsidRPr="00BE11CB" w:rsidRDefault="000D5069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latform trial</w:t>
            </w:r>
          </w:p>
        </w:tc>
        <w:tc>
          <w:tcPr>
            <w:tcW w:w="795" w:type="dxa"/>
          </w:tcPr>
          <w:p w14:paraId="48876213" w14:textId="55ECD7FF" w:rsidR="00813B74" w:rsidRPr="00BE11CB" w:rsidRDefault="000D5069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913" w:type="dxa"/>
          </w:tcPr>
          <w:p w14:paraId="0CCA5D01" w14:textId="56A6EDA6" w:rsidR="00813B74" w:rsidRPr="00BE11CB" w:rsidRDefault="000D5069" w:rsidP="004E747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Advanced rare solid </w:t>
            </w:r>
            <w:proofErr w:type="spellStart"/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umors</w:t>
            </w:r>
            <w:proofErr w:type="spellEnd"/>
          </w:p>
        </w:tc>
        <w:tc>
          <w:tcPr>
            <w:tcW w:w="1183" w:type="dxa"/>
          </w:tcPr>
          <w:p w14:paraId="4A5EAAA2" w14:textId="047149ED" w:rsidR="00813B74" w:rsidRPr="00BE11CB" w:rsidRDefault="000D5069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770</w:t>
            </w:r>
          </w:p>
        </w:tc>
        <w:tc>
          <w:tcPr>
            <w:tcW w:w="1356" w:type="dxa"/>
          </w:tcPr>
          <w:p w14:paraId="2CC4D654" w14:textId="4A3AE229" w:rsidR="00813B74" w:rsidRPr="00BE11CB" w:rsidRDefault="000D5069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7A477E" w:rsidRPr="00BE11CB" w14:paraId="3C896B1D" w14:textId="77777777" w:rsidTr="006D47FA">
        <w:tc>
          <w:tcPr>
            <w:tcW w:w="9062" w:type="dxa"/>
            <w:gridSpan w:val="6"/>
          </w:tcPr>
          <w:p w14:paraId="058438F3" w14:textId="0CED676A" w:rsidR="007A477E" w:rsidRPr="00BE11CB" w:rsidRDefault="00555854" w:rsidP="004E74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DCR, disease control rate. </w:t>
            </w:r>
            <w:r w:rsidR="007A477E"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ORR, objective response rate.</w:t>
            </w:r>
            <w:r w:rsidR="001A5D7F"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OS, overall survival.</w:t>
            </w:r>
            <w:r w:rsidR="00594EF3" w:rsidRPr="00BE11C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TEAE, treatment-emergent adverse events</w:t>
            </w:r>
          </w:p>
        </w:tc>
      </w:tr>
    </w:tbl>
    <w:p w14:paraId="4A3EBA27" w14:textId="7CE16A64" w:rsidR="00E36449" w:rsidRPr="00BE11CB" w:rsidRDefault="00E36449">
      <w:pPr>
        <w:rPr>
          <w:rFonts w:ascii="Arial" w:hAnsi="Arial" w:cs="Arial"/>
          <w:sz w:val="20"/>
          <w:szCs w:val="20"/>
          <w:shd w:val="clear" w:color="auto" w:fill="FFFFFF"/>
          <w:lang w:val="en-GB"/>
        </w:rPr>
      </w:pPr>
      <w:r w:rsidRPr="00BE11CB">
        <w:rPr>
          <w:rFonts w:ascii="Arial" w:hAnsi="Arial" w:cs="Arial"/>
          <w:sz w:val="20"/>
          <w:szCs w:val="20"/>
          <w:shd w:val="clear" w:color="auto" w:fill="FFFFFF"/>
          <w:lang w:val="en-GB"/>
        </w:rPr>
        <w:br w:type="page"/>
      </w:r>
    </w:p>
    <w:p w14:paraId="6378571D" w14:textId="77F6F1E5" w:rsidR="00E36449" w:rsidRPr="00326481" w:rsidRDefault="004D6D9E" w:rsidP="000D07CD">
      <w:pPr>
        <w:autoSpaceDE w:val="0"/>
        <w:autoSpaceDN w:val="0"/>
        <w:adjustRightInd w:val="0"/>
        <w:spacing w:before="240" w:after="0" w:line="360" w:lineRule="auto"/>
        <w:rPr>
          <w:rFonts w:ascii="Arial" w:hAnsi="Arial" w:cs="Arial"/>
          <w:shd w:val="clear" w:color="auto" w:fill="FFFFFF"/>
          <w:lang w:val="en-GB"/>
        </w:rPr>
      </w:pPr>
      <w:r w:rsidRPr="00326481">
        <w:rPr>
          <w:rFonts w:ascii="Arial" w:hAnsi="Arial" w:cs="Arial"/>
          <w:b/>
          <w:bCs/>
          <w:shd w:val="clear" w:color="auto" w:fill="FFFFFF"/>
          <w:lang w:val="en-GB"/>
        </w:rPr>
        <w:lastRenderedPageBreak/>
        <w:t xml:space="preserve">Supplementary </w:t>
      </w:r>
      <w:r w:rsidR="00E36449" w:rsidRPr="00326481">
        <w:rPr>
          <w:rFonts w:ascii="Arial" w:hAnsi="Arial" w:cs="Arial"/>
          <w:b/>
          <w:bCs/>
          <w:shd w:val="clear" w:color="auto" w:fill="FFFFFF"/>
          <w:lang w:val="en-GB"/>
        </w:rPr>
        <w:t xml:space="preserve">Table </w:t>
      </w:r>
      <w:r w:rsidRPr="00326481">
        <w:rPr>
          <w:rFonts w:ascii="Arial" w:hAnsi="Arial" w:cs="Arial"/>
          <w:b/>
          <w:bCs/>
          <w:shd w:val="clear" w:color="auto" w:fill="FFFFFF"/>
          <w:lang w:val="en-GB"/>
        </w:rPr>
        <w:t>3</w:t>
      </w:r>
      <w:r w:rsidR="00E36449" w:rsidRPr="00326481">
        <w:rPr>
          <w:rFonts w:ascii="Arial" w:hAnsi="Arial" w:cs="Arial"/>
          <w:shd w:val="clear" w:color="auto" w:fill="FFFFFF"/>
          <w:lang w:val="en-GB"/>
        </w:rPr>
        <w:t>: Results of ClinicalTrials.gov search of oncology trials with an adaptive design.</w:t>
      </w: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1555"/>
        <w:gridCol w:w="1265"/>
        <w:gridCol w:w="9"/>
        <w:gridCol w:w="1408"/>
        <w:gridCol w:w="10"/>
        <w:gridCol w:w="1415"/>
        <w:gridCol w:w="1420"/>
        <w:gridCol w:w="1418"/>
      </w:tblGrid>
      <w:tr w:rsidR="00AF7716" w:rsidRPr="00326481" w14:paraId="37679EF6" w14:textId="77777777" w:rsidTr="00E8313E">
        <w:tc>
          <w:tcPr>
            <w:tcW w:w="1555" w:type="dxa"/>
          </w:tcPr>
          <w:p w14:paraId="1AB2D16C" w14:textId="74F5CB68" w:rsidR="00E36449" w:rsidRPr="00326481" w:rsidRDefault="00E36449" w:rsidP="003C3741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linicalTrial</w:t>
            </w:r>
            <w:proofErr w:type="spellEnd"/>
            <w:r w:rsidRPr="00326481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.</w:t>
            </w:r>
            <w:r w:rsidR="006354DF" w:rsidRPr="00326481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 </w:t>
            </w:r>
            <w:r w:rsidRPr="00326481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gov identifier</w:t>
            </w:r>
          </w:p>
        </w:tc>
        <w:tc>
          <w:tcPr>
            <w:tcW w:w="1265" w:type="dxa"/>
          </w:tcPr>
          <w:p w14:paraId="5918E690" w14:textId="3686AEBA" w:rsidR="00E36449" w:rsidRPr="00326481" w:rsidRDefault="00E36449" w:rsidP="003C3741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</w:pPr>
            <w:r w:rsidRPr="00326481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Type of adaptive trial (inferred from </w:t>
            </w:r>
            <w:r w:rsidR="00E873A5" w:rsidRPr="00326481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rial</w:t>
            </w:r>
            <w:r w:rsidRPr="00326481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 description)</w:t>
            </w:r>
          </w:p>
        </w:tc>
        <w:tc>
          <w:tcPr>
            <w:tcW w:w="1417" w:type="dxa"/>
            <w:gridSpan w:val="2"/>
          </w:tcPr>
          <w:p w14:paraId="2B520359" w14:textId="2190E0BA" w:rsidR="00E36449" w:rsidRPr="00326481" w:rsidRDefault="00E873A5" w:rsidP="003C3741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</w:pPr>
            <w:r w:rsidRPr="00326481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rial</w:t>
            </w:r>
            <w:r w:rsidR="00E36449" w:rsidRPr="00326481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 phase</w:t>
            </w:r>
          </w:p>
        </w:tc>
        <w:tc>
          <w:tcPr>
            <w:tcW w:w="1425" w:type="dxa"/>
            <w:gridSpan w:val="2"/>
          </w:tcPr>
          <w:p w14:paraId="0457296E" w14:textId="77777777" w:rsidR="00E36449" w:rsidRPr="00326481" w:rsidRDefault="00E36449" w:rsidP="003C3741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</w:pPr>
            <w:r w:rsidRPr="00326481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ancer type(s)</w:t>
            </w:r>
          </w:p>
        </w:tc>
        <w:tc>
          <w:tcPr>
            <w:tcW w:w="1420" w:type="dxa"/>
          </w:tcPr>
          <w:p w14:paraId="1EDD0800" w14:textId="77777777" w:rsidR="00E36449" w:rsidRPr="00326481" w:rsidRDefault="00E36449" w:rsidP="003C3741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</w:pPr>
            <w:r w:rsidRPr="00326481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stimated enrolment</w:t>
            </w:r>
          </w:p>
        </w:tc>
        <w:tc>
          <w:tcPr>
            <w:tcW w:w="1418" w:type="dxa"/>
          </w:tcPr>
          <w:p w14:paraId="2088B3D4" w14:textId="77777777" w:rsidR="00E36449" w:rsidRPr="00326481" w:rsidRDefault="00E36449" w:rsidP="003C3741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</w:pPr>
            <w:r w:rsidRPr="00326481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Primary endpoint</w:t>
            </w:r>
          </w:p>
        </w:tc>
      </w:tr>
      <w:tr w:rsidR="00AF7716" w:rsidRPr="00BE11CB" w14:paraId="687D3871" w14:textId="77777777" w:rsidTr="00E8313E">
        <w:tc>
          <w:tcPr>
            <w:tcW w:w="1555" w:type="dxa"/>
          </w:tcPr>
          <w:p w14:paraId="1D4A2021" w14:textId="1968A16D" w:rsidR="00E36449" w:rsidRPr="00326481" w:rsidRDefault="00E36449" w:rsidP="003C3741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NCT01930292</w:t>
            </w:r>
          </w:p>
        </w:tc>
        <w:tc>
          <w:tcPr>
            <w:tcW w:w="1265" w:type="dxa"/>
          </w:tcPr>
          <w:p w14:paraId="3FBF66E2" w14:textId="4D79A306" w:rsidR="00E36449" w:rsidRPr="00326481" w:rsidRDefault="003A3564" w:rsidP="003C3741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2CDABE39" w14:textId="4E6FFB4A" w:rsidR="00E36449" w:rsidRPr="00326481" w:rsidRDefault="003A3564" w:rsidP="003C3741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  <w:vAlign w:val="bottom"/>
          </w:tcPr>
          <w:p w14:paraId="4BE944FF" w14:textId="369DDDCB" w:rsidR="003A3564" w:rsidRPr="00326481" w:rsidRDefault="003A3564" w:rsidP="003C3741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dvanced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  <w:p w14:paraId="5EC06D8B" w14:textId="3D1DBB10" w:rsidR="00E36449" w:rsidRPr="00326481" w:rsidRDefault="00E36449" w:rsidP="003C3741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420" w:type="dxa"/>
          </w:tcPr>
          <w:p w14:paraId="1737495C" w14:textId="0884C492" w:rsidR="00E36449" w:rsidRPr="00326481" w:rsidRDefault="003A3564" w:rsidP="003C3741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1</w:t>
            </w:r>
          </w:p>
        </w:tc>
        <w:tc>
          <w:tcPr>
            <w:tcW w:w="1418" w:type="dxa"/>
          </w:tcPr>
          <w:p w14:paraId="3F061C6C" w14:textId="6078A5E3" w:rsidR="00E36449" w:rsidRPr="00326481" w:rsidRDefault="003A3564" w:rsidP="003C3741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Number of participants with dose-limiting toxicities</w:t>
            </w:r>
          </w:p>
        </w:tc>
      </w:tr>
      <w:tr w:rsidR="00AF7716" w:rsidRPr="00BE11CB" w14:paraId="5B3DA409" w14:textId="77777777" w:rsidTr="00E8313E">
        <w:tc>
          <w:tcPr>
            <w:tcW w:w="1555" w:type="dxa"/>
          </w:tcPr>
          <w:p w14:paraId="10AD625E" w14:textId="77777777" w:rsidR="003A3564" w:rsidRPr="00326481" w:rsidRDefault="003A3564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711398</w:t>
            </w:r>
          </w:p>
        </w:tc>
        <w:tc>
          <w:tcPr>
            <w:tcW w:w="1265" w:type="dxa"/>
          </w:tcPr>
          <w:p w14:paraId="66A37083" w14:textId="513DA756" w:rsidR="003A3564" w:rsidRPr="00326481" w:rsidRDefault="003A3564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27202C8E" w14:textId="703D3DD9" w:rsidR="003A3564" w:rsidRPr="00326481" w:rsidRDefault="003A3564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a</w:t>
            </w:r>
            <w:proofErr w:type="spellEnd"/>
          </w:p>
        </w:tc>
        <w:tc>
          <w:tcPr>
            <w:tcW w:w="1425" w:type="dxa"/>
            <w:gridSpan w:val="2"/>
          </w:tcPr>
          <w:p w14:paraId="226FF2C3" w14:textId="57888D04" w:rsidR="003A3564" w:rsidRPr="00326481" w:rsidRDefault="003A3564" w:rsidP="003C3741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dvanced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  <w:p w14:paraId="185A0AB2" w14:textId="77777777" w:rsidR="003A3564" w:rsidRPr="00326481" w:rsidRDefault="003A3564" w:rsidP="003C3741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20" w:type="dxa"/>
          </w:tcPr>
          <w:p w14:paraId="5159109A" w14:textId="12AD60E3" w:rsidR="003A3564" w:rsidRPr="00326481" w:rsidRDefault="003A3564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5</w:t>
            </w:r>
          </w:p>
        </w:tc>
        <w:tc>
          <w:tcPr>
            <w:tcW w:w="1418" w:type="dxa"/>
          </w:tcPr>
          <w:p w14:paraId="60DEB7CA" w14:textId="62FD4306" w:rsidR="003A3564" w:rsidRPr="00326481" w:rsidRDefault="003A3564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Recommended optimal dose administered for ≥5 days.</w:t>
            </w:r>
          </w:p>
        </w:tc>
      </w:tr>
      <w:tr w:rsidR="00AF7716" w:rsidRPr="00326481" w14:paraId="5E2DFA87" w14:textId="77777777" w:rsidTr="004E7478">
        <w:trPr>
          <w:trHeight w:val="846"/>
        </w:trPr>
        <w:tc>
          <w:tcPr>
            <w:tcW w:w="1555" w:type="dxa"/>
          </w:tcPr>
          <w:p w14:paraId="468A587E" w14:textId="650208D9" w:rsidR="003A3564" w:rsidRPr="00326481" w:rsidRDefault="003A3564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037556</w:t>
            </w:r>
          </w:p>
        </w:tc>
        <w:tc>
          <w:tcPr>
            <w:tcW w:w="1265" w:type="dxa"/>
          </w:tcPr>
          <w:p w14:paraId="4471BB7B" w14:textId="45496F20" w:rsidR="003A3564" w:rsidRPr="00326481" w:rsidRDefault="003A3564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5A323220" w14:textId="68B91E5F" w:rsidR="003A3564" w:rsidRPr="00326481" w:rsidRDefault="006F71A3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52B9EAAA" w14:textId="53D82172" w:rsidR="003A3564" w:rsidRPr="00326481" w:rsidRDefault="006F71A3" w:rsidP="003C3741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 xml:space="preserve">Refractory/relapsed acute </w:t>
            </w:r>
            <w:proofErr w:type="spellStart"/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leukemia</w:t>
            </w:r>
            <w:proofErr w:type="spellEnd"/>
          </w:p>
        </w:tc>
        <w:tc>
          <w:tcPr>
            <w:tcW w:w="1420" w:type="dxa"/>
          </w:tcPr>
          <w:p w14:paraId="416C4AF5" w14:textId="6B26F955" w:rsidR="003A3564" w:rsidRPr="00326481" w:rsidRDefault="006F71A3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0</w:t>
            </w:r>
          </w:p>
        </w:tc>
        <w:tc>
          <w:tcPr>
            <w:tcW w:w="1418" w:type="dxa"/>
          </w:tcPr>
          <w:p w14:paraId="7284729E" w14:textId="64028BE7" w:rsidR="003A3564" w:rsidRPr="00326481" w:rsidRDefault="006F71A3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ptimal individualized dose</w:t>
            </w:r>
          </w:p>
        </w:tc>
      </w:tr>
      <w:tr w:rsidR="00AF7716" w:rsidRPr="00BE11CB" w14:paraId="14E0A2FF" w14:textId="77777777" w:rsidTr="00E8313E">
        <w:tc>
          <w:tcPr>
            <w:tcW w:w="1555" w:type="dxa"/>
          </w:tcPr>
          <w:p w14:paraId="183B6342" w14:textId="77777777" w:rsidR="006F71A3" w:rsidRPr="00326481" w:rsidRDefault="006F71A3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169711</w:t>
            </w:r>
          </w:p>
        </w:tc>
        <w:tc>
          <w:tcPr>
            <w:tcW w:w="1265" w:type="dxa"/>
          </w:tcPr>
          <w:p w14:paraId="395B9C64" w14:textId="06A431C7" w:rsidR="006F71A3" w:rsidRPr="00326481" w:rsidRDefault="006F71A3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0A8B71C3" w14:textId="00232EBD" w:rsidR="006F71A3" w:rsidRPr="00326481" w:rsidRDefault="006F71A3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2297F99E" w14:textId="0917A4EA" w:rsidR="006F71A3" w:rsidRPr="00326481" w:rsidRDefault="006F71A3" w:rsidP="003C3741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Advanced clear cell renal cell carcinoma</w:t>
            </w:r>
          </w:p>
        </w:tc>
        <w:tc>
          <w:tcPr>
            <w:tcW w:w="1420" w:type="dxa"/>
          </w:tcPr>
          <w:p w14:paraId="3B4FE995" w14:textId="78C5619D" w:rsidR="006F71A3" w:rsidRPr="00326481" w:rsidRDefault="006F71A3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8</w:t>
            </w:r>
          </w:p>
        </w:tc>
        <w:tc>
          <w:tcPr>
            <w:tcW w:w="1418" w:type="dxa"/>
          </w:tcPr>
          <w:p w14:paraId="03C0C20A" w14:textId="25F0A457" w:rsidR="006F71A3" w:rsidRPr="00326481" w:rsidRDefault="006F71A3" w:rsidP="006354DF">
            <w:pPr>
              <w:shd w:val="clear" w:color="auto" w:fill="FFFFFF"/>
              <w:spacing w:after="100" w:afterAutospacing="1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264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1. Number with (AEs). </w:t>
            </w:r>
            <w:r w:rsidR="006354DF" w:rsidRPr="003264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              </w:t>
            </w:r>
            <w:r w:rsidRPr="003264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</w:t>
            </w:r>
            <w:r w:rsidR="006354DF" w:rsidRPr="003264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3264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ecommended Phase II dose</w:t>
            </w:r>
          </w:p>
        </w:tc>
      </w:tr>
      <w:tr w:rsidR="00AF7716" w:rsidRPr="00BE11CB" w14:paraId="59C1061C" w14:textId="77777777" w:rsidTr="00E8313E">
        <w:tc>
          <w:tcPr>
            <w:tcW w:w="1555" w:type="dxa"/>
          </w:tcPr>
          <w:p w14:paraId="0481FA47" w14:textId="4C273CF0" w:rsidR="00601571" w:rsidRPr="00326481" w:rsidRDefault="00601571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432235</w:t>
            </w:r>
          </w:p>
        </w:tc>
        <w:tc>
          <w:tcPr>
            <w:tcW w:w="1265" w:type="dxa"/>
          </w:tcPr>
          <w:p w14:paraId="096B1A96" w14:textId="2CC3D81A" w:rsidR="00601571" w:rsidRPr="00326481" w:rsidRDefault="00601571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6CE7A715" w14:textId="704632F0" w:rsidR="00601571" w:rsidRPr="00326481" w:rsidRDefault="00601571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0E01D27C" w14:textId="1BDD6FE1" w:rsidR="00601571" w:rsidRPr="00326481" w:rsidRDefault="00601571" w:rsidP="003C3741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Relapsed or refractory Hodgkin and Non-Hodgkin lymphoma</w:t>
            </w:r>
          </w:p>
        </w:tc>
        <w:tc>
          <w:tcPr>
            <w:tcW w:w="1420" w:type="dxa"/>
          </w:tcPr>
          <w:p w14:paraId="76F48A47" w14:textId="22930A6F" w:rsidR="00601571" w:rsidRPr="00326481" w:rsidRDefault="00601571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33</w:t>
            </w:r>
          </w:p>
        </w:tc>
        <w:tc>
          <w:tcPr>
            <w:tcW w:w="1418" w:type="dxa"/>
          </w:tcPr>
          <w:p w14:paraId="1E69BE94" w14:textId="11E8A228" w:rsidR="00601571" w:rsidRPr="00326481" w:rsidRDefault="00601571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ies in determination of maximum tolerated dose</w:t>
            </w:r>
          </w:p>
        </w:tc>
      </w:tr>
      <w:tr w:rsidR="00AF7716" w:rsidRPr="00BE11CB" w14:paraId="56AD580C" w14:textId="77777777" w:rsidTr="00E8313E">
        <w:tc>
          <w:tcPr>
            <w:tcW w:w="1555" w:type="dxa"/>
          </w:tcPr>
          <w:p w14:paraId="5AD58439" w14:textId="71D8D856" w:rsidR="006F71A3" w:rsidRPr="00326481" w:rsidRDefault="00C22A7C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760525</w:t>
            </w:r>
          </w:p>
        </w:tc>
        <w:tc>
          <w:tcPr>
            <w:tcW w:w="1265" w:type="dxa"/>
          </w:tcPr>
          <w:p w14:paraId="4C3E71F2" w14:textId="64A141A6" w:rsidR="006F71A3" w:rsidRPr="00326481" w:rsidRDefault="00C22A7C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12A638B1" w14:textId="4268B26D" w:rsidR="006F71A3" w:rsidRPr="00326481" w:rsidRDefault="00C22A7C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0DD9A7BC" w14:textId="5386215F" w:rsidR="006F71A3" w:rsidRPr="00326481" w:rsidRDefault="00C22A7C" w:rsidP="003C3741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dvanced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72048B12" w14:textId="08AB3FB7" w:rsidR="006F71A3" w:rsidRPr="00326481" w:rsidRDefault="00C22A7C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1</w:t>
            </w:r>
          </w:p>
        </w:tc>
        <w:tc>
          <w:tcPr>
            <w:tcW w:w="1418" w:type="dxa"/>
          </w:tcPr>
          <w:p w14:paraId="33581F16" w14:textId="105E109A" w:rsidR="006F71A3" w:rsidRPr="00326481" w:rsidRDefault="00C22A7C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Incidence of Dose Limiting Toxicities</w:t>
            </w:r>
          </w:p>
        </w:tc>
      </w:tr>
      <w:tr w:rsidR="00AF7716" w:rsidRPr="00BE11CB" w14:paraId="387ABC56" w14:textId="77777777" w:rsidTr="00E8313E">
        <w:tc>
          <w:tcPr>
            <w:tcW w:w="1555" w:type="dxa"/>
          </w:tcPr>
          <w:p w14:paraId="75A49734" w14:textId="77777777" w:rsidR="00EC661B" w:rsidRPr="00326481" w:rsidRDefault="00EC661B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042051</w:t>
            </w:r>
          </w:p>
        </w:tc>
        <w:tc>
          <w:tcPr>
            <w:tcW w:w="1265" w:type="dxa"/>
          </w:tcPr>
          <w:p w14:paraId="4649A319" w14:textId="77985D7C" w:rsidR="00EC661B" w:rsidRPr="00326481" w:rsidRDefault="00EC661B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1202BDA4" w14:textId="2B474394" w:rsidR="00EC661B" w:rsidRPr="00326481" w:rsidRDefault="00EC661B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0E3201F7" w14:textId="74BD17C8" w:rsidR="00EC661B" w:rsidRPr="00326481" w:rsidRDefault="00EC661B" w:rsidP="003C3741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Unresectable locally advanced or metastatic HER2-positive breast cancer</w:t>
            </w:r>
          </w:p>
        </w:tc>
        <w:tc>
          <w:tcPr>
            <w:tcW w:w="1420" w:type="dxa"/>
          </w:tcPr>
          <w:p w14:paraId="2F821BDA" w14:textId="394A6BEB" w:rsidR="00EC661B" w:rsidRPr="00326481" w:rsidRDefault="00EC661B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4</w:t>
            </w:r>
          </w:p>
        </w:tc>
        <w:tc>
          <w:tcPr>
            <w:tcW w:w="1418" w:type="dxa"/>
          </w:tcPr>
          <w:p w14:paraId="2D7339BC" w14:textId="49F58151" w:rsidR="00EC661B" w:rsidRPr="00326481" w:rsidRDefault="00EC661B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Incidence of Dose Limiting Toxicities</w:t>
            </w:r>
          </w:p>
        </w:tc>
      </w:tr>
      <w:tr w:rsidR="00AF7716" w:rsidRPr="00326481" w14:paraId="54FECEDB" w14:textId="77777777" w:rsidTr="00E8313E">
        <w:tc>
          <w:tcPr>
            <w:tcW w:w="1555" w:type="dxa"/>
          </w:tcPr>
          <w:p w14:paraId="2217BBC1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164069</w:t>
            </w:r>
          </w:p>
        </w:tc>
        <w:tc>
          <w:tcPr>
            <w:tcW w:w="1265" w:type="dxa"/>
          </w:tcPr>
          <w:p w14:paraId="038AB28F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7AF0CA73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b</w:t>
            </w:r>
          </w:p>
        </w:tc>
        <w:tc>
          <w:tcPr>
            <w:tcW w:w="1425" w:type="dxa"/>
            <w:gridSpan w:val="2"/>
          </w:tcPr>
          <w:p w14:paraId="029387F4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Colorectal cancer</w:t>
            </w:r>
          </w:p>
        </w:tc>
        <w:tc>
          <w:tcPr>
            <w:tcW w:w="1420" w:type="dxa"/>
          </w:tcPr>
          <w:p w14:paraId="70D35DF3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0</w:t>
            </w:r>
          </w:p>
        </w:tc>
        <w:tc>
          <w:tcPr>
            <w:tcW w:w="1418" w:type="dxa"/>
          </w:tcPr>
          <w:p w14:paraId="77C829F7" w14:textId="5BE9F939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Recommended </w:t>
            </w:r>
            <w:r w:rsidR="002278F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</w:t>
            </w: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hase </w:t>
            </w:r>
            <w:r w:rsidR="002278F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II</w:t>
            </w: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ose</w:t>
            </w:r>
          </w:p>
        </w:tc>
      </w:tr>
      <w:tr w:rsidR="00AF7716" w:rsidRPr="00326481" w14:paraId="2D00B8ED" w14:textId="77777777" w:rsidTr="00E8313E">
        <w:tc>
          <w:tcPr>
            <w:tcW w:w="1555" w:type="dxa"/>
          </w:tcPr>
          <w:p w14:paraId="4E529793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455620</w:t>
            </w:r>
          </w:p>
        </w:tc>
        <w:tc>
          <w:tcPr>
            <w:tcW w:w="1265" w:type="dxa"/>
          </w:tcPr>
          <w:p w14:paraId="518DD172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48A8E399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12302E9D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5D790231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4</w:t>
            </w:r>
          </w:p>
        </w:tc>
        <w:tc>
          <w:tcPr>
            <w:tcW w:w="1418" w:type="dxa"/>
          </w:tcPr>
          <w:p w14:paraId="065604BF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 limiting toxicities </w:t>
            </w:r>
          </w:p>
        </w:tc>
      </w:tr>
      <w:tr w:rsidR="00AF7716" w:rsidRPr="00326481" w14:paraId="64927C16" w14:textId="77777777" w:rsidTr="00E8313E">
        <w:tc>
          <w:tcPr>
            <w:tcW w:w="1555" w:type="dxa"/>
          </w:tcPr>
          <w:p w14:paraId="1368343D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626209</w:t>
            </w:r>
          </w:p>
        </w:tc>
        <w:tc>
          <w:tcPr>
            <w:tcW w:w="1265" w:type="dxa"/>
          </w:tcPr>
          <w:p w14:paraId="1FA8B917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26D17249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4C1A2692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 xml:space="preserve">Advanced solid </w:t>
            </w:r>
            <w:proofErr w:type="spellStart"/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224696E4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2</w:t>
            </w:r>
          </w:p>
        </w:tc>
        <w:tc>
          <w:tcPr>
            <w:tcW w:w="1418" w:type="dxa"/>
          </w:tcPr>
          <w:p w14:paraId="0917793B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y</w:t>
            </w:r>
          </w:p>
        </w:tc>
      </w:tr>
      <w:tr w:rsidR="00AF7716" w:rsidRPr="00326481" w14:paraId="28862DD8" w14:textId="77777777" w:rsidTr="00E8313E">
        <w:tc>
          <w:tcPr>
            <w:tcW w:w="1555" w:type="dxa"/>
          </w:tcPr>
          <w:p w14:paraId="62AF45E9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NCT01495247</w:t>
            </w:r>
          </w:p>
        </w:tc>
        <w:tc>
          <w:tcPr>
            <w:tcW w:w="1265" w:type="dxa"/>
          </w:tcPr>
          <w:p w14:paraId="7919E763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71CEC8CF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3BED076E" w14:textId="15464015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 xml:space="preserve">HER2-negative, locally </w:t>
            </w:r>
            <w:proofErr w:type="gramStart"/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advanced</w:t>
            </w:r>
            <w:proofErr w:type="gramEnd"/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 xml:space="preserve"> or metastatic breast cancer</w:t>
            </w:r>
          </w:p>
        </w:tc>
        <w:tc>
          <w:tcPr>
            <w:tcW w:w="1420" w:type="dxa"/>
          </w:tcPr>
          <w:p w14:paraId="0F42D7E3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8</w:t>
            </w:r>
          </w:p>
        </w:tc>
        <w:tc>
          <w:tcPr>
            <w:tcW w:w="1418" w:type="dxa"/>
          </w:tcPr>
          <w:p w14:paraId="1260D98A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ies</w:t>
            </w:r>
          </w:p>
        </w:tc>
      </w:tr>
      <w:tr w:rsidR="00AF7716" w:rsidRPr="00326481" w14:paraId="54942014" w14:textId="77777777" w:rsidTr="00E8313E">
        <w:tc>
          <w:tcPr>
            <w:tcW w:w="1555" w:type="dxa"/>
          </w:tcPr>
          <w:p w14:paraId="3E997F7A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900598</w:t>
            </w:r>
          </w:p>
        </w:tc>
        <w:tc>
          <w:tcPr>
            <w:tcW w:w="1265" w:type="dxa"/>
          </w:tcPr>
          <w:p w14:paraId="21BC3427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4C2984EC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15027F60" w14:textId="431512D0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 xml:space="preserve">Non-Hodgkin's lymphoma and chronic lymphocytic </w:t>
            </w:r>
            <w:proofErr w:type="spellStart"/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leukemia</w:t>
            </w:r>
            <w:proofErr w:type="spellEnd"/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20" w:type="dxa"/>
          </w:tcPr>
          <w:p w14:paraId="1BDD4B7C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80</w:t>
            </w:r>
          </w:p>
        </w:tc>
        <w:tc>
          <w:tcPr>
            <w:tcW w:w="1418" w:type="dxa"/>
          </w:tcPr>
          <w:p w14:paraId="13A5A413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y</w:t>
            </w:r>
          </w:p>
        </w:tc>
      </w:tr>
      <w:tr w:rsidR="00AF7716" w:rsidRPr="00326481" w14:paraId="0D561F23" w14:textId="77777777" w:rsidTr="00E8313E">
        <w:tc>
          <w:tcPr>
            <w:tcW w:w="1555" w:type="dxa"/>
          </w:tcPr>
          <w:p w14:paraId="519F7B6D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627274</w:t>
            </w:r>
          </w:p>
        </w:tc>
        <w:tc>
          <w:tcPr>
            <w:tcW w:w="1265" w:type="dxa"/>
          </w:tcPr>
          <w:p w14:paraId="6E4EEE78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651F64AF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0066676B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 xml:space="preserve">Solid </w:t>
            </w:r>
            <w:proofErr w:type="spellStart"/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tumor</w:t>
            </w:r>
            <w:proofErr w:type="spellEnd"/>
          </w:p>
        </w:tc>
        <w:tc>
          <w:tcPr>
            <w:tcW w:w="1420" w:type="dxa"/>
          </w:tcPr>
          <w:p w14:paraId="739A1F2D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50</w:t>
            </w:r>
          </w:p>
        </w:tc>
        <w:tc>
          <w:tcPr>
            <w:tcW w:w="1418" w:type="dxa"/>
          </w:tcPr>
          <w:p w14:paraId="7AAB0119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ies</w:t>
            </w:r>
          </w:p>
        </w:tc>
      </w:tr>
      <w:tr w:rsidR="00AF7716" w:rsidRPr="00326481" w14:paraId="79A371A0" w14:textId="77777777" w:rsidTr="00E8313E">
        <w:tc>
          <w:tcPr>
            <w:tcW w:w="1555" w:type="dxa"/>
          </w:tcPr>
          <w:p w14:paraId="3BF5295A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205903</w:t>
            </w:r>
          </w:p>
        </w:tc>
        <w:tc>
          <w:tcPr>
            <w:tcW w:w="1265" w:type="dxa"/>
          </w:tcPr>
          <w:p w14:paraId="47403EE8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06BA22A0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b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/II</w:t>
            </w:r>
          </w:p>
        </w:tc>
        <w:tc>
          <w:tcPr>
            <w:tcW w:w="1425" w:type="dxa"/>
            <w:gridSpan w:val="2"/>
          </w:tcPr>
          <w:p w14:paraId="2DCF0D86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Breast cancer</w:t>
            </w:r>
          </w:p>
        </w:tc>
        <w:tc>
          <w:tcPr>
            <w:tcW w:w="1420" w:type="dxa"/>
          </w:tcPr>
          <w:p w14:paraId="7B468666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90</w:t>
            </w:r>
          </w:p>
        </w:tc>
        <w:tc>
          <w:tcPr>
            <w:tcW w:w="1418" w:type="dxa"/>
          </w:tcPr>
          <w:p w14:paraId="5B9EE426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Recommended Phase II dose</w:t>
            </w:r>
          </w:p>
        </w:tc>
      </w:tr>
      <w:tr w:rsidR="00E8313E" w:rsidRPr="00326481" w14:paraId="5E6905D1" w14:textId="77777777" w:rsidTr="00E8313E">
        <w:tc>
          <w:tcPr>
            <w:tcW w:w="1555" w:type="dxa"/>
          </w:tcPr>
          <w:p w14:paraId="29EC49B7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029038</w:t>
            </w:r>
          </w:p>
        </w:tc>
        <w:tc>
          <w:tcPr>
            <w:tcW w:w="1265" w:type="dxa"/>
          </w:tcPr>
          <w:p w14:paraId="68D4B0DE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4292281D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7C19B6D9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D22 positive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leukemia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or lymphoma</w:t>
            </w:r>
          </w:p>
        </w:tc>
        <w:tc>
          <w:tcPr>
            <w:tcW w:w="1420" w:type="dxa"/>
          </w:tcPr>
          <w:p w14:paraId="0188ACA1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0</w:t>
            </w:r>
          </w:p>
        </w:tc>
        <w:tc>
          <w:tcPr>
            <w:tcW w:w="1418" w:type="dxa"/>
          </w:tcPr>
          <w:p w14:paraId="73535176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ptimal dose level</w:t>
            </w:r>
          </w:p>
        </w:tc>
      </w:tr>
      <w:tr w:rsidR="00E8313E" w:rsidRPr="00BE11CB" w14:paraId="79130185" w14:textId="77777777" w:rsidTr="00E8313E">
        <w:tc>
          <w:tcPr>
            <w:tcW w:w="1555" w:type="dxa"/>
          </w:tcPr>
          <w:p w14:paraId="7E110228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954704</w:t>
            </w:r>
          </w:p>
        </w:tc>
        <w:tc>
          <w:tcPr>
            <w:tcW w:w="1265" w:type="dxa"/>
          </w:tcPr>
          <w:p w14:paraId="6D8CB390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49D17F0B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a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/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b</w:t>
            </w:r>
            <w:proofErr w:type="spellEnd"/>
          </w:p>
        </w:tc>
        <w:tc>
          <w:tcPr>
            <w:tcW w:w="1425" w:type="dxa"/>
            <w:gridSpan w:val="2"/>
          </w:tcPr>
          <w:p w14:paraId="050399D9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dvanced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7631CCEE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13</w:t>
            </w:r>
          </w:p>
        </w:tc>
        <w:tc>
          <w:tcPr>
            <w:tcW w:w="1418" w:type="dxa"/>
          </w:tcPr>
          <w:p w14:paraId="6F8FC204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ies/objective response rate</w:t>
            </w:r>
          </w:p>
        </w:tc>
      </w:tr>
      <w:tr w:rsidR="00AF7716" w:rsidRPr="00326481" w14:paraId="6B3A5B28" w14:textId="77777777" w:rsidTr="00E8313E">
        <w:tc>
          <w:tcPr>
            <w:tcW w:w="1555" w:type="dxa"/>
          </w:tcPr>
          <w:p w14:paraId="662328B7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588650</w:t>
            </w:r>
          </w:p>
        </w:tc>
        <w:tc>
          <w:tcPr>
            <w:tcW w:w="1265" w:type="dxa"/>
          </w:tcPr>
          <w:p w14:paraId="6DDDE997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159CAB8C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75574262" w14:textId="44178060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dvanced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5AD01CD3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0</w:t>
            </w:r>
          </w:p>
        </w:tc>
        <w:tc>
          <w:tcPr>
            <w:tcW w:w="1418" w:type="dxa"/>
          </w:tcPr>
          <w:p w14:paraId="7CEEAB9B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aximum tolerated dose</w:t>
            </w:r>
          </w:p>
        </w:tc>
      </w:tr>
      <w:tr w:rsidR="00AF7716" w:rsidRPr="00326481" w14:paraId="1AACD186" w14:textId="77777777" w:rsidTr="00E8313E">
        <w:tc>
          <w:tcPr>
            <w:tcW w:w="1555" w:type="dxa"/>
          </w:tcPr>
          <w:p w14:paraId="38C8057E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301636</w:t>
            </w:r>
          </w:p>
        </w:tc>
        <w:tc>
          <w:tcPr>
            <w:tcW w:w="1265" w:type="dxa"/>
          </w:tcPr>
          <w:p w14:paraId="6C878544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148C0255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/III</w:t>
            </w:r>
          </w:p>
        </w:tc>
        <w:tc>
          <w:tcPr>
            <w:tcW w:w="1425" w:type="dxa"/>
            <w:gridSpan w:val="2"/>
          </w:tcPr>
          <w:p w14:paraId="26108162" w14:textId="2F9BE15F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Unresectable or Metastatic Melanoma</w:t>
            </w:r>
          </w:p>
        </w:tc>
        <w:tc>
          <w:tcPr>
            <w:tcW w:w="1420" w:type="dxa"/>
          </w:tcPr>
          <w:p w14:paraId="58DDEECB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1</w:t>
            </w:r>
          </w:p>
        </w:tc>
        <w:tc>
          <w:tcPr>
            <w:tcW w:w="1418" w:type="dxa"/>
          </w:tcPr>
          <w:p w14:paraId="551ED3B6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Regimen-limiting toxicities</w:t>
            </w:r>
          </w:p>
        </w:tc>
      </w:tr>
      <w:tr w:rsidR="00AF7716" w:rsidRPr="00326481" w14:paraId="77E60765" w14:textId="77777777" w:rsidTr="00E8313E">
        <w:tc>
          <w:tcPr>
            <w:tcW w:w="1555" w:type="dxa"/>
          </w:tcPr>
          <w:p w14:paraId="72EEC470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122522</w:t>
            </w:r>
          </w:p>
        </w:tc>
        <w:tc>
          <w:tcPr>
            <w:tcW w:w="1265" w:type="dxa"/>
          </w:tcPr>
          <w:p w14:paraId="4CF2F6D2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5033E19E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1FF3B321" w14:textId="60A8F983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Metastatic melanoma</w:t>
            </w:r>
          </w:p>
        </w:tc>
        <w:tc>
          <w:tcPr>
            <w:tcW w:w="1420" w:type="dxa"/>
          </w:tcPr>
          <w:p w14:paraId="1DD1BF6A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70</w:t>
            </w:r>
          </w:p>
        </w:tc>
        <w:tc>
          <w:tcPr>
            <w:tcW w:w="1418" w:type="dxa"/>
          </w:tcPr>
          <w:p w14:paraId="12A8FC5C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326481" w14:paraId="2920E5A0" w14:textId="77777777" w:rsidTr="00E8313E">
        <w:tc>
          <w:tcPr>
            <w:tcW w:w="1555" w:type="dxa"/>
          </w:tcPr>
          <w:p w14:paraId="4EB6B3D0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063762</w:t>
            </w:r>
          </w:p>
        </w:tc>
        <w:tc>
          <w:tcPr>
            <w:tcW w:w="1265" w:type="dxa"/>
          </w:tcPr>
          <w:p w14:paraId="521D11CC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19B0FDF0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b</w:t>
            </w:r>
            <w:proofErr w:type="spellEnd"/>
          </w:p>
        </w:tc>
        <w:tc>
          <w:tcPr>
            <w:tcW w:w="1425" w:type="dxa"/>
            <w:gridSpan w:val="2"/>
          </w:tcPr>
          <w:p w14:paraId="404093C7" w14:textId="190A8C8D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Unresectable advanced and/or metastatic renal cell carcinoma</w:t>
            </w:r>
          </w:p>
        </w:tc>
        <w:tc>
          <w:tcPr>
            <w:tcW w:w="1420" w:type="dxa"/>
          </w:tcPr>
          <w:p w14:paraId="1CCA8037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69</w:t>
            </w:r>
          </w:p>
        </w:tc>
        <w:tc>
          <w:tcPr>
            <w:tcW w:w="1418" w:type="dxa"/>
          </w:tcPr>
          <w:p w14:paraId="1FA5725C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ies</w:t>
            </w:r>
          </w:p>
        </w:tc>
      </w:tr>
      <w:tr w:rsidR="00AF7716" w:rsidRPr="00326481" w14:paraId="2DD99C95" w14:textId="77777777" w:rsidTr="00E8313E">
        <w:tc>
          <w:tcPr>
            <w:tcW w:w="1555" w:type="dxa"/>
          </w:tcPr>
          <w:p w14:paraId="6E15F96C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056339</w:t>
            </w:r>
          </w:p>
        </w:tc>
        <w:tc>
          <w:tcPr>
            <w:tcW w:w="1265" w:type="dxa"/>
          </w:tcPr>
          <w:p w14:paraId="5C0E9D51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7998ACFE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37B61AA5" w14:textId="65C04515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B lymphoid malignancies</w:t>
            </w:r>
          </w:p>
        </w:tc>
        <w:tc>
          <w:tcPr>
            <w:tcW w:w="1420" w:type="dxa"/>
          </w:tcPr>
          <w:p w14:paraId="21EC2E87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6</w:t>
            </w:r>
          </w:p>
        </w:tc>
        <w:tc>
          <w:tcPr>
            <w:tcW w:w="1418" w:type="dxa"/>
          </w:tcPr>
          <w:p w14:paraId="7CC1B214" w14:textId="77777777" w:rsidR="00AF7716" w:rsidRPr="00326481" w:rsidRDefault="00AF7716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ptimal dose</w:t>
            </w:r>
          </w:p>
        </w:tc>
      </w:tr>
      <w:tr w:rsidR="00AF7716" w:rsidRPr="00326481" w14:paraId="243BFDFC" w14:textId="77777777" w:rsidTr="00E8313E">
        <w:tc>
          <w:tcPr>
            <w:tcW w:w="1555" w:type="dxa"/>
          </w:tcPr>
          <w:p w14:paraId="5A8E31FC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603445</w:t>
            </w:r>
          </w:p>
        </w:tc>
        <w:tc>
          <w:tcPr>
            <w:tcW w:w="1265" w:type="dxa"/>
          </w:tcPr>
          <w:p w14:paraId="1C206538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21D7D290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b</w:t>
            </w:r>
            <w:proofErr w:type="spellEnd"/>
          </w:p>
        </w:tc>
        <w:tc>
          <w:tcPr>
            <w:tcW w:w="1425" w:type="dxa"/>
            <w:gridSpan w:val="2"/>
          </w:tcPr>
          <w:p w14:paraId="6FB5A125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Follicular lymphoma and mantle cell lymphoma</w:t>
            </w:r>
          </w:p>
        </w:tc>
        <w:tc>
          <w:tcPr>
            <w:tcW w:w="1420" w:type="dxa"/>
          </w:tcPr>
          <w:p w14:paraId="25F4098B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0</w:t>
            </w:r>
          </w:p>
        </w:tc>
        <w:tc>
          <w:tcPr>
            <w:tcW w:w="1418" w:type="dxa"/>
          </w:tcPr>
          <w:p w14:paraId="1E1EF223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umber with AEs</w:t>
            </w:r>
          </w:p>
        </w:tc>
      </w:tr>
      <w:tr w:rsidR="00AF7716" w:rsidRPr="00326481" w14:paraId="7D3650F2" w14:textId="77777777" w:rsidTr="00E8313E">
        <w:tc>
          <w:tcPr>
            <w:tcW w:w="1555" w:type="dxa"/>
          </w:tcPr>
          <w:p w14:paraId="2C8B7B26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781572</w:t>
            </w:r>
          </w:p>
        </w:tc>
        <w:tc>
          <w:tcPr>
            <w:tcW w:w="1265" w:type="dxa"/>
          </w:tcPr>
          <w:p w14:paraId="7E002908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67331C01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b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/II</w:t>
            </w:r>
          </w:p>
        </w:tc>
        <w:tc>
          <w:tcPr>
            <w:tcW w:w="1425" w:type="dxa"/>
            <w:gridSpan w:val="2"/>
          </w:tcPr>
          <w:p w14:paraId="2EC63532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NRAS mutant melanoma</w:t>
            </w:r>
          </w:p>
        </w:tc>
        <w:tc>
          <w:tcPr>
            <w:tcW w:w="1420" w:type="dxa"/>
          </w:tcPr>
          <w:p w14:paraId="04F3890C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02</w:t>
            </w:r>
          </w:p>
        </w:tc>
        <w:tc>
          <w:tcPr>
            <w:tcW w:w="1418" w:type="dxa"/>
          </w:tcPr>
          <w:p w14:paraId="0DDD4896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ies</w:t>
            </w:r>
          </w:p>
        </w:tc>
      </w:tr>
      <w:tr w:rsidR="00AF7716" w:rsidRPr="00326481" w14:paraId="3B38C3CF" w14:textId="77777777" w:rsidTr="00E8313E">
        <w:tc>
          <w:tcPr>
            <w:tcW w:w="1555" w:type="dxa"/>
          </w:tcPr>
          <w:p w14:paraId="27CC456F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NCT01021072</w:t>
            </w:r>
          </w:p>
        </w:tc>
        <w:tc>
          <w:tcPr>
            <w:tcW w:w="1265" w:type="dxa"/>
          </w:tcPr>
          <w:p w14:paraId="62906DFE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59D88BBA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63755255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vanced cancers</w:t>
            </w:r>
          </w:p>
        </w:tc>
        <w:tc>
          <w:tcPr>
            <w:tcW w:w="1420" w:type="dxa"/>
          </w:tcPr>
          <w:p w14:paraId="26E47912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2</w:t>
            </w:r>
          </w:p>
        </w:tc>
        <w:tc>
          <w:tcPr>
            <w:tcW w:w="1418" w:type="dxa"/>
          </w:tcPr>
          <w:p w14:paraId="26057A7D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aximum tolerated dose</w:t>
            </w:r>
          </w:p>
        </w:tc>
      </w:tr>
      <w:tr w:rsidR="00AF7716" w:rsidRPr="00326481" w14:paraId="518E38CF" w14:textId="77777777" w:rsidTr="00E8313E">
        <w:tc>
          <w:tcPr>
            <w:tcW w:w="1555" w:type="dxa"/>
          </w:tcPr>
          <w:p w14:paraId="0BBCB119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0988195</w:t>
            </w:r>
          </w:p>
        </w:tc>
        <w:tc>
          <w:tcPr>
            <w:tcW w:w="1265" w:type="dxa"/>
          </w:tcPr>
          <w:p w14:paraId="60E2B7D7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74B38FF0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27A5EC6A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Liver cancer</w:t>
            </w:r>
          </w:p>
        </w:tc>
        <w:tc>
          <w:tcPr>
            <w:tcW w:w="1420" w:type="dxa"/>
          </w:tcPr>
          <w:p w14:paraId="236B6CA9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5</w:t>
            </w:r>
          </w:p>
        </w:tc>
        <w:tc>
          <w:tcPr>
            <w:tcW w:w="1418" w:type="dxa"/>
          </w:tcPr>
          <w:p w14:paraId="6B34542D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umor</w:t>
            </w:r>
            <w:proofErr w:type="spellEnd"/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response</w:t>
            </w:r>
          </w:p>
        </w:tc>
      </w:tr>
      <w:tr w:rsidR="00AF7716" w:rsidRPr="00326481" w14:paraId="29C41620" w14:textId="77777777" w:rsidTr="00E8313E">
        <w:tc>
          <w:tcPr>
            <w:tcW w:w="1555" w:type="dxa"/>
          </w:tcPr>
          <w:p w14:paraId="58263DC8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182596</w:t>
            </w:r>
          </w:p>
        </w:tc>
        <w:tc>
          <w:tcPr>
            <w:tcW w:w="1265" w:type="dxa"/>
          </w:tcPr>
          <w:p w14:paraId="4E1D00AA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49AF5FE3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67FE510B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Acute Myelo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Leukemia</w:t>
            </w:r>
            <w:proofErr w:type="spellEnd"/>
          </w:p>
        </w:tc>
        <w:tc>
          <w:tcPr>
            <w:tcW w:w="1420" w:type="dxa"/>
          </w:tcPr>
          <w:p w14:paraId="2277FB13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0</w:t>
            </w:r>
          </w:p>
        </w:tc>
        <w:tc>
          <w:tcPr>
            <w:tcW w:w="1418" w:type="dxa"/>
          </w:tcPr>
          <w:p w14:paraId="6FE7C6D7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ies</w:t>
            </w:r>
          </w:p>
        </w:tc>
      </w:tr>
      <w:tr w:rsidR="00AF7716" w:rsidRPr="00BE11CB" w14:paraId="4743A72E" w14:textId="77777777" w:rsidTr="00E8313E">
        <w:tc>
          <w:tcPr>
            <w:tcW w:w="1555" w:type="dxa"/>
          </w:tcPr>
          <w:p w14:paraId="09FD1A11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705859</w:t>
            </w:r>
          </w:p>
        </w:tc>
        <w:tc>
          <w:tcPr>
            <w:tcW w:w="1265" w:type="dxa"/>
          </w:tcPr>
          <w:p w14:paraId="4DDDC1E9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4F64E947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b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/II</w:t>
            </w:r>
          </w:p>
        </w:tc>
        <w:tc>
          <w:tcPr>
            <w:tcW w:w="1425" w:type="dxa"/>
            <w:gridSpan w:val="2"/>
          </w:tcPr>
          <w:p w14:paraId="6D561644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HER2-positive breast cancer</w:t>
            </w:r>
          </w:p>
        </w:tc>
        <w:tc>
          <w:tcPr>
            <w:tcW w:w="1420" w:type="dxa"/>
          </w:tcPr>
          <w:p w14:paraId="1AA127DD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9</w:t>
            </w:r>
          </w:p>
        </w:tc>
        <w:tc>
          <w:tcPr>
            <w:tcW w:w="1418" w:type="dxa"/>
          </w:tcPr>
          <w:p w14:paraId="33831830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. Maximum tolerated dose. 2. Clinical benefit rate</w:t>
            </w:r>
          </w:p>
        </w:tc>
      </w:tr>
      <w:tr w:rsidR="00AF7716" w:rsidRPr="00326481" w14:paraId="2A4BCD11" w14:textId="77777777" w:rsidTr="00E8313E">
        <w:tc>
          <w:tcPr>
            <w:tcW w:w="1555" w:type="dxa"/>
          </w:tcPr>
          <w:p w14:paraId="09715CF7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669264</w:t>
            </w:r>
          </w:p>
        </w:tc>
        <w:tc>
          <w:tcPr>
            <w:tcW w:w="1265" w:type="dxa"/>
          </w:tcPr>
          <w:p w14:paraId="5D082D9F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dose</w:t>
            </w:r>
          </w:p>
        </w:tc>
        <w:tc>
          <w:tcPr>
            <w:tcW w:w="1417" w:type="dxa"/>
            <w:gridSpan w:val="2"/>
          </w:tcPr>
          <w:p w14:paraId="1DCB07F4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10FCD14B" w14:textId="77777777" w:rsidR="006354DF" w:rsidRPr="00326481" w:rsidRDefault="006354DF" w:rsidP="00B10D75">
            <w:pPr>
              <w:pBdr>
                <w:bottom w:val="single" w:sz="6" w:space="9" w:color="DADADA"/>
              </w:pBdr>
              <w:shd w:val="clear" w:color="auto" w:fill="FFFFFF"/>
              <w:spacing w:after="120"/>
              <w:outlineLvl w:val="0"/>
              <w:rPr>
                <w:rFonts w:ascii="Arial" w:eastAsia="Times New Roman" w:hAnsi="Arial" w:cs="Arial"/>
                <w:color w:val="000000" w:themeColor="text1"/>
                <w:kern w:val="36"/>
                <w:sz w:val="20"/>
                <w:szCs w:val="20"/>
                <w:lang w:eastAsia="en-GB"/>
              </w:rPr>
            </w:pPr>
            <w:r w:rsidRPr="00326481">
              <w:rPr>
                <w:rFonts w:ascii="Arial" w:eastAsia="Times New Roman" w:hAnsi="Arial" w:cs="Arial"/>
                <w:color w:val="000000" w:themeColor="text1"/>
                <w:kern w:val="36"/>
                <w:sz w:val="20"/>
                <w:szCs w:val="20"/>
                <w:lang w:eastAsia="en-GB"/>
              </w:rPr>
              <w:t xml:space="preserve">Acute lymphoblastic </w:t>
            </w:r>
            <w:proofErr w:type="spellStart"/>
            <w:r w:rsidRPr="00326481">
              <w:rPr>
                <w:rFonts w:ascii="Arial" w:eastAsia="Times New Roman" w:hAnsi="Arial" w:cs="Arial"/>
                <w:color w:val="000000" w:themeColor="text1"/>
                <w:kern w:val="36"/>
                <w:sz w:val="20"/>
                <w:szCs w:val="20"/>
                <w:lang w:eastAsia="en-GB"/>
              </w:rPr>
              <w:t>leukemia</w:t>
            </w:r>
            <w:proofErr w:type="spellEnd"/>
          </w:p>
        </w:tc>
        <w:tc>
          <w:tcPr>
            <w:tcW w:w="1420" w:type="dxa"/>
          </w:tcPr>
          <w:p w14:paraId="4DF5DFD2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5</w:t>
            </w:r>
          </w:p>
        </w:tc>
        <w:tc>
          <w:tcPr>
            <w:tcW w:w="1418" w:type="dxa"/>
          </w:tcPr>
          <w:p w14:paraId="6C985041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ies</w:t>
            </w:r>
          </w:p>
        </w:tc>
      </w:tr>
      <w:tr w:rsidR="00AF7716" w:rsidRPr="00326481" w14:paraId="48A3ADA1" w14:textId="77777777" w:rsidTr="00E8313E">
        <w:tc>
          <w:tcPr>
            <w:tcW w:w="1555" w:type="dxa"/>
          </w:tcPr>
          <w:p w14:paraId="1058C896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215719</w:t>
            </w:r>
          </w:p>
        </w:tc>
        <w:tc>
          <w:tcPr>
            <w:tcW w:w="1265" w:type="dxa"/>
          </w:tcPr>
          <w:p w14:paraId="3913EEC5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treatment de-escalation</w:t>
            </w:r>
          </w:p>
        </w:tc>
        <w:tc>
          <w:tcPr>
            <w:tcW w:w="1417" w:type="dxa"/>
            <w:gridSpan w:val="2"/>
          </w:tcPr>
          <w:p w14:paraId="4CBBD1F5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5C728E67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Oropharyngeal carcinoma</w:t>
            </w:r>
          </w:p>
        </w:tc>
        <w:tc>
          <w:tcPr>
            <w:tcW w:w="1420" w:type="dxa"/>
          </w:tcPr>
          <w:p w14:paraId="31CDDC90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4</w:t>
            </w:r>
          </w:p>
        </w:tc>
        <w:tc>
          <w:tcPr>
            <w:tcW w:w="1418" w:type="dxa"/>
          </w:tcPr>
          <w:p w14:paraId="41933D4E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AF7716" w:rsidRPr="00326481" w14:paraId="7F44DBF5" w14:textId="77777777" w:rsidTr="00E8313E">
        <w:tc>
          <w:tcPr>
            <w:tcW w:w="1555" w:type="dxa"/>
          </w:tcPr>
          <w:p w14:paraId="29304374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447470</w:t>
            </w:r>
          </w:p>
        </w:tc>
        <w:tc>
          <w:tcPr>
            <w:tcW w:w="1265" w:type="dxa"/>
          </w:tcPr>
          <w:p w14:paraId="3B98827F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ulti-arm, multi-stage</w:t>
            </w:r>
          </w:p>
        </w:tc>
        <w:tc>
          <w:tcPr>
            <w:tcW w:w="1417" w:type="dxa"/>
            <w:gridSpan w:val="2"/>
          </w:tcPr>
          <w:p w14:paraId="64D3154E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/</w:t>
            </w:r>
            <w:proofErr w:type="spellStart"/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a</w:t>
            </w:r>
            <w:proofErr w:type="spellEnd"/>
          </w:p>
        </w:tc>
        <w:tc>
          <w:tcPr>
            <w:tcW w:w="1425" w:type="dxa"/>
            <w:gridSpan w:val="2"/>
          </w:tcPr>
          <w:p w14:paraId="10E54301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Advanced malignancies</w:t>
            </w:r>
          </w:p>
        </w:tc>
        <w:tc>
          <w:tcPr>
            <w:tcW w:w="1420" w:type="dxa"/>
          </w:tcPr>
          <w:p w14:paraId="464845E5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50</w:t>
            </w:r>
          </w:p>
        </w:tc>
        <w:tc>
          <w:tcPr>
            <w:tcW w:w="1418" w:type="dxa"/>
          </w:tcPr>
          <w:p w14:paraId="5DAE356F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ies</w:t>
            </w:r>
          </w:p>
        </w:tc>
      </w:tr>
      <w:tr w:rsidR="00AF7716" w:rsidRPr="00326481" w14:paraId="393C230C" w14:textId="77777777" w:rsidTr="00E8313E">
        <w:tc>
          <w:tcPr>
            <w:tcW w:w="1555" w:type="dxa"/>
          </w:tcPr>
          <w:p w14:paraId="5797FD51" w14:textId="76CB7EE7" w:rsidR="00EC661B" w:rsidRPr="00326481" w:rsidRDefault="00C63C39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641939</w:t>
            </w:r>
          </w:p>
        </w:tc>
        <w:tc>
          <w:tcPr>
            <w:tcW w:w="1265" w:type="dxa"/>
          </w:tcPr>
          <w:p w14:paraId="7CDDF09A" w14:textId="60725017" w:rsidR="00EC661B" w:rsidRPr="00326481" w:rsidRDefault="00C63C39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ulti-arm, multi-stage</w:t>
            </w:r>
          </w:p>
        </w:tc>
        <w:tc>
          <w:tcPr>
            <w:tcW w:w="1417" w:type="dxa"/>
            <w:gridSpan w:val="2"/>
          </w:tcPr>
          <w:p w14:paraId="69643E87" w14:textId="7970F451" w:rsidR="00EC661B" w:rsidRPr="00326481" w:rsidRDefault="00C63C39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/III</w:t>
            </w:r>
          </w:p>
        </w:tc>
        <w:tc>
          <w:tcPr>
            <w:tcW w:w="1425" w:type="dxa"/>
            <w:gridSpan w:val="2"/>
          </w:tcPr>
          <w:p w14:paraId="45BFA12D" w14:textId="79C7DD11" w:rsidR="00EC661B" w:rsidRPr="00326481" w:rsidRDefault="00C63C39" w:rsidP="003C3741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HER2-positive advanced gastric cancer</w:t>
            </w:r>
          </w:p>
        </w:tc>
        <w:tc>
          <w:tcPr>
            <w:tcW w:w="1420" w:type="dxa"/>
          </w:tcPr>
          <w:p w14:paraId="639716E8" w14:textId="5BD29E50" w:rsidR="00EC661B" w:rsidRPr="00326481" w:rsidRDefault="00C63C39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415</w:t>
            </w:r>
          </w:p>
        </w:tc>
        <w:tc>
          <w:tcPr>
            <w:tcW w:w="1418" w:type="dxa"/>
          </w:tcPr>
          <w:p w14:paraId="3656C123" w14:textId="201C4322" w:rsidR="00EC661B" w:rsidRPr="00326481" w:rsidRDefault="00C63C39" w:rsidP="003C374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41092950" w14:textId="77777777" w:rsidTr="00E8313E">
        <w:tc>
          <w:tcPr>
            <w:tcW w:w="1555" w:type="dxa"/>
          </w:tcPr>
          <w:p w14:paraId="02F9A195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871036</w:t>
            </w:r>
          </w:p>
        </w:tc>
        <w:tc>
          <w:tcPr>
            <w:tcW w:w="1265" w:type="dxa"/>
          </w:tcPr>
          <w:p w14:paraId="3DB88428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Multi-arm, multi-stage</w:t>
            </w:r>
          </w:p>
        </w:tc>
        <w:tc>
          <w:tcPr>
            <w:tcW w:w="1417" w:type="dxa"/>
            <w:gridSpan w:val="2"/>
          </w:tcPr>
          <w:p w14:paraId="6AB2C0C2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6699B53B" w14:textId="77777777" w:rsidR="006354DF" w:rsidRPr="00326481" w:rsidRDefault="006354DF" w:rsidP="00B10D75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Advanced urothelial cancer</w:t>
            </w:r>
          </w:p>
        </w:tc>
        <w:tc>
          <w:tcPr>
            <w:tcW w:w="1420" w:type="dxa"/>
          </w:tcPr>
          <w:p w14:paraId="31CA81B6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3</w:t>
            </w:r>
          </w:p>
        </w:tc>
        <w:tc>
          <w:tcPr>
            <w:tcW w:w="1418" w:type="dxa"/>
          </w:tcPr>
          <w:p w14:paraId="40DEDE76" w14:textId="77777777" w:rsidR="006354DF" w:rsidRPr="00326481" w:rsidRDefault="006354DF" w:rsidP="00B10D7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verall response rate (ORR)</w:t>
            </w:r>
          </w:p>
        </w:tc>
      </w:tr>
      <w:tr w:rsidR="00AF7716" w:rsidRPr="00326481" w14:paraId="7A5E6BC5" w14:textId="77777777" w:rsidTr="00E8313E">
        <w:tc>
          <w:tcPr>
            <w:tcW w:w="1555" w:type="dxa"/>
          </w:tcPr>
          <w:p w14:paraId="6780A51D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159155</w:t>
            </w:r>
          </w:p>
        </w:tc>
        <w:tc>
          <w:tcPr>
            <w:tcW w:w="1265" w:type="dxa"/>
          </w:tcPr>
          <w:p w14:paraId="4D4B33A2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Multi-arm, </w:t>
            </w:r>
            <w:proofErr w:type="gram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multi stage</w:t>
            </w:r>
            <w:proofErr w:type="gramEnd"/>
          </w:p>
        </w:tc>
        <w:tc>
          <w:tcPr>
            <w:tcW w:w="1417" w:type="dxa"/>
            <w:gridSpan w:val="2"/>
          </w:tcPr>
          <w:p w14:paraId="5908AF7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/III</w:t>
            </w:r>
          </w:p>
        </w:tc>
        <w:tc>
          <w:tcPr>
            <w:tcW w:w="1425" w:type="dxa"/>
            <w:gridSpan w:val="2"/>
          </w:tcPr>
          <w:p w14:paraId="0017E87B" w14:textId="6E2C6625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Serous or p53 abnormal endometrial cancer</w:t>
            </w:r>
          </w:p>
        </w:tc>
        <w:tc>
          <w:tcPr>
            <w:tcW w:w="1420" w:type="dxa"/>
          </w:tcPr>
          <w:p w14:paraId="303E5F25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20</w:t>
            </w:r>
          </w:p>
        </w:tc>
        <w:tc>
          <w:tcPr>
            <w:tcW w:w="1418" w:type="dxa"/>
          </w:tcPr>
          <w:p w14:paraId="63D4EB94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isease free survival rate</w:t>
            </w:r>
          </w:p>
        </w:tc>
      </w:tr>
      <w:tr w:rsidR="00AF7716" w:rsidRPr="00BE11CB" w14:paraId="06FDC41D" w14:textId="77777777" w:rsidTr="00E8313E">
        <w:tc>
          <w:tcPr>
            <w:tcW w:w="1555" w:type="dxa"/>
          </w:tcPr>
          <w:p w14:paraId="1359710F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317158</w:t>
            </w:r>
          </w:p>
        </w:tc>
        <w:tc>
          <w:tcPr>
            <w:tcW w:w="1265" w:type="dxa"/>
          </w:tcPr>
          <w:p w14:paraId="6953161A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Multi-arm, </w:t>
            </w:r>
            <w:proofErr w:type="gram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multi stage</w:t>
            </w:r>
            <w:proofErr w:type="gramEnd"/>
          </w:p>
        </w:tc>
        <w:tc>
          <w:tcPr>
            <w:tcW w:w="1417" w:type="dxa"/>
            <w:gridSpan w:val="2"/>
          </w:tcPr>
          <w:p w14:paraId="3383D27D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19511F40" w14:textId="385785DD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BCG-relapsing urothelial carcinoma of the bladder</w:t>
            </w:r>
          </w:p>
        </w:tc>
        <w:tc>
          <w:tcPr>
            <w:tcW w:w="1420" w:type="dxa"/>
          </w:tcPr>
          <w:p w14:paraId="58289F68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86</w:t>
            </w:r>
          </w:p>
        </w:tc>
        <w:tc>
          <w:tcPr>
            <w:tcW w:w="1418" w:type="dxa"/>
          </w:tcPr>
          <w:p w14:paraId="29784BB9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Recommended Phase II dose. 6-month relapse-free survival</w:t>
            </w:r>
          </w:p>
        </w:tc>
      </w:tr>
      <w:tr w:rsidR="00AF7716" w:rsidRPr="00326481" w14:paraId="293078C5" w14:textId="77777777" w:rsidTr="00E8313E">
        <w:tc>
          <w:tcPr>
            <w:tcW w:w="1555" w:type="dxa"/>
          </w:tcPr>
          <w:p w14:paraId="50594016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288532</w:t>
            </w:r>
          </w:p>
        </w:tc>
        <w:tc>
          <w:tcPr>
            <w:tcW w:w="1265" w:type="dxa"/>
          </w:tcPr>
          <w:p w14:paraId="0AFC64A3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Multi-arm, </w:t>
            </w:r>
            <w:proofErr w:type="gram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multi stage</w:t>
            </w:r>
            <w:proofErr w:type="gramEnd"/>
          </w:p>
        </w:tc>
        <w:tc>
          <w:tcPr>
            <w:tcW w:w="1417" w:type="dxa"/>
            <w:gridSpan w:val="2"/>
          </w:tcPr>
          <w:p w14:paraId="0FAD7020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I</w:t>
            </w:r>
          </w:p>
        </w:tc>
        <w:tc>
          <w:tcPr>
            <w:tcW w:w="1425" w:type="dxa"/>
            <w:gridSpan w:val="2"/>
          </w:tcPr>
          <w:p w14:paraId="0BB323DD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Renal Cell Carcinoma</w:t>
            </w:r>
          </w:p>
        </w:tc>
        <w:tc>
          <w:tcPr>
            <w:tcW w:w="1420" w:type="dxa"/>
          </w:tcPr>
          <w:p w14:paraId="72739D83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750</w:t>
            </w:r>
          </w:p>
        </w:tc>
        <w:tc>
          <w:tcPr>
            <w:tcW w:w="1418" w:type="dxa"/>
          </w:tcPr>
          <w:p w14:paraId="586EAEB0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FS</w:t>
            </w:r>
          </w:p>
        </w:tc>
      </w:tr>
      <w:tr w:rsidR="00AF7716" w:rsidRPr="00326481" w14:paraId="0D873A66" w14:textId="77777777" w:rsidTr="00E8313E">
        <w:tc>
          <w:tcPr>
            <w:tcW w:w="1555" w:type="dxa"/>
          </w:tcPr>
          <w:p w14:paraId="4395E772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879122</w:t>
            </w:r>
          </w:p>
        </w:tc>
        <w:tc>
          <w:tcPr>
            <w:tcW w:w="1265" w:type="dxa"/>
          </w:tcPr>
          <w:p w14:paraId="68DCDDFF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Multi-arm, </w:t>
            </w:r>
            <w:proofErr w:type="gram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multi stage</w:t>
            </w:r>
            <w:proofErr w:type="gramEnd"/>
          </w:p>
        </w:tc>
        <w:tc>
          <w:tcPr>
            <w:tcW w:w="1417" w:type="dxa"/>
            <w:gridSpan w:val="2"/>
          </w:tcPr>
          <w:p w14:paraId="7C3D7AD1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/III</w:t>
            </w:r>
          </w:p>
        </w:tc>
        <w:tc>
          <w:tcPr>
            <w:tcW w:w="1425" w:type="dxa"/>
            <w:gridSpan w:val="2"/>
          </w:tcPr>
          <w:p w14:paraId="5D9D9571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Metastatic hormone-sensitive prostate cancer</w:t>
            </w:r>
          </w:p>
        </w:tc>
        <w:tc>
          <w:tcPr>
            <w:tcW w:w="1420" w:type="dxa"/>
          </w:tcPr>
          <w:p w14:paraId="017AF116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35</w:t>
            </w:r>
          </w:p>
        </w:tc>
        <w:tc>
          <w:tcPr>
            <w:tcW w:w="1418" w:type="dxa"/>
          </w:tcPr>
          <w:p w14:paraId="647F9515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191E57C1" w14:textId="77777777" w:rsidTr="00E8313E">
        <w:tc>
          <w:tcPr>
            <w:tcW w:w="1555" w:type="dxa"/>
          </w:tcPr>
          <w:p w14:paraId="17D80BFC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NCT00268476</w:t>
            </w:r>
          </w:p>
        </w:tc>
        <w:tc>
          <w:tcPr>
            <w:tcW w:w="1265" w:type="dxa"/>
          </w:tcPr>
          <w:p w14:paraId="56508D79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Multi-arm, </w:t>
            </w:r>
            <w:proofErr w:type="gram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multi stage</w:t>
            </w:r>
            <w:proofErr w:type="gramEnd"/>
          </w:p>
        </w:tc>
        <w:tc>
          <w:tcPr>
            <w:tcW w:w="1417" w:type="dxa"/>
            <w:gridSpan w:val="2"/>
          </w:tcPr>
          <w:p w14:paraId="6B504D5F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/III</w:t>
            </w:r>
          </w:p>
        </w:tc>
        <w:tc>
          <w:tcPr>
            <w:tcW w:w="1425" w:type="dxa"/>
            <w:gridSpan w:val="2"/>
          </w:tcPr>
          <w:p w14:paraId="79344954" w14:textId="10B742D5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Advancing or metastatic prostate cancer</w:t>
            </w:r>
          </w:p>
        </w:tc>
        <w:tc>
          <w:tcPr>
            <w:tcW w:w="1420" w:type="dxa"/>
          </w:tcPr>
          <w:p w14:paraId="65EE25D5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2,200</w:t>
            </w:r>
          </w:p>
        </w:tc>
        <w:tc>
          <w:tcPr>
            <w:tcW w:w="1418" w:type="dxa"/>
          </w:tcPr>
          <w:p w14:paraId="7C2E5922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172BA444" w14:textId="77777777" w:rsidTr="00E8313E">
        <w:tc>
          <w:tcPr>
            <w:tcW w:w="1555" w:type="dxa"/>
          </w:tcPr>
          <w:p w14:paraId="6CBB191C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166542</w:t>
            </w:r>
          </w:p>
        </w:tc>
        <w:tc>
          <w:tcPr>
            <w:tcW w:w="1265" w:type="dxa"/>
          </w:tcPr>
          <w:p w14:paraId="60BF2AD3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Multi-arm, multi-stage</w:t>
            </w:r>
          </w:p>
        </w:tc>
        <w:tc>
          <w:tcPr>
            <w:tcW w:w="1417" w:type="dxa"/>
            <w:gridSpan w:val="2"/>
          </w:tcPr>
          <w:p w14:paraId="20DAD0F9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I</w:t>
            </w:r>
          </w:p>
        </w:tc>
        <w:tc>
          <w:tcPr>
            <w:tcW w:w="1425" w:type="dxa"/>
            <w:gridSpan w:val="2"/>
          </w:tcPr>
          <w:p w14:paraId="058F9EA7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Head and neck cancers</w:t>
            </w:r>
          </w:p>
        </w:tc>
        <w:tc>
          <w:tcPr>
            <w:tcW w:w="1420" w:type="dxa"/>
          </w:tcPr>
          <w:p w14:paraId="71C61700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67</w:t>
            </w:r>
          </w:p>
        </w:tc>
        <w:tc>
          <w:tcPr>
            <w:tcW w:w="1418" w:type="dxa"/>
          </w:tcPr>
          <w:p w14:paraId="576D4CE4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19E0630A" w14:textId="77777777" w:rsidTr="00E8313E">
        <w:tc>
          <w:tcPr>
            <w:tcW w:w="1555" w:type="dxa"/>
          </w:tcPr>
          <w:p w14:paraId="4993CBB9" w14:textId="1EA0E2EE" w:rsidR="00E64B37" w:rsidRPr="00326481" w:rsidRDefault="00DE4C30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905657</w:t>
            </w:r>
          </w:p>
        </w:tc>
        <w:tc>
          <w:tcPr>
            <w:tcW w:w="1265" w:type="dxa"/>
          </w:tcPr>
          <w:p w14:paraId="45FB4C80" w14:textId="292CFFC1" w:rsidR="00E64B37" w:rsidRPr="00326481" w:rsidRDefault="00DE4C30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Pick the winner</w:t>
            </w:r>
          </w:p>
        </w:tc>
        <w:tc>
          <w:tcPr>
            <w:tcW w:w="1417" w:type="dxa"/>
            <w:gridSpan w:val="2"/>
          </w:tcPr>
          <w:p w14:paraId="54B2B19A" w14:textId="0606EA33" w:rsidR="00E64B37" w:rsidRPr="00326481" w:rsidRDefault="00DE4C30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/III</w:t>
            </w:r>
          </w:p>
        </w:tc>
        <w:tc>
          <w:tcPr>
            <w:tcW w:w="1425" w:type="dxa"/>
            <w:gridSpan w:val="2"/>
          </w:tcPr>
          <w:p w14:paraId="66543862" w14:textId="618BAD29" w:rsidR="00E64B37" w:rsidRPr="00326481" w:rsidRDefault="00DE4C30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Non-small cell lung cancer</w:t>
            </w:r>
          </w:p>
        </w:tc>
        <w:tc>
          <w:tcPr>
            <w:tcW w:w="1420" w:type="dxa"/>
          </w:tcPr>
          <w:p w14:paraId="480406D4" w14:textId="79E99907" w:rsidR="00E64B37" w:rsidRPr="00326481" w:rsidRDefault="00DE4C30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061</w:t>
            </w:r>
          </w:p>
        </w:tc>
        <w:tc>
          <w:tcPr>
            <w:tcW w:w="1418" w:type="dxa"/>
          </w:tcPr>
          <w:p w14:paraId="5D86DD30" w14:textId="5D639F8D" w:rsidR="00E64B37" w:rsidRPr="00326481" w:rsidRDefault="00DE4C30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7AC3369F" w14:textId="77777777" w:rsidTr="00E8313E">
        <w:tc>
          <w:tcPr>
            <w:tcW w:w="1555" w:type="dxa"/>
          </w:tcPr>
          <w:p w14:paraId="71E6EA63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499367</w:t>
            </w:r>
          </w:p>
        </w:tc>
        <w:tc>
          <w:tcPr>
            <w:tcW w:w="1265" w:type="dxa"/>
          </w:tcPr>
          <w:p w14:paraId="42BACC07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Pick the winner</w:t>
            </w:r>
          </w:p>
        </w:tc>
        <w:tc>
          <w:tcPr>
            <w:tcW w:w="1417" w:type="dxa"/>
            <w:gridSpan w:val="2"/>
          </w:tcPr>
          <w:p w14:paraId="13321052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2421B57C" w14:textId="467ED82F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Triple-negative breast cancer</w:t>
            </w:r>
          </w:p>
        </w:tc>
        <w:tc>
          <w:tcPr>
            <w:tcW w:w="1420" w:type="dxa"/>
          </w:tcPr>
          <w:p w14:paraId="3C3C1D3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84</w:t>
            </w:r>
          </w:p>
        </w:tc>
        <w:tc>
          <w:tcPr>
            <w:tcW w:w="1418" w:type="dxa"/>
          </w:tcPr>
          <w:p w14:paraId="693A4057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AF7716" w:rsidRPr="00326481" w14:paraId="45A0FBDB" w14:textId="77777777" w:rsidTr="00E8313E">
        <w:tc>
          <w:tcPr>
            <w:tcW w:w="1555" w:type="dxa"/>
          </w:tcPr>
          <w:p w14:paraId="55DABAD1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682772</w:t>
            </w:r>
          </w:p>
        </w:tc>
        <w:tc>
          <w:tcPr>
            <w:tcW w:w="1265" w:type="dxa"/>
          </w:tcPr>
          <w:p w14:paraId="433DC70E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Pick the winner</w:t>
            </w:r>
          </w:p>
        </w:tc>
        <w:tc>
          <w:tcPr>
            <w:tcW w:w="1417" w:type="dxa"/>
            <w:gridSpan w:val="2"/>
          </w:tcPr>
          <w:p w14:paraId="340A49D7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09BF8A36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Castration-resistant prostate cancer</w:t>
            </w:r>
          </w:p>
        </w:tc>
        <w:tc>
          <w:tcPr>
            <w:tcW w:w="1420" w:type="dxa"/>
          </w:tcPr>
          <w:p w14:paraId="1425E993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48</w:t>
            </w:r>
          </w:p>
        </w:tc>
        <w:tc>
          <w:tcPr>
            <w:tcW w:w="1418" w:type="dxa"/>
          </w:tcPr>
          <w:p w14:paraId="0D7E6979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326481" w14:paraId="382BE265" w14:textId="77777777" w:rsidTr="00E8313E">
        <w:tc>
          <w:tcPr>
            <w:tcW w:w="1555" w:type="dxa"/>
          </w:tcPr>
          <w:p w14:paraId="1207E97D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764553</w:t>
            </w:r>
          </w:p>
        </w:tc>
        <w:tc>
          <w:tcPr>
            <w:tcW w:w="1265" w:type="dxa"/>
          </w:tcPr>
          <w:p w14:paraId="549527A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Pick the winner</w:t>
            </w:r>
          </w:p>
        </w:tc>
        <w:tc>
          <w:tcPr>
            <w:tcW w:w="1417" w:type="dxa"/>
            <w:gridSpan w:val="2"/>
          </w:tcPr>
          <w:p w14:paraId="791F9AFE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636BACA3" w14:textId="0B385832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Esophagogastric Cancer</w:t>
            </w:r>
          </w:p>
        </w:tc>
        <w:tc>
          <w:tcPr>
            <w:tcW w:w="1420" w:type="dxa"/>
          </w:tcPr>
          <w:p w14:paraId="34CAD94F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10</w:t>
            </w:r>
          </w:p>
        </w:tc>
        <w:tc>
          <w:tcPr>
            <w:tcW w:w="1418" w:type="dxa"/>
          </w:tcPr>
          <w:p w14:paraId="64FF7B59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AF7716" w:rsidRPr="00326481" w14:paraId="47D5D87A" w14:textId="77777777" w:rsidTr="00E8313E">
        <w:tc>
          <w:tcPr>
            <w:tcW w:w="1555" w:type="dxa"/>
          </w:tcPr>
          <w:p w14:paraId="06990719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607202</w:t>
            </w:r>
          </w:p>
        </w:tc>
        <w:tc>
          <w:tcPr>
            <w:tcW w:w="1265" w:type="dxa"/>
          </w:tcPr>
          <w:p w14:paraId="37B20BB8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Pick the winner</w:t>
            </w:r>
          </w:p>
        </w:tc>
        <w:tc>
          <w:tcPr>
            <w:tcW w:w="1417" w:type="dxa"/>
            <w:gridSpan w:val="2"/>
          </w:tcPr>
          <w:p w14:paraId="4478702E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1AF31DB8" w14:textId="0B9C36D5" w:rsidR="006354DF" w:rsidRPr="00326481" w:rsidRDefault="006354DF" w:rsidP="00E8313E">
            <w:pPr>
              <w:pBdr>
                <w:bottom w:val="single" w:sz="6" w:space="9" w:color="DADADA"/>
              </w:pBdr>
              <w:shd w:val="clear" w:color="auto" w:fill="FFFFFF"/>
              <w:spacing w:after="120"/>
              <w:outlineLvl w:val="0"/>
              <w:rPr>
                <w:rFonts w:ascii="Arial" w:eastAsia="Times New Roman" w:hAnsi="Arial" w:cs="Arial"/>
                <w:color w:val="000000"/>
                <w:kern w:val="36"/>
                <w:sz w:val="20"/>
                <w:szCs w:val="20"/>
                <w:lang w:eastAsia="en-GB"/>
              </w:rPr>
            </w:pPr>
            <w:r w:rsidRPr="00326481">
              <w:rPr>
                <w:rFonts w:ascii="Arial" w:eastAsia="Times New Roman" w:hAnsi="Arial" w:cs="Arial"/>
                <w:color w:val="000000"/>
                <w:kern w:val="36"/>
                <w:sz w:val="20"/>
                <w:szCs w:val="20"/>
                <w:lang w:eastAsia="en-GB"/>
              </w:rPr>
              <w:t>Cancer of unknown primary</w:t>
            </w:r>
          </w:p>
        </w:tc>
        <w:tc>
          <w:tcPr>
            <w:tcW w:w="1420" w:type="dxa"/>
          </w:tcPr>
          <w:p w14:paraId="7BC7DA2E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20</w:t>
            </w:r>
          </w:p>
        </w:tc>
        <w:tc>
          <w:tcPr>
            <w:tcW w:w="1418" w:type="dxa"/>
          </w:tcPr>
          <w:p w14:paraId="3D0A1BB6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326481" w14:paraId="0AFC94F2" w14:textId="77777777" w:rsidTr="00E8313E">
        <w:tc>
          <w:tcPr>
            <w:tcW w:w="1555" w:type="dxa"/>
          </w:tcPr>
          <w:p w14:paraId="71DEA579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522544</w:t>
            </w:r>
          </w:p>
        </w:tc>
        <w:tc>
          <w:tcPr>
            <w:tcW w:w="1265" w:type="dxa"/>
          </w:tcPr>
          <w:p w14:paraId="057EF50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Pick the winner</w:t>
            </w:r>
          </w:p>
        </w:tc>
        <w:tc>
          <w:tcPr>
            <w:tcW w:w="1417" w:type="dxa"/>
            <w:gridSpan w:val="2"/>
          </w:tcPr>
          <w:p w14:paraId="728B51A1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65C774E3" w14:textId="77777777" w:rsidR="006354DF" w:rsidRPr="00326481" w:rsidRDefault="006354DF" w:rsidP="00E8313E">
            <w:pPr>
              <w:pBdr>
                <w:bottom w:val="single" w:sz="6" w:space="9" w:color="DADADA"/>
              </w:pBdr>
              <w:shd w:val="clear" w:color="auto" w:fill="FFFFFF"/>
              <w:spacing w:after="120"/>
              <w:outlineLvl w:val="0"/>
              <w:rPr>
                <w:rFonts w:ascii="Arial" w:eastAsia="Times New Roman" w:hAnsi="Arial" w:cs="Arial"/>
                <w:color w:val="000000"/>
                <w:kern w:val="36"/>
                <w:sz w:val="20"/>
                <w:szCs w:val="20"/>
                <w:lang w:eastAsia="en-GB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Hepatocellular carcinoma</w:t>
            </w:r>
          </w:p>
        </w:tc>
        <w:tc>
          <w:tcPr>
            <w:tcW w:w="1420" w:type="dxa"/>
          </w:tcPr>
          <w:p w14:paraId="2FDC1BC8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84</w:t>
            </w:r>
          </w:p>
        </w:tc>
        <w:tc>
          <w:tcPr>
            <w:tcW w:w="1418" w:type="dxa"/>
          </w:tcPr>
          <w:p w14:paraId="2A22900A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326481" w14:paraId="7FAF5666" w14:textId="77777777" w:rsidTr="00E8313E">
        <w:tc>
          <w:tcPr>
            <w:tcW w:w="1555" w:type="dxa"/>
          </w:tcPr>
          <w:p w14:paraId="16EABC11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474094</w:t>
            </w:r>
          </w:p>
        </w:tc>
        <w:tc>
          <w:tcPr>
            <w:tcW w:w="1265" w:type="dxa"/>
          </w:tcPr>
          <w:p w14:paraId="463D9BD6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Pick the winner</w:t>
            </w:r>
          </w:p>
        </w:tc>
        <w:tc>
          <w:tcPr>
            <w:tcW w:w="1417" w:type="dxa"/>
            <w:gridSpan w:val="2"/>
          </w:tcPr>
          <w:p w14:paraId="44903B68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6C43D660" w14:textId="77777777" w:rsidR="006354DF" w:rsidRPr="00326481" w:rsidRDefault="006354DF" w:rsidP="00E8313E">
            <w:pPr>
              <w:pBdr>
                <w:bottom w:val="single" w:sz="6" w:space="9" w:color="DADADA"/>
              </w:pBdr>
              <w:shd w:val="clear" w:color="auto" w:fill="FFFFFF"/>
              <w:spacing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oft tissue sarcomas</w:t>
            </w:r>
          </w:p>
        </w:tc>
        <w:tc>
          <w:tcPr>
            <w:tcW w:w="1420" w:type="dxa"/>
          </w:tcPr>
          <w:p w14:paraId="018419AA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2</w:t>
            </w:r>
          </w:p>
        </w:tc>
        <w:tc>
          <w:tcPr>
            <w:tcW w:w="1418" w:type="dxa"/>
          </w:tcPr>
          <w:p w14:paraId="43D93ABE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athological impact</w:t>
            </w:r>
          </w:p>
        </w:tc>
      </w:tr>
      <w:tr w:rsidR="00AF7716" w:rsidRPr="00326481" w14:paraId="6AE950A6" w14:textId="77777777" w:rsidTr="00E8313E">
        <w:tc>
          <w:tcPr>
            <w:tcW w:w="1555" w:type="dxa"/>
          </w:tcPr>
          <w:p w14:paraId="0B5D2E53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083651</w:t>
            </w:r>
          </w:p>
        </w:tc>
        <w:tc>
          <w:tcPr>
            <w:tcW w:w="1265" w:type="dxa"/>
          </w:tcPr>
          <w:p w14:paraId="10C6D85C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Futility analysis</w:t>
            </w:r>
          </w:p>
        </w:tc>
        <w:tc>
          <w:tcPr>
            <w:tcW w:w="1417" w:type="dxa"/>
            <w:gridSpan w:val="2"/>
          </w:tcPr>
          <w:p w14:paraId="3766E95C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/III</w:t>
            </w:r>
          </w:p>
        </w:tc>
        <w:tc>
          <w:tcPr>
            <w:tcW w:w="1425" w:type="dxa"/>
            <w:gridSpan w:val="2"/>
          </w:tcPr>
          <w:p w14:paraId="02134126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Advanced pancreatic cancer</w:t>
            </w:r>
          </w:p>
        </w:tc>
        <w:tc>
          <w:tcPr>
            <w:tcW w:w="1420" w:type="dxa"/>
          </w:tcPr>
          <w:p w14:paraId="37B6F04C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720</w:t>
            </w:r>
          </w:p>
        </w:tc>
        <w:tc>
          <w:tcPr>
            <w:tcW w:w="1418" w:type="dxa"/>
          </w:tcPr>
          <w:p w14:paraId="002D74DF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3C42E687" w14:textId="77777777" w:rsidTr="00E8313E">
        <w:tc>
          <w:tcPr>
            <w:tcW w:w="1555" w:type="dxa"/>
          </w:tcPr>
          <w:p w14:paraId="0E1134E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582152</w:t>
            </w:r>
          </w:p>
        </w:tc>
        <w:tc>
          <w:tcPr>
            <w:tcW w:w="1265" w:type="dxa"/>
          </w:tcPr>
          <w:p w14:paraId="4527E33A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randomization</w:t>
            </w:r>
          </w:p>
        </w:tc>
        <w:tc>
          <w:tcPr>
            <w:tcW w:w="1417" w:type="dxa"/>
            <w:gridSpan w:val="2"/>
          </w:tcPr>
          <w:p w14:paraId="26450954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4183AC83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Recurrent glioblastoma</w:t>
            </w:r>
          </w:p>
        </w:tc>
        <w:tc>
          <w:tcPr>
            <w:tcW w:w="1420" w:type="dxa"/>
          </w:tcPr>
          <w:p w14:paraId="737E04FD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2</w:t>
            </w:r>
          </w:p>
        </w:tc>
        <w:tc>
          <w:tcPr>
            <w:tcW w:w="1418" w:type="dxa"/>
          </w:tcPr>
          <w:p w14:paraId="4492513A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AF7716" w:rsidRPr="00326481" w14:paraId="7DB55CF3" w14:textId="77777777" w:rsidTr="00E8313E">
        <w:tc>
          <w:tcPr>
            <w:tcW w:w="1555" w:type="dxa"/>
          </w:tcPr>
          <w:p w14:paraId="1013E8F2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981342</w:t>
            </w:r>
          </w:p>
        </w:tc>
        <w:tc>
          <w:tcPr>
            <w:tcW w:w="1265" w:type="dxa"/>
          </w:tcPr>
          <w:p w14:paraId="66DC4981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randomization</w:t>
            </w:r>
          </w:p>
        </w:tc>
        <w:tc>
          <w:tcPr>
            <w:tcW w:w="1417" w:type="dxa"/>
            <w:gridSpan w:val="2"/>
          </w:tcPr>
          <w:p w14:paraId="2BFCBF8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1A4CFDA2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Pancreatic ductal adenocarcinoma</w:t>
            </w:r>
          </w:p>
        </w:tc>
        <w:tc>
          <w:tcPr>
            <w:tcW w:w="1420" w:type="dxa"/>
          </w:tcPr>
          <w:p w14:paraId="16AAE3EE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06</w:t>
            </w:r>
          </w:p>
        </w:tc>
        <w:tc>
          <w:tcPr>
            <w:tcW w:w="1418" w:type="dxa"/>
          </w:tcPr>
          <w:p w14:paraId="34F6DE27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isease control rate (DCR)</w:t>
            </w:r>
          </w:p>
        </w:tc>
      </w:tr>
      <w:tr w:rsidR="00AF7716" w:rsidRPr="00326481" w14:paraId="3B4A0263" w14:textId="77777777" w:rsidTr="00E8313E">
        <w:tc>
          <w:tcPr>
            <w:tcW w:w="1555" w:type="dxa"/>
          </w:tcPr>
          <w:p w14:paraId="31BBCDDD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814669</w:t>
            </w:r>
          </w:p>
        </w:tc>
        <w:tc>
          <w:tcPr>
            <w:tcW w:w="1265" w:type="dxa"/>
          </w:tcPr>
          <w:p w14:paraId="0CD56D3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randomization</w:t>
            </w:r>
          </w:p>
        </w:tc>
        <w:tc>
          <w:tcPr>
            <w:tcW w:w="1417" w:type="dxa"/>
            <w:gridSpan w:val="2"/>
          </w:tcPr>
          <w:p w14:paraId="72CC3105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b</w:t>
            </w:r>
            <w:proofErr w:type="spellEnd"/>
          </w:p>
        </w:tc>
        <w:tc>
          <w:tcPr>
            <w:tcW w:w="1425" w:type="dxa"/>
            <w:gridSpan w:val="2"/>
          </w:tcPr>
          <w:p w14:paraId="1E817CB0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Metastatic castration-resistant prostate cancer</w:t>
            </w:r>
          </w:p>
        </w:tc>
        <w:tc>
          <w:tcPr>
            <w:tcW w:w="1420" w:type="dxa"/>
          </w:tcPr>
          <w:p w14:paraId="689926C1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45</w:t>
            </w:r>
          </w:p>
        </w:tc>
        <w:tc>
          <w:tcPr>
            <w:tcW w:w="1418" w:type="dxa"/>
          </w:tcPr>
          <w:p w14:paraId="5670AA81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ies</w:t>
            </w:r>
          </w:p>
        </w:tc>
      </w:tr>
      <w:tr w:rsidR="00AF7716" w:rsidRPr="00326481" w14:paraId="19805713" w14:textId="77777777" w:rsidTr="00E8313E">
        <w:tc>
          <w:tcPr>
            <w:tcW w:w="1555" w:type="dxa"/>
          </w:tcPr>
          <w:p w14:paraId="48F7D424" w14:textId="7DC19125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NCT04224493</w:t>
            </w:r>
          </w:p>
        </w:tc>
        <w:tc>
          <w:tcPr>
            <w:tcW w:w="1265" w:type="dxa"/>
          </w:tcPr>
          <w:p w14:paraId="669239B3" w14:textId="478F651C" w:rsidR="003403D9" w:rsidRPr="00326481" w:rsidRDefault="0022336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b</w:t>
            </w:r>
            <w:r w:rsidR="003403D9"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iomarker </w:t>
            </w:r>
          </w:p>
        </w:tc>
        <w:tc>
          <w:tcPr>
            <w:tcW w:w="1417" w:type="dxa"/>
            <w:gridSpan w:val="2"/>
          </w:tcPr>
          <w:p w14:paraId="12BC72F4" w14:textId="0E716BC5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I</w:t>
            </w:r>
          </w:p>
        </w:tc>
        <w:tc>
          <w:tcPr>
            <w:tcW w:w="1425" w:type="dxa"/>
            <w:gridSpan w:val="2"/>
          </w:tcPr>
          <w:p w14:paraId="6292B5D5" w14:textId="02F0337E" w:rsidR="003403D9" w:rsidRPr="00326481" w:rsidRDefault="003403D9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Relapsed/refractory follicular lymphoma</w:t>
            </w:r>
          </w:p>
        </w:tc>
        <w:tc>
          <w:tcPr>
            <w:tcW w:w="1420" w:type="dxa"/>
          </w:tcPr>
          <w:p w14:paraId="31569940" w14:textId="11DE8610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18</w:t>
            </w:r>
          </w:p>
        </w:tc>
        <w:tc>
          <w:tcPr>
            <w:tcW w:w="1418" w:type="dxa"/>
          </w:tcPr>
          <w:p w14:paraId="6242032A" w14:textId="46D588E7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AF7716" w:rsidRPr="00326481" w14:paraId="18EBC5B5" w14:textId="77777777" w:rsidTr="00E8313E">
        <w:tc>
          <w:tcPr>
            <w:tcW w:w="1555" w:type="dxa"/>
          </w:tcPr>
          <w:p w14:paraId="013FAE22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335540</w:t>
            </w:r>
          </w:p>
        </w:tc>
        <w:tc>
          <w:tcPr>
            <w:tcW w:w="1265" w:type="dxa"/>
          </w:tcPr>
          <w:p w14:paraId="0308079A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biomarker</w:t>
            </w:r>
          </w:p>
        </w:tc>
        <w:tc>
          <w:tcPr>
            <w:tcW w:w="1417" w:type="dxa"/>
            <w:gridSpan w:val="2"/>
          </w:tcPr>
          <w:p w14:paraId="661849B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4CD16568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dvanced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182C298A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0</w:t>
            </w:r>
          </w:p>
        </w:tc>
        <w:tc>
          <w:tcPr>
            <w:tcW w:w="1418" w:type="dxa"/>
          </w:tcPr>
          <w:p w14:paraId="7142560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Qualified </w:t>
            </w:r>
            <w:proofErr w:type="spellStart"/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umor</w:t>
            </w:r>
            <w:proofErr w:type="spellEnd"/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biopsy specimen</w:t>
            </w:r>
          </w:p>
        </w:tc>
      </w:tr>
      <w:tr w:rsidR="00AF7716" w:rsidRPr="00326481" w14:paraId="29EA1754" w14:textId="77777777" w:rsidTr="00E8313E">
        <w:tc>
          <w:tcPr>
            <w:tcW w:w="1555" w:type="dxa"/>
          </w:tcPr>
          <w:p w14:paraId="6AFE22F6" w14:textId="3F31C37C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151277</w:t>
            </w:r>
          </w:p>
        </w:tc>
        <w:tc>
          <w:tcPr>
            <w:tcW w:w="1265" w:type="dxa"/>
          </w:tcPr>
          <w:p w14:paraId="32902404" w14:textId="14C478DF" w:rsidR="003403D9" w:rsidRPr="00326481" w:rsidRDefault="00242408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b</w:t>
            </w:r>
            <w:r w:rsidR="003403D9"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iomarker </w:t>
            </w:r>
          </w:p>
        </w:tc>
        <w:tc>
          <w:tcPr>
            <w:tcW w:w="1417" w:type="dxa"/>
            <w:gridSpan w:val="2"/>
          </w:tcPr>
          <w:p w14:paraId="5EC26F9D" w14:textId="322A662C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6440C2C8" w14:textId="5DD5A211" w:rsidR="003403D9" w:rsidRPr="00326481" w:rsidRDefault="003403D9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Metastatic pancreatic cancer</w:t>
            </w:r>
          </w:p>
        </w:tc>
        <w:tc>
          <w:tcPr>
            <w:tcW w:w="1420" w:type="dxa"/>
          </w:tcPr>
          <w:p w14:paraId="237D7050" w14:textId="43ADCD38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00</w:t>
            </w:r>
          </w:p>
        </w:tc>
        <w:tc>
          <w:tcPr>
            <w:tcW w:w="1418" w:type="dxa"/>
          </w:tcPr>
          <w:p w14:paraId="1E4A77FE" w14:textId="086CD0E2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AF7716" w:rsidRPr="00326481" w14:paraId="26082998" w14:textId="77777777" w:rsidTr="00E8313E">
        <w:tc>
          <w:tcPr>
            <w:tcW w:w="1555" w:type="dxa"/>
          </w:tcPr>
          <w:p w14:paraId="01E03878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664935</w:t>
            </w:r>
          </w:p>
        </w:tc>
        <w:tc>
          <w:tcPr>
            <w:tcW w:w="1265" w:type="dxa"/>
          </w:tcPr>
          <w:p w14:paraId="11E30DBE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biomarker</w:t>
            </w:r>
          </w:p>
        </w:tc>
        <w:tc>
          <w:tcPr>
            <w:tcW w:w="1417" w:type="dxa"/>
            <w:gridSpan w:val="2"/>
          </w:tcPr>
          <w:p w14:paraId="4E92E3B4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74364B47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Non-small cell lung cancer</w:t>
            </w:r>
          </w:p>
        </w:tc>
        <w:tc>
          <w:tcPr>
            <w:tcW w:w="1420" w:type="dxa"/>
          </w:tcPr>
          <w:p w14:paraId="61F2C94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69</w:t>
            </w:r>
          </w:p>
        </w:tc>
        <w:tc>
          <w:tcPr>
            <w:tcW w:w="1418" w:type="dxa"/>
          </w:tcPr>
          <w:p w14:paraId="3A212EA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 and PFS</w:t>
            </w:r>
          </w:p>
        </w:tc>
      </w:tr>
      <w:tr w:rsidR="00AF7716" w:rsidRPr="00326481" w14:paraId="50C16FE7" w14:textId="77777777" w:rsidTr="00E8313E">
        <w:tc>
          <w:tcPr>
            <w:tcW w:w="1555" w:type="dxa"/>
          </w:tcPr>
          <w:p w14:paraId="22306D09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975142</w:t>
            </w:r>
          </w:p>
        </w:tc>
        <w:tc>
          <w:tcPr>
            <w:tcW w:w="1265" w:type="dxa"/>
          </w:tcPr>
          <w:p w14:paraId="36D3AA51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biomarker</w:t>
            </w:r>
          </w:p>
        </w:tc>
        <w:tc>
          <w:tcPr>
            <w:tcW w:w="1417" w:type="dxa"/>
            <w:gridSpan w:val="2"/>
          </w:tcPr>
          <w:p w14:paraId="7139BA2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4EA7EE2B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HER2-negative metastatic breast cancer </w:t>
            </w:r>
          </w:p>
        </w:tc>
        <w:tc>
          <w:tcPr>
            <w:tcW w:w="1420" w:type="dxa"/>
          </w:tcPr>
          <w:p w14:paraId="1B68CCDA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55</w:t>
            </w:r>
          </w:p>
        </w:tc>
        <w:tc>
          <w:tcPr>
            <w:tcW w:w="1418" w:type="dxa"/>
          </w:tcPr>
          <w:p w14:paraId="1E8789E2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umor</w:t>
            </w:r>
            <w:proofErr w:type="spellEnd"/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response rate</w:t>
            </w:r>
          </w:p>
        </w:tc>
      </w:tr>
      <w:tr w:rsidR="00AF7716" w:rsidRPr="00326481" w14:paraId="08CA7F2C" w14:textId="77777777" w:rsidTr="00E8313E">
        <w:tc>
          <w:tcPr>
            <w:tcW w:w="1555" w:type="dxa"/>
          </w:tcPr>
          <w:p w14:paraId="27EED1BA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685397</w:t>
            </w:r>
          </w:p>
        </w:tc>
        <w:tc>
          <w:tcPr>
            <w:tcW w:w="1265" w:type="dxa"/>
          </w:tcPr>
          <w:p w14:paraId="0FF09A20" w14:textId="41E636AA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biomarker</w:t>
            </w:r>
          </w:p>
        </w:tc>
        <w:tc>
          <w:tcPr>
            <w:tcW w:w="1417" w:type="dxa"/>
            <w:gridSpan w:val="2"/>
          </w:tcPr>
          <w:p w14:paraId="1C557107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/III</w:t>
            </w:r>
          </w:p>
        </w:tc>
        <w:tc>
          <w:tcPr>
            <w:tcW w:w="1425" w:type="dxa"/>
            <w:gridSpan w:val="2"/>
          </w:tcPr>
          <w:p w14:paraId="1F8A2266" w14:textId="53F41F65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Castration-resistant prostate cancer</w:t>
            </w:r>
          </w:p>
        </w:tc>
        <w:tc>
          <w:tcPr>
            <w:tcW w:w="1420" w:type="dxa"/>
          </w:tcPr>
          <w:p w14:paraId="115670E9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30</w:t>
            </w:r>
          </w:p>
        </w:tc>
        <w:tc>
          <w:tcPr>
            <w:tcW w:w="1418" w:type="dxa"/>
          </w:tcPr>
          <w:p w14:paraId="3C36438E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AF7716" w:rsidRPr="00BE11CB" w14:paraId="4BD4E1EF" w14:textId="77777777" w:rsidTr="00E8313E">
        <w:tc>
          <w:tcPr>
            <w:tcW w:w="1555" w:type="dxa"/>
          </w:tcPr>
          <w:p w14:paraId="148DB302" w14:textId="761173E5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140162</w:t>
            </w:r>
          </w:p>
        </w:tc>
        <w:tc>
          <w:tcPr>
            <w:tcW w:w="1265" w:type="dxa"/>
          </w:tcPr>
          <w:p w14:paraId="1B18FDC4" w14:textId="4395F0BA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response</w:t>
            </w:r>
          </w:p>
        </w:tc>
        <w:tc>
          <w:tcPr>
            <w:tcW w:w="1417" w:type="dxa"/>
            <w:gridSpan w:val="2"/>
          </w:tcPr>
          <w:p w14:paraId="28CBF7DC" w14:textId="57D40C7A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33F07A7B" w14:textId="261D6502" w:rsidR="003403D9" w:rsidRPr="00326481" w:rsidRDefault="003403D9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Multiple myeloma</w:t>
            </w:r>
          </w:p>
        </w:tc>
        <w:tc>
          <w:tcPr>
            <w:tcW w:w="1420" w:type="dxa"/>
          </w:tcPr>
          <w:p w14:paraId="2B978612" w14:textId="59D479A7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0</w:t>
            </w:r>
          </w:p>
        </w:tc>
        <w:tc>
          <w:tcPr>
            <w:tcW w:w="1418" w:type="dxa"/>
          </w:tcPr>
          <w:p w14:paraId="6EFF1BA8" w14:textId="472E5E70" w:rsidR="003403D9" w:rsidRPr="00326481" w:rsidRDefault="003403D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Achievement of </w:t>
            </w:r>
            <w:r w:rsidR="00520557"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inimal residual disease (</w:t>
            </w: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RD</w:t>
            </w:r>
            <w:r w:rsidR="00520557"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)</w:t>
            </w: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negativity</w:t>
            </w:r>
          </w:p>
        </w:tc>
      </w:tr>
      <w:tr w:rsidR="00AF7716" w:rsidRPr="00BE11CB" w14:paraId="1463782C" w14:textId="77777777" w:rsidTr="00E8313E">
        <w:tc>
          <w:tcPr>
            <w:tcW w:w="1555" w:type="dxa"/>
          </w:tcPr>
          <w:p w14:paraId="06F80BBD" w14:textId="77777777" w:rsidR="00C10FC3" w:rsidRPr="00326481" w:rsidRDefault="00C10FC3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630120</w:t>
            </w:r>
          </w:p>
        </w:tc>
        <w:tc>
          <w:tcPr>
            <w:tcW w:w="1265" w:type="dxa"/>
          </w:tcPr>
          <w:p w14:paraId="74E6F7DF" w14:textId="2F8D7B37" w:rsidR="00C10FC3" w:rsidRPr="00326481" w:rsidRDefault="00C10FC3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response</w:t>
            </w:r>
          </w:p>
        </w:tc>
        <w:tc>
          <w:tcPr>
            <w:tcW w:w="1417" w:type="dxa"/>
            <w:gridSpan w:val="2"/>
          </w:tcPr>
          <w:p w14:paraId="5BC01847" w14:textId="21F07A4A" w:rsidR="00C10FC3" w:rsidRPr="00326481" w:rsidRDefault="00C10FC3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737035C7" w14:textId="10EADE7D" w:rsidR="00C10FC3" w:rsidRPr="00326481" w:rsidRDefault="00C10FC3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hyroid cancer</w:t>
            </w:r>
          </w:p>
        </w:tc>
        <w:tc>
          <w:tcPr>
            <w:tcW w:w="1420" w:type="dxa"/>
          </w:tcPr>
          <w:p w14:paraId="32CC1944" w14:textId="1D6614BD" w:rsidR="00C10FC3" w:rsidRPr="00326481" w:rsidRDefault="00C10FC3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1418" w:type="dxa"/>
          </w:tcPr>
          <w:p w14:paraId="5AF216D9" w14:textId="3BBCB4B7" w:rsidR="00C10FC3" w:rsidRPr="00326481" w:rsidRDefault="00C10FC3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ime to tyrosine kinase inhibitor (TKI) treatment discontinuation due to progressive disease</w:t>
            </w:r>
          </w:p>
        </w:tc>
      </w:tr>
      <w:tr w:rsidR="00AF7716" w:rsidRPr="00372AE9" w14:paraId="51555E83" w14:textId="77777777" w:rsidTr="00E8313E">
        <w:tc>
          <w:tcPr>
            <w:tcW w:w="1555" w:type="dxa"/>
          </w:tcPr>
          <w:p w14:paraId="5D1DB3D5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347788</w:t>
            </w:r>
          </w:p>
        </w:tc>
        <w:tc>
          <w:tcPr>
            <w:tcW w:w="1265" w:type="dxa"/>
          </w:tcPr>
          <w:p w14:paraId="5788DAE7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response</w:t>
            </w:r>
          </w:p>
        </w:tc>
        <w:tc>
          <w:tcPr>
            <w:tcW w:w="1417" w:type="dxa"/>
            <w:gridSpan w:val="2"/>
          </w:tcPr>
          <w:p w14:paraId="3842B8AB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25" w:type="dxa"/>
            <w:gridSpan w:val="2"/>
          </w:tcPr>
          <w:p w14:paraId="72B34F69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Castration-resistant prostate cancer</w:t>
            </w:r>
          </w:p>
        </w:tc>
        <w:tc>
          <w:tcPr>
            <w:tcW w:w="1420" w:type="dxa"/>
          </w:tcPr>
          <w:p w14:paraId="63FA606F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4</w:t>
            </w:r>
          </w:p>
        </w:tc>
        <w:tc>
          <w:tcPr>
            <w:tcW w:w="1418" w:type="dxa"/>
          </w:tcPr>
          <w:p w14:paraId="175274BE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artial response in bone scan</w:t>
            </w:r>
          </w:p>
        </w:tc>
      </w:tr>
      <w:tr w:rsidR="00AF7716" w:rsidRPr="00BE11CB" w14:paraId="75B28FAD" w14:textId="77777777" w:rsidTr="00E8313E">
        <w:tc>
          <w:tcPr>
            <w:tcW w:w="1555" w:type="dxa"/>
          </w:tcPr>
          <w:p w14:paraId="232AB3E8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388839</w:t>
            </w:r>
          </w:p>
        </w:tc>
        <w:tc>
          <w:tcPr>
            <w:tcW w:w="1265" w:type="dxa"/>
          </w:tcPr>
          <w:p w14:paraId="384481E8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response</w:t>
            </w:r>
          </w:p>
        </w:tc>
        <w:tc>
          <w:tcPr>
            <w:tcW w:w="1417" w:type="dxa"/>
            <w:gridSpan w:val="2"/>
          </w:tcPr>
          <w:p w14:paraId="373864B8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0EF66DE9" w14:textId="57654F7E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Rhabdomyosarcoma</w:t>
            </w:r>
          </w:p>
        </w:tc>
        <w:tc>
          <w:tcPr>
            <w:tcW w:w="1420" w:type="dxa"/>
          </w:tcPr>
          <w:p w14:paraId="1EE32E95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8</w:t>
            </w:r>
          </w:p>
        </w:tc>
        <w:tc>
          <w:tcPr>
            <w:tcW w:w="1418" w:type="dxa"/>
          </w:tcPr>
          <w:p w14:paraId="0C7EC0AE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First strike event free survival</w:t>
            </w:r>
          </w:p>
        </w:tc>
      </w:tr>
      <w:tr w:rsidR="00AF7716" w:rsidRPr="00326481" w14:paraId="3F28C491" w14:textId="77777777" w:rsidTr="00E8313E">
        <w:tc>
          <w:tcPr>
            <w:tcW w:w="1555" w:type="dxa"/>
          </w:tcPr>
          <w:p w14:paraId="3F0CAA25" w14:textId="3752CD85" w:rsidR="00E856A0" w:rsidRPr="00326481" w:rsidRDefault="00D02688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753127</w:t>
            </w:r>
          </w:p>
        </w:tc>
        <w:tc>
          <w:tcPr>
            <w:tcW w:w="1265" w:type="dxa"/>
          </w:tcPr>
          <w:p w14:paraId="63E81A8A" w14:textId="4DEEEC70" w:rsidR="00E856A0" w:rsidRPr="00326481" w:rsidRDefault="00D02688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Adaptive </w:t>
            </w:r>
            <w:r w:rsidR="00A96E9E"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treatment group</w:t>
            </w:r>
          </w:p>
        </w:tc>
        <w:tc>
          <w:tcPr>
            <w:tcW w:w="1417" w:type="dxa"/>
            <w:gridSpan w:val="2"/>
          </w:tcPr>
          <w:p w14:paraId="5A4F1CD0" w14:textId="1DD885C3" w:rsidR="00E856A0" w:rsidRPr="00326481" w:rsidRDefault="00D02688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I</w:t>
            </w:r>
          </w:p>
        </w:tc>
        <w:tc>
          <w:tcPr>
            <w:tcW w:w="1425" w:type="dxa"/>
            <w:gridSpan w:val="2"/>
          </w:tcPr>
          <w:p w14:paraId="28113AFE" w14:textId="3548F71A" w:rsidR="00E856A0" w:rsidRPr="00326481" w:rsidRDefault="00D02688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Metastatic colorectal cancer</w:t>
            </w:r>
          </w:p>
        </w:tc>
        <w:tc>
          <w:tcPr>
            <w:tcW w:w="1420" w:type="dxa"/>
          </w:tcPr>
          <w:p w14:paraId="3810FD89" w14:textId="2E59AC73" w:rsidR="00E856A0" w:rsidRPr="00326481" w:rsidRDefault="00D02688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253</w:t>
            </w:r>
          </w:p>
        </w:tc>
        <w:tc>
          <w:tcPr>
            <w:tcW w:w="1418" w:type="dxa"/>
          </w:tcPr>
          <w:p w14:paraId="7EDB53BF" w14:textId="58CDA97C" w:rsidR="00E856A0" w:rsidRPr="00326481" w:rsidRDefault="00D02688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789C1ED0" w14:textId="77777777" w:rsidTr="00E8313E">
        <w:tc>
          <w:tcPr>
            <w:tcW w:w="1555" w:type="dxa"/>
          </w:tcPr>
          <w:p w14:paraId="2BEF5C47" w14:textId="77777777" w:rsidR="00D02688" w:rsidRPr="00326481" w:rsidRDefault="00D02688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564744</w:t>
            </w:r>
          </w:p>
        </w:tc>
        <w:tc>
          <w:tcPr>
            <w:tcW w:w="1265" w:type="dxa"/>
          </w:tcPr>
          <w:p w14:paraId="18B3CCF0" w14:textId="3CDE0FA4" w:rsidR="00D02688" w:rsidRPr="00326481" w:rsidRDefault="00D02688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Adaptive </w:t>
            </w:r>
            <w:r w:rsidR="00A96E9E"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treatment group</w:t>
            </w:r>
          </w:p>
        </w:tc>
        <w:tc>
          <w:tcPr>
            <w:tcW w:w="1417" w:type="dxa"/>
            <w:gridSpan w:val="2"/>
          </w:tcPr>
          <w:p w14:paraId="44C9CF0E" w14:textId="5A47AC04" w:rsidR="00D02688" w:rsidRPr="00326481" w:rsidRDefault="00D02688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0D192AF3" w14:textId="72761F92" w:rsidR="00D02688" w:rsidRPr="00326481" w:rsidRDefault="00D02688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 cell lymphomas</w:t>
            </w:r>
          </w:p>
        </w:tc>
        <w:tc>
          <w:tcPr>
            <w:tcW w:w="1420" w:type="dxa"/>
          </w:tcPr>
          <w:p w14:paraId="19915E1B" w14:textId="02D59292" w:rsidR="00D02688" w:rsidRPr="00326481" w:rsidRDefault="00D02688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01</w:t>
            </w:r>
          </w:p>
        </w:tc>
        <w:tc>
          <w:tcPr>
            <w:tcW w:w="1418" w:type="dxa"/>
          </w:tcPr>
          <w:p w14:paraId="0A1ECB5B" w14:textId="77777777" w:rsidR="00D02688" w:rsidRPr="00326481" w:rsidRDefault="00D02688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. Number with AEs.</w:t>
            </w:r>
          </w:p>
          <w:p w14:paraId="78D403A1" w14:textId="5895DB2C" w:rsidR="00D02688" w:rsidRPr="00326481" w:rsidRDefault="00D02688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. ORR</w:t>
            </w:r>
          </w:p>
        </w:tc>
      </w:tr>
      <w:tr w:rsidR="00AF7716" w:rsidRPr="00326481" w14:paraId="10971E85" w14:textId="77777777" w:rsidTr="00E8313E">
        <w:tc>
          <w:tcPr>
            <w:tcW w:w="1555" w:type="dxa"/>
          </w:tcPr>
          <w:p w14:paraId="1856FDFD" w14:textId="5DC1BDAA" w:rsidR="00D02688" w:rsidRPr="00326481" w:rsidRDefault="00A96E9E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NCT01887522</w:t>
            </w:r>
          </w:p>
        </w:tc>
        <w:tc>
          <w:tcPr>
            <w:tcW w:w="1265" w:type="dxa"/>
          </w:tcPr>
          <w:p w14:paraId="5C5A8017" w14:textId="028B9F01" w:rsidR="00D02688" w:rsidRPr="00326481" w:rsidRDefault="00A96E9E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treatment group</w:t>
            </w:r>
          </w:p>
        </w:tc>
        <w:tc>
          <w:tcPr>
            <w:tcW w:w="1417" w:type="dxa"/>
            <w:gridSpan w:val="2"/>
          </w:tcPr>
          <w:p w14:paraId="16F0E081" w14:textId="0BF6D6F2" w:rsidR="00D02688" w:rsidRPr="00326481" w:rsidRDefault="00A96E9E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31E168CA" w14:textId="6A792BA0" w:rsidR="00D02688" w:rsidRPr="00326481" w:rsidRDefault="00A96E9E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Low grade gliomas</w:t>
            </w:r>
          </w:p>
        </w:tc>
        <w:tc>
          <w:tcPr>
            <w:tcW w:w="1420" w:type="dxa"/>
          </w:tcPr>
          <w:p w14:paraId="2F7DE281" w14:textId="66FA77B2" w:rsidR="00D02688" w:rsidRPr="00326481" w:rsidRDefault="00A96E9E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14</w:t>
            </w:r>
          </w:p>
        </w:tc>
        <w:tc>
          <w:tcPr>
            <w:tcW w:w="1418" w:type="dxa"/>
          </w:tcPr>
          <w:p w14:paraId="0B672F88" w14:textId="027548FC" w:rsidR="00D02688" w:rsidRPr="00326481" w:rsidRDefault="00A96E9E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AF7716" w:rsidRPr="00326481" w14:paraId="71F7D74C" w14:textId="77777777" w:rsidTr="00E8313E">
        <w:tc>
          <w:tcPr>
            <w:tcW w:w="1555" w:type="dxa"/>
          </w:tcPr>
          <w:p w14:paraId="30421BC6" w14:textId="719CFC55" w:rsidR="002735AA" w:rsidRPr="00326481" w:rsidRDefault="004E3F35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1555710</w:t>
            </w:r>
          </w:p>
        </w:tc>
        <w:tc>
          <w:tcPr>
            <w:tcW w:w="1265" w:type="dxa"/>
          </w:tcPr>
          <w:p w14:paraId="73305298" w14:textId="5F5EF2C7" w:rsidR="002735AA" w:rsidRPr="00326481" w:rsidRDefault="004E3F35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group sequential</w:t>
            </w:r>
          </w:p>
        </w:tc>
        <w:tc>
          <w:tcPr>
            <w:tcW w:w="1417" w:type="dxa"/>
            <w:gridSpan w:val="2"/>
          </w:tcPr>
          <w:p w14:paraId="1FDD7EFE" w14:textId="0D86C53F" w:rsidR="002735AA" w:rsidRPr="00326481" w:rsidRDefault="004E3F35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I</w:t>
            </w:r>
          </w:p>
        </w:tc>
        <w:tc>
          <w:tcPr>
            <w:tcW w:w="1425" w:type="dxa"/>
            <w:gridSpan w:val="2"/>
          </w:tcPr>
          <w:p w14:paraId="0F5D8DCC" w14:textId="39DE9865" w:rsidR="002735AA" w:rsidRPr="00326481" w:rsidRDefault="004E3F35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Small cell lung cancer</w:t>
            </w:r>
          </w:p>
        </w:tc>
        <w:tc>
          <w:tcPr>
            <w:tcW w:w="1420" w:type="dxa"/>
          </w:tcPr>
          <w:p w14:paraId="13159571" w14:textId="6D451B48" w:rsidR="002735AA" w:rsidRPr="00326481" w:rsidRDefault="004E3F35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48</w:t>
            </w:r>
          </w:p>
        </w:tc>
        <w:tc>
          <w:tcPr>
            <w:tcW w:w="1418" w:type="dxa"/>
          </w:tcPr>
          <w:p w14:paraId="3E12CAB8" w14:textId="7036ECCE" w:rsidR="002735AA" w:rsidRPr="00326481" w:rsidRDefault="004E3F35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0EB782D3" w14:textId="77777777" w:rsidTr="00E8313E">
        <w:tc>
          <w:tcPr>
            <w:tcW w:w="1555" w:type="dxa"/>
          </w:tcPr>
          <w:p w14:paraId="367D147B" w14:textId="2D285E93" w:rsidR="0039717E" w:rsidRPr="00326481" w:rsidRDefault="0039717E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227328</w:t>
            </w:r>
          </w:p>
        </w:tc>
        <w:tc>
          <w:tcPr>
            <w:tcW w:w="1265" w:type="dxa"/>
          </w:tcPr>
          <w:p w14:paraId="77877F42" w14:textId="50F0E8D5" w:rsidR="0039717E" w:rsidRPr="00326481" w:rsidRDefault="006A1576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Group sequential response a</w:t>
            </w:r>
            <w:r w:rsidR="0039717E"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daptive </w:t>
            </w:r>
          </w:p>
        </w:tc>
        <w:tc>
          <w:tcPr>
            <w:tcW w:w="1417" w:type="dxa"/>
            <w:gridSpan w:val="2"/>
          </w:tcPr>
          <w:p w14:paraId="2429F93F" w14:textId="39993995" w:rsidR="0039717E" w:rsidRPr="00326481" w:rsidRDefault="0039717E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794B9982" w14:textId="40D591A1" w:rsidR="0039717E" w:rsidRPr="00326481" w:rsidRDefault="0039717E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vanced breast cancer</w:t>
            </w:r>
          </w:p>
        </w:tc>
        <w:tc>
          <w:tcPr>
            <w:tcW w:w="1420" w:type="dxa"/>
          </w:tcPr>
          <w:p w14:paraId="644D1632" w14:textId="77AD8EF4" w:rsidR="0039717E" w:rsidRPr="00326481" w:rsidRDefault="0039717E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50</w:t>
            </w:r>
          </w:p>
        </w:tc>
        <w:tc>
          <w:tcPr>
            <w:tcW w:w="1418" w:type="dxa"/>
          </w:tcPr>
          <w:p w14:paraId="7C5973AC" w14:textId="6EF75B14" w:rsidR="0039717E" w:rsidRPr="00326481" w:rsidRDefault="0039717E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AF7716" w:rsidRPr="00326481" w14:paraId="12681DC0" w14:textId="77777777" w:rsidTr="00E8313E">
        <w:tc>
          <w:tcPr>
            <w:tcW w:w="1555" w:type="dxa"/>
          </w:tcPr>
          <w:p w14:paraId="195D6945" w14:textId="77777777" w:rsidR="00B5117D" w:rsidRPr="00326481" w:rsidRDefault="00B5117D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128696</w:t>
            </w:r>
          </w:p>
        </w:tc>
        <w:tc>
          <w:tcPr>
            <w:tcW w:w="1265" w:type="dxa"/>
          </w:tcPr>
          <w:p w14:paraId="2F9C2FFE" w14:textId="77777777" w:rsidR="00B5117D" w:rsidRPr="00326481" w:rsidRDefault="00B5117D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seamless</w:t>
            </w:r>
          </w:p>
        </w:tc>
        <w:tc>
          <w:tcPr>
            <w:tcW w:w="1417" w:type="dxa"/>
            <w:gridSpan w:val="2"/>
          </w:tcPr>
          <w:p w14:paraId="15E9F865" w14:textId="0631BCC4" w:rsidR="00B5117D" w:rsidRPr="00326481" w:rsidRDefault="00B5117D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/III</w:t>
            </w:r>
          </w:p>
        </w:tc>
        <w:tc>
          <w:tcPr>
            <w:tcW w:w="1425" w:type="dxa"/>
            <w:gridSpan w:val="2"/>
          </w:tcPr>
          <w:p w14:paraId="10B9A289" w14:textId="6FDDCA39" w:rsidR="00B5117D" w:rsidRPr="00326481" w:rsidRDefault="00B5117D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Head and Neck Squamous Cell Carcinoma</w:t>
            </w:r>
          </w:p>
        </w:tc>
        <w:tc>
          <w:tcPr>
            <w:tcW w:w="1420" w:type="dxa"/>
          </w:tcPr>
          <w:p w14:paraId="3C9D1865" w14:textId="77777777" w:rsidR="00B5117D" w:rsidRPr="00326481" w:rsidRDefault="00B5117D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600</w:t>
            </w:r>
          </w:p>
        </w:tc>
        <w:tc>
          <w:tcPr>
            <w:tcW w:w="1418" w:type="dxa"/>
          </w:tcPr>
          <w:p w14:paraId="71BD9E20" w14:textId="77777777" w:rsidR="00B5117D" w:rsidRPr="00326481" w:rsidRDefault="00B5117D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7DEA6C85" w14:textId="77777777" w:rsidTr="00E8313E">
        <w:tc>
          <w:tcPr>
            <w:tcW w:w="1555" w:type="dxa"/>
          </w:tcPr>
          <w:p w14:paraId="6AB89158" w14:textId="4888688F" w:rsidR="0039717E" w:rsidRPr="00326481" w:rsidRDefault="00B5117D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428333</w:t>
            </w:r>
          </w:p>
        </w:tc>
        <w:tc>
          <w:tcPr>
            <w:tcW w:w="1265" w:type="dxa"/>
          </w:tcPr>
          <w:p w14:paraId="45ACDE25" w14:textId="0C34D3A5" w:rsidR="0039717E" w:rsidRPr="00326481" w:rsidRDefault="00572802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seamless</w:t>
            </w:r>
          </w:p>
        </w:tc>
        <w:tc>
          <w:tcPr>
            <w:tcW w:w="1417" w:type="dxa"/>
            <w:gridSpan w:val="2"/>
          </w:tcPr>
          <w:p w14:paraId="13D310FA" w14:textId="7BFF9D7F" w:rsidR="0039717E" w:rsidRPr="00326481" w:rsidRDefault="00B5117D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/</w:t>
            </w:r>
            <w:r w:rsidR="00572802"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I</w:t>
            </w:r>
          </w:p>
        </w:tc>
        <w:tc>
          <w:tcPr>
            <w:tcW w:w="1425" w:type="dxa"/>
            <w:gridSpan w:val="2"/>
          </w:tcPr>
          <w:p w14:paraId="233F1100" w14:textId="2AA3CEA4" w:rsidR="0039717E" w:rsidRPr="00326481" w:rsidRDefault="00572802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Head and Neck Squamous Cell Carcinoma</w:t>
            </w:r>
          </w:p>
        </w:tc>
        <w:tc>
          <w:tcPr>
            <w:tcW w:w="1420" w:type="dxa"/>
          </w:tcPr>
          <w:p w14:paraId="457C0018" w14:textId="6D4B7F8E" w:rsidR="0039717E" w:rsidRPr="00326481" w:rsidRDefault="00572802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6</w:t>
            </w:r>
            <w:r w:rsidR="00B5117D"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4</w:t>
            </w: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0</w:t>
            </w:r>
          </w:p>
        </w:tc>
        <w:tc>
          <w:tcPr>
            <w:tcW w:w="1418" w:type="dxa"/>
          </w:tcPr>
          <w:p w14:paraId="411C836B" w14:textId="013D8FCF" w:rsidR="0039717E" w:rsidRPr="00326481" w:rsidRDefault="00572802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0E5F49DD" w14:textId="77777777" w:rsidTr="00E8313E">
        <w:tc>
          <w:tcPr>
            <w:tcW w:w="1555" w:type="dxa"/>
          </w:tcPr>
          <w:p w14:paraId="61A0EB8F" w14:textId="30971722" w:rsidR="00D02688" w:rsidRPr="00326481" w:rsidRDefault="00D03F0A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529774</w:t>
            </w:r>
          </w:p>
        </w:tc>
        <w:tc>
          <w:tcPr>
            <w:tcW w:w="1265" w:type="dxa"/>
          </w:tcPr>
          <w:p w14:paraId="7579C0DC" w14:textId="1BE019FF" w:rsidR="00D02688" w:rsidRPr="00326481" w:rsidRDefault="00D03F0A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seamless</w:t>
            </w:r>
          </w:p>
        </w:tc>
        <w:tc>
          <w:tcPr>
            <w:tcW w:w="1417" w:type="dxa"/>
            <w:gridSpan w:val="2"/>
          </w:tcPr>
          <w:p w14:paraId="5AE8B80C" w14:textId="62EAE7B6" w:rsidR="00D02688" w:rsidRPr="00326481" w:rsidRDefault="00D03F0A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/III</w:t>
            </w:r>
          </w:p>
        </w:tc>
        <w:tc>
          <w:tcPr>
            <w:tcW w:w="1425" w:type="dxa"/>
            <w:gridSpan w:val="2"/>
          </w:tcPr>
          <w:p w14:paraId="2CE99594" w14:textId="27BF7D2D" w:rsidR="00D02688" w:rsidRPr="00326481" w:rsidRDefault="00D03F0A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Colorectal cancer</w:t>
            </w:r>
          </w:p>
        </w:tc>
        <w:tc>
          <w:tcPr>
            <w:tcW w:w="1420" w:type="dxa"/>
          </w:tcPr>
          <w:p w14:paraId="181C13DA" w14:textId="2472F7D9" w:rsidR="00D02688" w:rsidRPr="00326481" w:rsidRDefault="00D03F0A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432</w:t>
            </w:r>
          </w:p>
        </w:tc>
        <w:tc>
          <w:tcPr>
            <w:tcW w:w="1418" w:type="dxa"/>
          </w:tcPr>
          <w:p w14:paraId="083257CF" w14:textId="7C436387" w:rsidR="00D02688" w:rsidRPr="00326481" w:rsidRDefault="00D03F0A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7B2D9C56" w14:textId="77777777" w:rsidTr="00E8313E">
        <w:tc>
          <w:tcPr>
            <w:tcW w:w="1555" w:type="dxa"/>
          </w:tcPr>
          <w:p w14:paraId="34DD1CFA" w14:textId="0D41DB5F" w:rsidR="00D03F0A" w:rsidRPr="00326481" w:rsidRDefault="00D03F0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539808</w:t>
            </w:r>
          </w:p>
        </w:tc>
        <w:tc>
          <w:tcPr>
            <w:tcW w:w="1265" w:type="dxa"/>
          </w:tcPr>
          <w:p w14:paraId="21AD7D90" w14:textId="7A0E6336" w:rsidR="00D03F0A" w:rsidRPr="00326481" w:rsidRDefault="00D03F0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switching</w:t>
            </w:r>
          </w:p>
        </w:tc>
        <w:tc>
          <w:tcPr>
            <w:tcW w:w="1417" w:type="dxa"/>
            <w:gridSpan w:val="2"/>
          </w:tcPr>
          <w:p w14:paraId="17B6AF84" w14:textId="660F6FAF" w:rsidR="00D03F0A" w:rsidRPr="00326481" w:rsidRDefault="00D03F0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56782941" w14:textId="5ACB9FD0" w:rsidR="00D03F0A" w:rsidRPr="00326481" w:rsidRDefault="00D03F0A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Resectable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or borderline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resectable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</w:t>
            </w: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ncreatic cancer</w:t>
            </w:r>
          </w:p>
        </w:tc>
        <w:tc>
          <w:tcPr>
            <w:tcW w:w="1420" w:type="dxa"/>
          </w:tcPr>
          <w:p w14:paraId="5AD37555" w14:textId="2320CACE" w:rsidR="00D03F0A" w:rsidRPr="00326481" w:rsidRDefault="00D03F0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40</w:t>
            </w:r>
          </w:p>
        </w:tc>
        <w:tc>
          <w:tcPr>
            <w:tcW w:w="1418" w:type="dxa"/>
          </w:tcPr>
          <w:p w14:paraId="7D492C18" w14:textId="431ABD94" w:rsidR="00D03F0A" w:rsidRPr="00326481" w:rsidRDefault="00D03F0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roportion with R0 section</w:t>
            </w:r>
          </w:p>
        </w:tc>
      </w:tr>
      <w:tr w:rsidR="00AF7716" w:rsidRPr="00326481" w14:paraId="664F7D85" w14:textId="77777777" w:rsidTr="00E8313E">
        <w:tc>
          <w:tcPr>
            <w:tcW w:w="1555" w:type="dxa"/>
          </w:tcPr>
          <w:p w14:paraId="65F47917" w14:textId="77777777" w:rsidR="006A1576" w:rsidRPr="00326481" w:rsidRDefault="006A157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903835</w:t>
            </w:r>
          </w:p>
        </w:tc>
        <w:tc>
          <w:tcPr>
            <w:tcW w:w="1265" w:type="dxa"/>
          </w:tcPr>
          <w:p w14:paraId="6ED65798" w14:textId="15FD2590" w:rsidR="006A1576" w:rsidRPr="00326481" w:rsidRDefault="006A157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utcome-adaptive randomization, based on observed PFS within biomarker signatures</w:t>
            </w:r>
          </w:p>
        </w:tc>
        <w:tc>
          <w:tcPr>
            <w:tcW w:w="1417" w:type="dxa"/>
            <w:gridSpan w:val="2"/>
          </w:tcPr>
          <w:p w14:paraId="2FEB662B" w14:textId="2C0FD1A9" w:rsidR="006A1576" w:rsidRPr="00326481" w:rsidRDefault="006A157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I</w:t>
            </w:r>
          </w:p>
        </w:tc>
        <w:tc>
          <w:tcPr>
            <w:tcW w:w="1425" w:type="dxa"/>
            <w:gridSpan w:val="2"/>
          </w:tcPr>
          <w:p w14:paraId="74BB5483" w14:textId="1E6A2F93" w:rsidR="006A1576" w:rsidRPr="00326481" w:rsidRDefault="006A1576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Castration-resistant prostatic cancer</w:t>
            </w:r>
          </w:p>
        </w:tc>
        <w:tc>
          <w:tcPr>
            <w:tcW w:w="1420" w:type="dxa"/>
          </w:tcPr>
          <w:p w14:paraId="51A61E13" w14:textId="3F23050A" w:rsidR="006A1576" w:rsidRPr="00326481" w:rsidRDefault="006A157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750</w:t>
            </w:r>
          </w:p>
        </w:tc>
        <w:tc>
          <w:tcPr>
            <w:tcW w:w="1418" w:type="dxa"/>
          </w:tcPr>
          <w:p w14:paraId="6CDC9BBC" w14:textId="61DC4B36" w:rsidR="006A1576" w:rsidRPr="00326481" w:rsidRDefault="006A157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AF7716" w:rsidRPr="00326481" w14:paraId="0771C2A9" w14:textId="77777777" w:rsidTr="00E8313E">
        <w:tc>
          <w:tcPr>
            <w:tcW w:w="1555" w:type="dxa"/>
          </w:tcPr>
          <w:p w14:paraId="6DA70662" w14:textId="46A028CD" w:rsidR="006A1576" w:rsidRPr="00326481" w:rsidRDefault="00865F90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631706</w:t>
            </w:r>
          </w:p>
        </w:tc>
        <w:tc>
          <w:tcPr>
            <w:tcW w:w="1265" w:type="dxa"/>
          </w:tcPr>
          <w:p w14:paraId="3BACDE7B" w14:textId="38A3153A" w:rsidR="006A1576" w:rsidRPr="00326481" w:rsidRDefault="00865F90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recruitment</w:t>
            </w:r>
          </w:p>
        </w:tc>
        <w:tc>
          <w:tcPr>
            <w:tcW w:w="1417" w:type="dxa"/>
            <w:gridSpan w:val="2"/>
          </w:tcPr>
          <w:p w14:paraId="71DFD857" w14:textId="27B17466" w:rsidR="006A1576" w:rsidRPr="00326481" w:rsidRDefault="00865F90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I</w:t>
            </w:r>
          </w:p>
        </w:tc>
        <w:tc>
          <w:tcPr>
            <w:tcW w:w="1425" w:type="dxa"/>
            <w:gridSpan w:val="2"/>
          </w:tcPr>
          <w:p w14:paraId="337B82A2" w14:textId="75BDE33E" w:rsidR="006A1576" w:rsidRPr="00326481" w:rsidRDefault="00865F90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Non-small Cell Lung Cancer</w:t>
            </w:r>
          </w:p>
        </w:tc>
        <w:tc>
          <w:tcPr>
            <w:tcW w:w="1420" w:type="dxa"/>
          </w:tcPr>
          <w:p w14:paraId="244F529A" w14:textId="1DF824EC" w:rsidR="006A1576" w:rsidRPr="00326481" w:rsidRDefault="00865F90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584</w:t>
            </w:r>
          </w:p>
        </w:tc>
        <w:tc>
          <w:tcPr>
            <w:tcW w:w="1418" w:type="dxa"/>
          </w:tcPr>
          <w:p w14:paraId="122097F1" w14:textId="169060B3" w:rsidR="006A1576" w:rsidRPr="00326481" w:rsidRDefault="00865F90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AF7716" w:rsidRPr="00326481" w14:paraId="2C7A1B7C" w14:textId="77777777" w:rsidTr="00E8313E">
        <w:tc>
          <w:tcPr>
            <w:tcW w:w="1555" w:type="dxa"/>
          </w:tcPr>
          <w:p w14:paraId="19953840" w14:textId="04894B2E" w:rsidR="006A1576" w:rsidRPr="00326481" w:rsidRDefault="00594EF3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126435</w:t>
            </w:r>
          </w:p>
        </w:tc>
        <w:tc>
          <w:tcPr>
            <w:tcW w:w="1265" w:type="dxa"/>
          </w:tcPr>
          <w:p w14:paraId="0C9BAF51" w14:textId="6FCEB1C8" w:rsidR="006A1576" w:rsidRPr="00326481" w:rsidRDefault="00594EF3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aptive endpoint</w:t>
            </w:r>
          </w:p>
        </w:tc>
        <w:tc>
          <w:tcPr>
            <w:tcW w:w="1417" w:type="dxa"/>
            <w:gridSpan w:val="2"/>
          </w:tcPr>
          <w:p w14:paraId="4BA17584" w14:textId="6EB403D8" w:rsidR="006A1576" w:rsidRPr="00326481" w:rsidRDefault="00594EF3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I</w:t>
            </w:r>
          </w:p>
        </w:tc>
        <w:tc>
          <w:tcPr>
            <w:tcW w:w="1425" w:type="dxa"/>
            <w:gridSpan w:val="2"/>
          </w:tcPr>
          <w:p w14:paraId="0C26208C" w14:textId="444672F0" w:rsidR="006A1576" w:rsidRPr="00326481" w:rsidRDefault="00594EF3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enocarcinoma of the Pancreas</w:t>
            </w:r>
          </w:p>
        </w:tc>
        <w:tc>
          <w:tcPr>
            <w:tcW w:w="1420" w:type="dxa"/>
          </w:tcPr>
          <w:p w14:paraId="2DBB5B4D" w14:textId="15CCC124" w:rsidR="006A1576" w:rsidRPr="00326481" w:rsidRDefault="00594EF3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18</w:t>
            </w:r>
          </w:p>
        </w:tc>
        <w:tc>
          <w:tcPr>
            <w:tcW w:w="1418" w:type="dxa"/>
          </w:tcPr>
          <w:p w14:paraId="07AA548B" w14:textId="10783BFE" w:rsidR="006A1576" w:rsidRPr="00326481" w:rsidRDefault="00594EF3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33A07C60" w14:textId="77777777" w:rsidTr="00E8313E">
        <w:tc>
          <w:tcPr>
            <w:tcW w:w="1555" w:type="dxa"/>
          </w:tcPr>
          <w:p w14:paraId="7AF855F0" w14:textId="33711020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174716</w:t>
            </w:r>
          </w:p>
        </w:tc>
        <w:tc>
          <w:tcPr>
            <w:tcW w:w="1265" w:type="dxa"/>
          </w:tcPr>
          <w:p w14:paraId="2405DBC3" w14:textId="192C88D9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0FCCA02F" w14:textId="55BF1F09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3829E478" w14:textId="7D6A8CB1" w:rsidR="00095E05" w:rsidRPr="00326481" w:rsidRDefault="00095E05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atients with HRR Mutated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3A2EAEAE" w14:textId="26AC0F1A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10</w:t>
            </w:r>
          </w:p>
        </w:tc>
        <w:tc>
          <w:tcPr>
            <w:tcW w:w="1418" w:type="dxa"/>
          </w:tcPr>
          <w:p w14:paraId="2BF00FF2" w14:textId="06A1FFDF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326481" w14:paraId="2B9FE128" w14:textId="77777777" w:rsidTr="00E8313E">
        <w:tc>
          <w:tcPr>
            <w:tcW w:w="1555" w:type="dxa"/>
          </w:tcPr>
          <w:p w14:paraId="2ED030F7" w14:textId="17C85AD8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NCT03982173</w:t>
            </w:r>
          </w:p>
        </w:tc>
        <w:tc>
          <w:tcPr>
            <w:tcW w:w="1265" w:type="dxa"/>
          </w:tcPr>
          <w:p w14:paraId="03F32F27" w14:textId="4E069EEE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2364A038" w14:textId="49CC8BE6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6C2038A5" w14:textId="77777777" w:rsidR="00095E05" w:rsidRPr="00326481" w:rsidRDefault="00095E05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Metastatic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  <w:p w14:paraId="66634EE5" w14:textId="77777777" w:rsidR="00095E05" w:rsidRPr="00326481" w:rsidRDefault="00095E05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20" w:type="dxa"/>
          </w:tcPr>
          <w:p w14:paraId="0AD69D22" w14:textId="2A3A07FC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88</w:t>
            </w:r>
          </w:p>
        </w:tc>
        <w:tc>
          <w:tcPr>
            <w:tcW w:w="1418" w:type="dxa"/>
          </w:tcPr>
          <w:p w14:paraId="6656D114" w14:textId="0B91CB71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Objective </w:t>
            </w:r>
            <w:proofErr w:type="spellStart"/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umor</w:t>
            </w:r>
            <w:proofErr w:type="spellEnd"/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response rate</w:t>
            </w:r>
          </w:p>
        </w:tc>
      </w:tr>
      <w:tr w:rsidR="00AF7716" w:rsidRPr="00326481" w14:paraId="75C89BDC" w14:textId="77777777" w:rsidTr="00E8313E">
        <w:tc>
          <w:tcPr>
            <w:tcW w:w="1555" w:type="dxa"/>
          </w:tcPr>
          <w:p w14:paraId="2F8D7CCC" w14:textId="160F94B8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509507</w:t>
            </w:r>
          </w:p>
        </w:tc>
        <w:tc>
          <w:tcPr>
            <w:tcW w:w="1265" w:type="dxa"/>
          </w:tcPr>
          <w:p w14:paraId="61F9599A" w14:textId="6F0BEFEB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35EF4B54" w14:textId="76252235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b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/II</w:t>
            </w:r>
          </w:p>
        </w:tc>
        <w:tc>
          <w:tcPr>
            <w:tcW w:w="1425" w:type="dxa"/>
            <w:gridSpan w:val="2"/>
          </w:tcPr>
          <w:p w14:paraId="38299BF3" w14:textId="5EE9F2B7" w:rsidR="00095E05" w:rsidRPr="00326481" w:rsidRDefault="00095E05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dvanced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2F50893A" w14:textId="3291A327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44</w:t>
            </w:r>
          </w:p>
        </w:tc>
        <w:tc>
          <w:tcPr>
            <w:tcW w:w="1418" w:type="dxa"/>
          </w:tcPr>
          <w:p w14:paraId="3FAD48A4" w14:textId="310B4A03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y</w:t>
            </w:r>
          </w:p>
        </w:tc>
      </w:tr>
      <w:tr w:rsidR="00AF7716" w:rsidRPr="00BE11CB" w14:paraId="79448B91" w14:textId="77777777" w:rsidTr="00E8313E">
        <w:tc>
          <w:tcPr>
            <w:tcW w:w="1555" w:type="dxa"/>
          </w:tcPr>
          <w:p w14:paraId="2C10306C" w14:textId="608740B7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428270</w:t>
            </w:r>
          </w:p>
        </w:tc>
        <w:tc>
          <w:tcPr>
            <w:tcW w:w="1265" w:type="dxa"/>
          </w:tcPr>
          <w:p w14:paraId="041E6F7D" w14:textId="37FFF3F2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1EA7B021" w14:textId="05BC8D45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221CB1CA" w14:textId="0C569C3D" w:rsidR="00095E05" w:rsidRPr="00326481" w:rsidRDefault="00095E05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Advanced Pancreatic Cancer</w:t>
            </w:r>
          </w:p>
        </w:tc>
        <w:tc>
          <w:tcPr>
            <w:tcW w:w="1420" w:type="dxa"/>
          </w:tcPr>
          <w:p w14:paraId="41DD5704" w14:textId="6E4C40CE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6</w:t>
            </w:r>
          </w:p>
        </w:tc>
        <w:tc>
          <w:tcPr>
            <w:tcW w:w="1418" w:type="dxa"/>
          </w:tcPr>
          <w:p w14:paraId="63601CFA" w14:textId="028110B0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atients with complete response, partial response, or stable disease</w:t>
            </w:r>
          </w:p>
        </w:tc>
      </w:tr>
      <w:tr w:rsidR="00AF7716" w:rsidRPr="00326481" w14:paraId="30138BE2" w14:textId="77777777" w:rsidTr="00E8313E">
        <w:tc>
          <w:tcPr>
            <w:tcW w:w="1555" w:type="dxa"/>
          </w:tcPr>
          <w:p w14:paraId="6DD39326" w14:textId="7CE4FD45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534283</w:t>
            </w:r>
          </w:p>
        </w:tc>
        <w:tc>
          <w:tcPr>
            <w:tcW w:w="1265" w:type="dxa"/>
          </w:tcPr>
          <w:p w14:paraId="68C1018D" w14:textId="6B2BA09C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4F657C07" w14:textId="565A0D0B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0353F169" w14:textId="1DCB3CDE" w:rsidR="00095E05" w:rsidRPr="00326481" w:rsidRDefault="00095E05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Tumors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 with pathogenic alterations in BRAF, RAF1, MEK1/2, ERK1/2, and NF1</w:t>
            </w:r>
          </w:p>
        </w:tc>
        <w:tc>
          <w:tcPr>
            <w:tcW w:w="1420" w:type="dxa"/>
          </w:tcPr>
          <w:p w14:paraId="46610CF4" w14:textId="13026B1F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5</w:t>
            </w:r>
          </w:p>
        </w:tc>
        <w:tc>
          <w:tcPr>
            <w:tcW w:w="1418" w:type="dxa"/>
          </w:tcPr>
          <w:p w14:paraId="143AD53F" w14:textId="0E6161EC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326481" w14:paraId="44126920" w14:textId="77777777" w:rsidTr="00E8313E">
        <w:tc>
          <w:tcPr>
            <w:tcW w:w="1555" w:type="dxa"/>
          </w:tcPr>
          <w:p w14:paraId="78EA2734" w14:textId="7C612627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834220</w:t>
            </w:r>
          </w:p>
        </w:tc>
        <w:tc>
          <w:tcPr>
            <w:tcW w:w="1265" w:type="dxa"/>
          </w:tcPr>
          <w:p w14:paraId="49EEE861" w14:textId="03BD77A9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6D55C00E" w14:textId="44485CB3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0DB5CBBB" w14:textId="2659BC20" w:rsidR="00095E05" w:rsidRPr="00326481" w:rsidRDefault="003B6CD2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harboring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 fusion of FGFR1, FGFR2 or FGFR3</w:t>
            </w:r>
          </w:p>
        </w:tc>
        <w:tc>
          <w:tcPr>
            <w:tcW w:w="1420" w:type="dxa"/>
          </w:tcPr>
          <w:p w14:paraId="1255751E" w14:textId="0B1214D9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63</w:t>
            </w:r>
          </w:p>
        </w:tc>
        <w:tc>
          <w:tcPr>
            <w:tcW w:w="1418" w:type="dxa"/>
          </w:tcPr>
          <w:p w14:paraId="737AAB81" w14:textId="1958A9A3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326481" w14:paraId="123B2321" w14:textId="77777777" w:rsidTr="00E8313E">
        <w:tc>
          <w:tcPr>
            <w:tcW w:w="1555" w:type="dxa"/>
          </w:tcPr>
          <w:p w14:paraId="1157D4CF" w14:textId="70B84ED9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478320</w:t>
            </w:r>
          </w:p>
        </w:tc>
        <w:tc>
          <w:tcPr>
            <w:tcW w:w="1265" w:type="dxa"/>
          </w:tcPr>
          <w:p w14:paraId="718BB70D" w14:textId="16A452F5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17FA7439" w14:textId="50C0F1C3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7E4963FA" w14:textId="17D0EE0D" w:rsidR="00095E05" w:rsidRPr="00326481" w:rsidRDefault="003B6CD2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CDKN2A-deficient advanced solid cancers</w:t>
            </w:r>
          </w:p>
        </w:tc>
        <w:tc>
          <w:tcPr>
            <w:tcW w:w="1420" w:type="dxa"/>
          </w:tcPr>
          <w:p w14:paraId="608D73A4" w14:textId="64261E1C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2</w:t>
            </w:r>
          </w:p>
        </w:tc>
        <w:tc>
          <w:tcPr>
            <w:tcW w:w="1418" w:type="dxa"/>
          </w:tcPr>
          <w:p w14:paraId="2D9A444E" w14:textId="1647EB2E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Response rate</w:t>
            </w:r>
          </w:p>
        </w:tc>
      </w:tr>
      <w:tr w:rsidR="00AF7716" w:rsidRPr="00326481" w14:paraId="07E57F1C" w14:textId="77777777" w:rsidTr="00E8313E">
        <w:tc>
          <w:tcPr>
            <w:tcW w:w="1555" w:type="dxa"/>
          </w:tcPr>
          <w:p w14:paraId="01BF64B6" w14:textId="12BF2BF0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399943</w:t>
            </w:r>
          </w:p>
        </w:tc>
        <w:tc>
          <w:tcPr>
            <w:tcW w:w="1265" w:type="dxa"/>
          </w:tcPr>
          <w:p w14:paraId="268744AE" w14:textId="390F3C33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2E628149" w14:textId="66AD0B3E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14068F3C" w14:textId="5B92E70C" w:rsidR="00095E05" w:rsidRPr="00326481" w:rsidRDefault="003B6CD2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RAS/RAF wild type advanced colorectal cancer</w:t>
            </w:r>
          </w:p>
        </w:tc>
        <w:tc>
          <w:tcPr>
            <w:tcW w:w="1420" w:type="dxa"/>
          </w:tcPr>
          <w:p w14:paraId="5AB1AFBC" w14:textId="50CAC953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4</w:t>
            </w:r>
          </w:p>
        </w:tc>
        <w:tc>
          <w:tcPr>
            <w:tcW w:w="1418" w:type="dxa"/>
          </w:tcPr>
          <w:p w14:paraId="6DAFAF50" w14:textId="69C17C6D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Response rate</w:t>
            </w:r>
          </w:p>
        </w:tc>
      </w:tr>
      <w:tr w:rsidR="00AF7716" w:rsidRPr="00326481" w14:paraId="6DCF5D99" w14:textId="77777777" w:rsidTr="00E8313E">
        <w:tc>
          <w:tcPr>
            <w:tcW w:w="1555" w:type="dxa"/>
          </w:tcPr>
          <w:p w14:paraId="652E7639" w14:textId="202BABCC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276376</w:t>
            </w:r>
          </w:p>
        </w:tc>
        <w:tc>
          <w:tcPr>
            <w:tcW w:w="1265" w:type="dxa"/>
          </w:tcPr>
          <w:p w14:paraId="427A64DD" w14:textId="1885370A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6C7C4B4C" w14:textId="542A830C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77619AB7" w14:textId="29F7C711" w:rsidR="00095E05" w:rsidRPr="00326481" w:rsidRDefault="003B6CD2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DNA repair-deficient or platinum-sensitive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76796546" w14:textId="372482A6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000</w:t>
            </w:r>
          </w:p>
        </w:tc>
        <w:tc>
          <w:tcPr>
            <w:tcW w:w="1418" w:type="dxa"/>
          </w:tcPr>
          <w:p w14:paraId="2A2F25F1" w14:textId="009913A4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326481" w14:paraId="6462A6C3" w14:textId="77777777" w:rsidTr="00E8313E">
        <w:tc>
          <w:tcPr>
            <w:tcW w:w="1555" w:type="dxa"/>
          </w:tcPr>
          <w:p w14:paraId="55AB3754" w14:textId="2C505763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506517</w:t>
            </w:r>
          </w:p>
        </w:tc>
        <w:tc>
          <w:tcPr>
            <w:tcW w:w="1265" w:type="dxa"/>
          </w:tcPr>
          <w:p w14:paraId="247682E2" w14:textId="713E6234" w:rsidR="00095E05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7187EB1F" w14:textId="2B1FDB31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0653E7FF" w14:textId="42CBB728" w:rsidR="00095E05" w:rsidRPr="00326481" w:rsidRDefault="003B6CD2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Multiple malignancies with HER gene aberrations</w:t>
            </w:r>
          </w:p>
        </w:tc>
        <w:tc>
          <w:tcPr>
            <w:tcW w:w="1420" w:type="dxa"/>
          </w:tcPr>
          <w:p w14:paraId="5BF7CC1F" w14:textId="1385846E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0</w:t>
            </w:r>
          </w:p>
        </w:tc>
        <w:tc>
          <w:tcPr>
            <w:tcW w:w="1418" w:type="dxa"/>
          </w:tcPr>
          <w:p w14:paraId="241476CB" w14:textId="77777777" w:rsidR="00095E05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. Complete response.</w:t>
            </w:r>
          </w:p>
          <w:p w14:paraId="4C5E9ABA" w14:textId="57BA7835" w:rsidR="003B6CD2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. Partial response</w:t>
            </w:r>
          </w:p>
        </w:tc>
      </w:tr>
      <w:tr w:rsidR="00AF7716" w:rsidRPr="00326481" w14:paraId="4A802DB2" w14:textId="77777777" w:rsidTr="00E8313E">
        <w:tc>
          <w:tcPr>
            <w:tcW w:w="1555" w:type="dxa"/>
          </w:tcPr>
          <w:p w14:paraId="5A45F49A" w14:textId="73E8EA9F" w:rsidR="00054996" w:rsidRPr="00326481" w:rsidRDefault="003B6CD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NCT03872427</w:t>
            </w:r>
          </w:p>
        </w:tc>
        <w:tc>
          <w:tcPr>
            <w:tcW w:w="1265" w:type="dxa"/>
          </w:tcPr>
          <w:p w14:paraId="48C597B4" w14:textId="014A5630" w:rsidR="00054996" w:rsidRPr="00326481" w:rsidRDefault="00095E0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5F59B379" w14:textId="45DE10BC" w:rsidR="00054996" w:rsidRPr="00326481" w:rsidRDefault="00387A03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0F47160E" w14:textId="1210129B" w:rsidR="00054996" w:rsidRPr="00326481" w:rsidRDefault="00387A03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Pathway aberrant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tumors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 (MPNST, NF1, KEAP1/NRF2 &amp; STK11/ LKB1</w:t>
            </w:r>
          </w:p>
        </w:tc>
        <w:tc>
          <w:tcPr>
            <w:tcW w:w="1420" w:type="dxa"/>
          </w:tcPr>
          <w:p w14:paraId="3525DC8C" w14:textId="728D297A" w:rsidR="00054996" w:rsidRPr="00326481" w:rsidRDefault="00387A03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08</w:t>
            </w:r>
          </w:p>
        </w:tc>
        <w:tc>
          <w:tcPr>
            <w:tcW w:w="1418" w:type="dxa"/>
          </w:tcPr>
          <w:p w14:paraId="088AA8F3" w14:textId="00F8001A" w:rsidR="00054996" w:rsidRPr="00326481" w:rsidRDefault="00387A03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BE11CB" w14:paraId="7DDAD245" w14:textId="77777777" w:rsidTr="00E8313E">
        <w:tc>
          <w:tcPr>
            <w:tcW w:w="1555" w:type="dxa"/>
          </w:tcPr>
          <w:p w14:paraId="21FF7866" w14:textId="77777777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518606</w:t>
            </w:r>
          </w:p>
        </w:tc>
        <w:tc>
          <w:tcPr>
            <w:tcW w:w="1265" w:type="dxa"/>
          </w:tcPr>
          <w:p w14:paraId="60BA9846" w14:textId="09D2D083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7170B09C" w14:textId="78D5C3A9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0B344231" w14:textId="0831AFCD" w:rsidR="00A83FA5" w:rsidRPr="00326481" w:rsidRDefault="00A83FA5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Advanced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6EDC0C78" w14:textId="4137B113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50</w:t>
            </w:r>
          </w:p>
        </w:tc>
        <w:tc>
          <w:tcPr>
            <w:tcW w:w="1418" w:type="dxa"/>
          </w:tcPr>
          <w:p w14:paraId="0AD73A0E" w14:textId="35993370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aximum tolerated dose and Phase II recommended dose</w:t>
            </w:r>
          </w:p>
        </w:tc>
      </w:tr>
      <w:tr w:rsidR="00AF7716" w:rsidRPr="00326481" w14:paraId="10ED3E0D" w14:textId="77777777" w:rsidTr="00E8313E">
        <w:tc>
          <w:tcPr>
            <w:tcW w:w="1555" w:type="dxa"/>
          </w:tcPr>
          <w:p w14:paraId="4EC1A131" w14:textId="0AFA9289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428802</w:t>
            </w:r>
          </w:p>
        </w:tc>
        <w:tc>
          <w:tcPr>
            <w:tcW w:w="1265" w:type="dxa"/>
          </w:tcPr>
          <w:p w14:paraId="7551C604" w14:textId="7795D494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5D2672E6" w14:textId="2B91A64C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2712CDAE" w14:textId="193CF38A" w:rsidR="00A83FA5" w:rsidRPr="00326481" w:rsidRDefault="00A83FA5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Advanced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tumors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 and genomic instability</w:t>
            </w:r>
          </w:p>
        </w:tc>
        <w:tc>
          <w:tcPr>
            <w:tcW w:w="1420" w:type="dxa"/>
          </w:tcPr>
          <w:p w14:paraId="176943CF" w14:textId="1E79DF47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40</w:t>
            </w:r>
          </w:p>
        </w:tc>
        <w:tc>
          <w:tcPr>
            <w:tcW w:w="1418" w:type="dxa"/>
          </w:tcPr>
          <w:p w14:paraId="3C5B2D7F" w14:textId="6F993C9A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Response rate</w:t>
            </w:r>
          </w:p>
        </w:tc>
      </w:tr>
      <w:tr w:rsidR="00AF7716" w:rsidRPr="00326481" w14:paraId="0C5D8A81" w14:textId="77777777" w:rsidTr="00E8313E">
        <w:tc>
          <w:tcPr>
            <w:tcW w:w="1555" w:type="dxa"/>
          </w:tcPr>
          <w:p w14:paraId="78723530" w14:textId="75D53A89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955290</w:t>
            </w:r>
          </w:p>
        </w:tc>
        <w:tc>
          <w:tcPr>
            <w:tcW w:w="1265" w:type="dxa"/>
          </w:tcPr>
          <w:p w14:paraId="506F62AE" w14:textId="4A092B4D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5C298AF2" w14:textId="4E2BFD23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40C448AB" w14:textId="2DB6A5E1" w:rsidR="00A83FA5" w:rsidRPr="00326481" w:rsidRDefault="00A83FA5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Advanced non-small cell lung cancer or squamous head and neck cancer</w:t>
            </w:r>
          </w:p>
        </w:tc>
        <w:tc>
          <w:tcPr>
            <w:tcW w:w="1420" w:type="dxa"/>
          </w:tcPr>
          <w:p w14:paraId="4524B165" w14:textId="5E759DA5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81</w:t>
            </w:r>
          </w:p>
        </w:tc>
        <w:tc>
          <w:tcPr>
            <w:tcW w:w="1418" w:type="dxa"/>
          </w:tcPr>
          <w:p w14:paraId="49F69A4C" w14:textId="77777777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. Dose-limiting toxicity.</w:t>
            </w:r>
          </w:p>
          <w:p w14:paraId="2BB65166" w14:textId="672EA2D5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. OS</w:t>
            </w:r>
          </w:p>
        </w:tc>
      </w:tr>
      <w:tr w:rsidR="00AF7716" w:rsidRPr="00326481" w14:paraId="55353EC3" w14:textId="77777777" w:rsidTr="00E8313E">
        <w:tc>
          <w:tcPr>
            <w:tcW w:w="1555" w:type="dxa"/>
          </w:tcPr>
          <w:p w14:paraId="0DCD8634" w14:textId="6625F822" w:rsidR="00A83FA5" w:rsidRPr="00326481" w:rsidRDefault="00465AB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357873</w:t>
            </w:r>
          </w:p>
        </w:tc>
        <w:tc>
          <w:tcPr>
            <w:tcW w:w="1265" w:type="dxa"/>
          </w:tcPr>
          <w:p w14:paraId="20A226F9" w14:textId="5CCEF46D" w:rsidR="00A83FA5" w:rsidRPr="00326481" w:rsidRDefault="00A83FA5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07BDED23" w14:textId="01D5FDEF" w:rsidR="00A83FA5" w:rsidRPr="00326481" w:rsidRDefault="00465AB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1C3F008E" w14:textId="53067F81" w:rsidR="00A83FA5" w:rsidRPr="00326481" w:rsidRDefault="00465AB2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Advanced mucosal cancers</w:t>
            </w:r>
          </w:p>
        </w:tc>
        <w:tc>
          <w:tcPr>
            <w:tcW w:w="1420" w:type="dxa"/>
          </w:tcPr>
          <w:p w14:paraId="3804FAD6" w14:textId="30D9AAA5" w:rsidR="00A83FA5" w:rsidRPr="00326481" w:rsidRDefault="00465AB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11</w:t>
            </w:r>
          </w:p>
        </w:tc>
        <w:tc>
          <w:tcPr>
            <w:tcW w:w="1418" w:type="dxa"/>
          </w:tcPr>
          <w:p w14:paraId="3217C6E0" w14:textId="1C3D3303" w:rsidR="00A83FA5" w:rsidRPr="00326481" w:rsidRDefault="00465AB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326481" w14:paraId="26A2A81F" w14:textId="77777777" w:rsidTr="00E8313E">
        <w:tc>
          <w:tcPr>
            <w:tcW w:w="1555" w:type="dxa"/>
          </w:tcPr>
          <w:p w14:paraId="4FC9FF32" w14:textId="77777777" w:rsidR="0027148A" w:rsidRPr="00326481" w:rsidRDefault="0027148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400474</w:t>
            </w:r>
          </w:p>
        </w:tc>
        <w:tc>
          <w:tcPr>
            <w:tcW w:w="1265" w:type="dxa"/>
          </w:tcPr>
          <w:p w14:paraId="134FF131" w14:textId="3AA1BDCC" w:rsidR="0027148A" w:rsidRPr="00326481" w:rsidRDefault="0027148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7CE497F9" w14:textId="525EF6C7" w:rsidR="0027148A" w:rsidRPr="00326481" w:rsidRDefault="0027148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68A72DFB" w14:textId="4A2437C5" w:rsidR="0027148A" w:rsidRPr="00326481" w:rsidRDefault="0027148A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Neoplasms of the endocrine system</w:t>
            </w:r>
          </w:p>
        </w:tc>
        <w:tc>
          <w:tcPr>
            <w:tcW w:w="1420" w:type="dxa"/>
          </w:tcPr>
          <w:p w14:paraId="709BE034" w14:textId="49380B50" w:rsidR="0027148A" w:rsidRPr="00326481" w:rsidRDefault="0027148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44</w:t>
            </w:r>
          </w:p>
        </w:tc>
        <w:tc>
          <w:tcPr>
            <w:tcW w:w="1418" w:type="dxa"/>
          </w:tcPr>
          <w:p w14:paraId="26F52BEB" w14:textId="6D6B84F1" w:rsidR="0027148A" w:rsidRPr="00326481" w:rsidRDefault="0027148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BE11CB" w14:paraId="500C5824" w14:textId="77777777" w:rsidTr="00E8313E">
        <w:tc>
          <w:tcPr>
            <w:tcW w:w="1555" w:type="dxa"/>
          </w:tcPr>
          <w:p w14:paraId="49186742" w14:textId="4EE380AF" w:rsidR="0027148A" w:rsidRPr="00326481" w:rsidRDefault="0029400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386721</w:t>
            </w:r>
          </w:p>
        </w:tc>
        <w:tc>
          <w:tcPr>
            <w:tcW w:w="1265" w:type="dxa"/>
          </w:tcPr>
          <w:p w14:paraId="483E1915" w14:textId="69FB12B3" w:rsidR="0027148A" w:rsidRPr="00326481" w:rsidRDefault="0027148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115506C2" w14:textId="0DCA8901" w:rsidR="0027148A" w:rsidRPr="00326481" w:rsidRDefault="0029400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05F108F0" w14:textId="508C828A" w:rsidR="0027148A" w:rsidRPr="00326481" w:rsidRDefault="00294006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dvanced and/or metastatic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0AF0851B" w14:textId="7D73EC0C" w:rsidR="0027148A" w:rsidRPr="00326481" w:rsidRDefault="0029400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22</w:t>
            </w:r>
          </w:p>
        </w:tc>
        <w:tc>
          <w:tcPr>
            <w:tcW w:w="1418" w:type="dxa"/>
          </w:tcPr>
          <w:p w14:paraId="482F0CD6" w14:textId="12A77F3C" w:rsidR="0027148A" w:rsidRPr="00326481" w:rsidRDefault="0029400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Complete or partial response according to RECIST</w:t>
            </w:r>
          </w:p>
        </w:tc>
      </w:tr>
      <w:tr w:rsidR="00AF7716" w:rsidRPr="00326481" w14:paraId="29114FC9" w14:textId="77777777" w:rsidTr="00E8313E">
        <w:tc>
          <w:tcPr>
            <w:tcW w:w="1555" w:type="dxa"/>
          </w:tcPr>
          <w:p w14:paraId="049E3439" w14:textId="40B9A499" w:rsidR="0027148A" w:rsidRPr="00326481" w:rsidRDefault="0029400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915678</w:t>
            </w:r>
          </w:p>
        </w:tc>
        <w:tc>
          <w:tcPr>
            <w:tcW w:w="1265" w:type="dxa"/>
          </w:tcPr>
          <w:p w14:paraId="44462BB3" w14:textId="600943D4" w:rsidR="0027148A" w:rsidRPr="00326481" w:rsidRDefault="0027148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53074652" w14:textId="258BB069" w:rsidR="0027148A" w:rsidRPr="00326481" w:rsidRDefault="0029400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59219EE4" w14:textId="3A590C50" w:rsidR="0027148A" w:rsidRPr="00326481" w:rsidRDefault="00294006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Multiple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79D96844" w14:textId="1E4E8990" w:rsidR="0027148A" w:rsidRPr="00326481" w:rsidRDefault="0029400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47</w:t>
            </w:r>
          </w:p>
        </w:tc>
        <w:tc>
          <w:tcPr>
            <w:tcW w:w="1418" w:type="dxa"/>
          </w:tcPr>
          <w:p w14:paraId="2481F7EF" w14:textId="5C2350D8" w:rsidR="0027148A" w:rsidRPr="00326481" w:rsidRDefault="00294006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ntitumor activity</w:t>
            </w:r>
          </w:p>
        </w:tc>
      </w:tr>
      <w:tr w:rsidR="00AF7716" w:rsidRPr="00326481" w14:paraId="07DBBCCF" w14:textId="77777777" w:rsidTr="00E8313E">
        <w:tc>
          <w:tcPr>
            <w:tcW w:w="1555" w:type="dxa"/>
          </w:tcPr>
          <w:p w14:paraId="182EA232" w14:textId="46C42989" w:rsidR="0027148A" w:rsidRPr="00326481" w:rsidRDefault="006B234D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122625</w:t>
            </w:r>
          </w:p>
        </w:tc>
        <w:tc>
          <w:tcPr>
            <w:tcW w:w="1265" w:type="dxa"/>
          </w:tcPr>
          <w:p w14:paraId="50111947" w14:textId="5E7BFDF2" w:rsidR="0027148A" w:rsidRPr="00326481" w:rsidRDefault="0027148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3B038CB7" w14:textId="0B5A2408" w:rsidR="0027148A" w:rsidRPr="00326481" w:rsidRDefault="006B234D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123A0CBE" w14:textId="79111DD4" w:rsidR="0027148A" w:rsidRPr="00326481" w:rsidRDefault="006B234D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Multiple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58079AB5" w14:textId="4FE8C751" w:rsidR="0027148A" w:rsidRPr="00326481" w:rsidRDefault="006B234D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72</w:t>
            </w:r>
          </w:p>
        </w:tc>
        <w:tc>
          <w:tcPr>
            <w:tcW w:w="1418" w:type="dxa"/>
          </w:tcPr>
          <w:p w14:paraId="36C6E8BF" w14:textId="6082C15D" w:rsidR="0027148A" w:rsidRPr="00326481" w:rsidRDefault="006B234D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326481" w14:paraId="02F0A1F4" w14:textId="77777777" w:rsidTr="00E8313E">
        <w:tc>
          <w:tcPr>
            <w:tcW w:w="1555" w:type="dxa"/>
          </w:tcPr>
          <w:p w14:paraId="22E05C81" w14:textId="2A518771" w:rsidR="0027148A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NCT03297606</w:t>
            </w:r>
          </w:p>
        </w:tc>
        <w:tc>
          <w:tcPr>
            <w:tcW w:w="1265" w:type="dxa"/>
          </w:tcPr>
          <w:p w14:paraId="14497338" w14:textId="55CA1643" w:rsidR="0027148A" w:rsidRPr="00326481" w:rsidRDefault="0027148A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60D5E137" w14:textId="1766FF05" w:rsidR="0027148A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082DEBD4" w14:textId="14B54F41" w:rsidR="0027148A" w:rsidRPr="00326481" w:rsidRDefault="00D12D82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Lymphoma, Non-Hodgkin multiple myeloma, advanced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tumors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 with gene aberrations in common</w:t>
            </w:r>
          </w:p>
        </w:tc>
        <w:tc>
          <w:tcPr>
            <w:tcW w:w="1420" w:type="dxa"/>
          </w:tcPr>
          <w:p w14:paraId="64BCC642" w14:textId="7C645D8A" w:rsidR="0027148A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720</w:t>
            </w:r>
          </w:p>
        </w:tc>
        <w:tc>
          <w:tcPr>
            <w:tcW w:w="1418" w:type="dxa"/>
          </w:tcPr>
          <w:p w14:paraId="390EAC31" w14:textId="434F140A" w:rsidR="0027148A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BE11CB" w14:paraId="7D43BF89" w14:textId="77777777" w:rsidTr="00E8313E">
        <w:tc>
          <w:tcPr>
            <w:tcW w:w="1555" w:type="dxa"/>
          </w:tcPr>
          <w:p w14:paraId="66F62185" w14:textId="7E8E8F55" w:rsidR="00D12D82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266912</w:t>
            </w:r>
          </w:p>
        </w:tc>
        <w:tc>
          <w:tcPr>
            <w:tcW w:w="1265" w:type="dxa"/>
          </w:tcPr>
          <w:p w14:paraId="0B70EA66" w14:textId="1D234F6B" w:rsidR="00D12D82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05DD00EF" w14:textId="726124CC" w:rsidR="00D12D82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25" w:type="dxa"/>
            <w:gridSpan w:val="2"/>
          </w:tcPr>
          <w:p w14:paraId="0A7974F1" w14:textId="677649F3" w:rsidR="00D12D82" w:rsidRPr="00326481" w:rsidRDefault="00D12D82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Advanced 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tumors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harboring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 aberrations in DDR genes</w:t>
            </w:r>
          </w:p>
        </w:tc>
        <w:tc>
          <w:tcPr>
            <w:tcW w:w="1420" w:type="dxa"/>
          </w:tcPr>
          <w:p w14:paraId="70880A27" w14:textId="50DCFA8E" w:rsidR="00D12D82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6</w:t>
            </w:r>
          </w:p>
        </w:tc>
        <w:tc>
          <w:tcPr>
            <w:tcW w:w="1418" w:type="dxa"/>
          </w:tcPr>
          <w:p w14:paraId="2DFA7ABF" w14:textId="129987A7" w:rsidR="00D12D82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ose-limiting toxicities. Maximum tolerated dose</w:t>
            </w:r>
          </w:p>
        </w:tc>
      </w:tr>
      <w:tr w:rsidR="00AF7716" w:rsidRPr="00326481" w14:paraId="34BF2EBC" w14:textId="77777777" w:rsidTr="00E8313E">
        <w:tc>
          <w:tcPr>
            <w:tcW w:w="1555" w:type="dxa"/>
          </w:tcPr>
          <w:p w14:paraId="2B17D5EB" w14:textId="4AEE9887" w:rsidR="00D12D82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568267</w:t>
            </w:r>
          </w:p>
        </w:tc>
        <w:tc>
          <w:tcPr>
            <w:tcW w:w="1265" w:type="dxa"/>
          </w:tcPr>
          <w:p w14:paraId="4C76689E" w14:textId="4522775B" w:rsidR="00D12D82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asket trial</w:t>
            </w:r>
          </w:p>
        </w:tc>
        <w:tc>
          <w:tcPr>
            <w:tcW w:w="1417" w:type="dxa"/>
            <w:gridSpan w:val="2"/>
          </w:tcPr>
          <w:p w14:paraId="759863D7" w14:textId="66517684" w:rsidR="00D12D82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723B2544" w14:textId="3B565EBE" w:rsidR="00D12D82" w:rsidRPr="00326481" w:rsidRDefault="00D12D82" w:rsidP="004C3AE8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oli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harboring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NTRK 1/2/3 (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rk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/B/C), ROS1, or ALK gene rearrangements</w:t>
            </w:r>
          </w:p>
        </w:tc>
        <w:tc>
          <w:tcPr>
            <w:tcW w:w="1420" w:type="dxa"/>
          </w:tcPr>
          <w:p w14:paraId="62118CC6" w14:textId="3A939E05" w:rsidR="00D12D82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300</w:t>
            </w:r>
          </w:p>
        </w:tc>
        <w:tc>
          <w:tcPr>
            <w:tcW w:w="1418" w:type="dxa"/>
          </w:tcPr>
          <w:p w14:paraId="5652777F" w14:textId="190B0675" w:rsidR="00D12D82" w:rsidRPr="00326481" w:rsidRDefault="00D12D82" w:rsidP="004C3A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E8313E" w:rsidRPr="00326481" w14:paraId="468D4AAE" w14:textId="77777777" w:rsidTr="00E8313E">
        <w:tc>
          <w:tcPr>
            <w:tcW w:w="1555" w:type="dxa"/>
          </w:tcPr>
          <w:p w14:paraId="6029C6ED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395989</w:t>
            </w:r>
          </w:p>
        </w:tc>
        <w:tc>
          <w:tcPr>
            <w:tcW w:w="1265" w:type="dxa"/>
          </w:tcPr>
          <w:p w14:paraId="3DC152C1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Umbrella trial</w:t>
            </w:r>
          </w:p>
        </w:tc>
        <w:tc>
          <w:tcPr>
            <w:tcW w:w="1417" w:type="dxa"/>
            <w:gridSpan w:val="2"/>
          </w:tcPr>
          <w:p w14:paraId="3C909C17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25" w:type="dxa"/>
            <w:gridSpan w:val="2"/>
          </w:tcPr>
          <w:p w14:paraId="12C1005D" w14:textId="77777777" w:rsidR="00E844A4" w:rsidRPr="00326481" w:rsidRDefault="00E844A4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riple-negative breast cancer</w:t>
            </w:r>
          </w:p>
        </w:tc>
        <w:tc>
          <w:tcPr>
            <w:tcW w:w="1420" w:type="dxa"/>
          </w:tcPr>
          <w:p w14:paraId="1137B9BE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138</w:t>
            </w:r>
          </w:p>
        </w:tc>
        <w:tc>
          <w:tcPr>
            <w:tcW w:w="1418" w:type="dxa"/>
          </w:tcPr>
          <w:p w14:paraId="21DD6C37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E8313E" w:rsidRPr="00326481" w14:paraId="7433E85E" w14:textId="77777777" w:rsidTr="00E8313E">
        <w:tc>
          <w:tcPr>
            <w:tcW w:w="1555" w:type="dxa"/>
          </w:tcPr>
          <w:p w14:paraId="3576C0BD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267589</w:t>
            </w:r>
          </w:p>
        </w:tc>
        <w:tc>
          <w:tcPr>
            <w:tcW w:w="1274" w:type="dxa"/>
            <w:gridSpan w:val="2"/>
          </w:tcPr>
          <w:p w14:paraId="27CCF019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Umbrella trial</w:t>
            </w:r>
          </w:p>
        </w:tc>
        <w:tc>
          <w:tcPr>
            <w:tcW w:w="1418" w:type="dxa"/>
            <w:gridSpan w:val="2"/>
          </w:tcPr>
          <w:p w14:paraId="7C23B5F6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15" w:type="dxa"/>
          </w:tcPr>
          <w:p w14:paraId="01089821" w14:textId="77777777" w:rsidR="00E844A4" w:rsidRPr="00326481" w:rsidRDefault="00E844A4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</w:rPr>
              <w:t>Relapsed ovarian cancer</w:t>
            </w:r>
          </w:p>
        </w:tc>
        <w:tc>
          <w:tcPr>
            <w:tcW w:w="1420" w:type="dxa"/>
          </w:tcPr>
          <w:p w14:paraId="41C0E3E8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75</w:t>
            </w:r>
          </w:p>
        </w:tc>
        <w:tc>
          <w:tcPr>
            <w:tcW w:w="1418" w:type="dxa"/>
          </w:tcPr>
          <w:p w14:paraId="1FF424C9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isease control rate</w:t>
            </w:r>
          </w:p>
        </w:tc>
      </w:tr>
      <w:tr w:rsidR="00E8313E" w:rsidRPr="00326481" w14:paraId="19C16CCF" w14:textId="77777777" w:rsidTr="00E8313E">
        <w:tc>
          <w:tcPr>
            <w:tcW w:w="1555" w:type="dxa"/>
          </w:tcPr>
          <w:p w14:paraId="06664494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2951091</w:t>
            </w:r>
          </w:p>
        </w:tc>
        <w:tc>
          <w:tcPr>
            <w:tcW w:w="1274" w:type="dxa"/>
            <w:gridSpan w:val="2"/>
          </w:tcPr>
          <w:p w14:paraId="1C61A0EF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Umbrella trial</w:t>
            </w:r>
          </w:p>
        </w:tc>
        <w:tc>
          <w:tcPr>
            <w:tcW w:w="1418" w:type="dxa"/>
            <w:gridSpan w:val="2"/>
          </w:tcPr>
          <w:p w14:paraId="6867A905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15" w:type="dxa"/>
          </w:tcPr>
          <w:p w14:paraId="6BCC077F" w14:textId="77777777" w:rsidR="00E844A4" w:rsidRPr="00326481" w:rsidRDefault="00E844A4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Gastric cancer</w:t>
            </w:r>
          </w:p>
        </w:tc>
        <w:tc>
          <w:tcPr>
            <w:tcW w:w="1420" w:type="dxa"/>
          </w:tcPr>
          <w:p w14:paraId="0D487572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400</w:t>
            </w:r>
          </w:p>
        </w:tc>
        <w:tc>
          <w:tcPr>
            <w:tcW w:w="1418" w:type="dxa"/>
          </w:tcPr>
          <w:p w14:paraId="2FCE55E1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FS</w:t>
            </w:r>
          </w:p>
        </w:tc>
      </w:tr>
      <w:tr w:rsidR="00E8313E" w:rsidRPr="00326481" w14:paraId="13761C6B" w14:textId="77777777" w:rsidTr="00E8313E">
        <w:tc>
          <w:tcPr>
            <w:tcW w:w="1555" w:type="dxa"/>
          </w:tcPr>
          <w:p w14:paraId="2C781366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0409968</w:t>
            </w:r>
          </w:p>
        </w:tc>
        <w:tc>
          <w:tcPr>
            <w:tcW w:w="1274" w:type="dxa"/>
            <w:gridSpan w:val="2"/>
          </w:tcPr>
          <w:p w14:paraId="158CED80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Umbrella trial</w:t>
            </w:r>
          </w:p>
        </w:tc>
        <w:tc>
          <w:tcPr>
            <w:tcW w:w="1418" w:type="dxa"/>
            <w:gridSpan w:val="2"/>
          </w:tcPr>
          <w:p w14:paraId="5A7FF8E0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15" w:type="dxa"/>
          </w:tcPr>
          <w:p w14:paraId="7A7B9E1C" w14:textId="77777777" w:rsidR="00E844A4" w:rsidRPr="00326481" w:rsidRDefault="00E844A4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on-small cell lung cancer</w:t>
            </w:r>
          </w:p>
        </w:tc>
        <w:tc>
          <w:tcPr>
            <w:tcW w:w="1420" w:type="dxa"/>
          </w:tcPr>
          <w:p w14:paraId="736D9839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341</w:t>
            </w:r>
          </w:p>
        </w:tc>
        <w:tc>
          <w:tcPr>
            <w:tcW w:w="1418" w:type="dxa"/>
          </w:tcPr>
          <w:p w14:paraId="4E75ACE1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iomarker profile assessment</w:t>
            </w:r>
          </w:p>
        </w:tc>
      </w:tr>
      <w:tr w:rsidR="00E8313E" w:rsidRPr="00326481" w14:paraId="6CEFC2F5" w14:textId="77777777" w:rsidTr="00E8313E">
        <w:tc>
          <w:tcPr>
            <w:tcW w:w="1555" w:type="dxa"/>
          </w:tcPr>
          <w:p w14:paraId="352CDED5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292250</w:t>
            </w:r>
          </w:p>
        </w:tc>
        <w:tc>
          <w:tcPr>
            <w:tcW w:w="1274" w:type="dxa"/>
            <w:gridSpan w:val="2"/>
          </w:tcPr>
          <w:p w14:paraId="156D606E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Umbrella trial</w:t>
            </w:r>
          </w:p>
        </w:tc>
        <w:tc>
          <w:tcPr>
            <w:tcW w:w="1418" w:type="dxa"/>
            <w:gridSpan w:val="2"/>
          </w:tcPr>
          <w:p w14:paraId="201927A4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15" w:type="dxa"/>
          </w:tcPr>
          <w:p w14:paraId="00128397" w14:textId="77777777" w:rsidR="00E844A4" w:rsidRPr="00326481" w:rsidRDefault="00E844A4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Head and neck neoplasms</w:t>
            </w:r>
          </w:p>
        </w:tc>
        <w:tc>
          <w:tcPr>
            <w:tcW w:w="1420" w:type="dxa"/>
          </w:tcPr>
          <w:p w14:paraId="614EF67E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259</w:t>
            </w:r>
          </w:p>
        </w:tc>
        <w:tc>
          <w:tcPr>
            <w:tcW w:w="1418" w:type="dxa"/>
          </w:tcPr>
          <w:p w14:paraId="2D533A49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isease control rate</w:t>
            </w:r>
          </w:p>
        </w:tc>
      </w:tr>
      <w:tr w:rsidR="00E8313E" w:rsidRPr="00326481" w14:paraId="098854D2" w14:textId="77777777" w:rsidTr="00E8313E">
        <w:tc>
          <w:tcPr>
            <w:tcW w:w="1555" w:type="dxa"/>
          </w:tcPr>
          <w:p w14:paraId="451712EF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574402</w:t>
            </w:r>
          </w:p>
        </w:tc>
        <w:tc>
          <w:tcPr>
            <w:tcW w:w="1274" w:type="dxa"/>
            <w:gridSpan w:val="2"/>
          </w:tcPr>
          <w:p w14:paraId="213E4440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Umbrella trial</w:t>
            </w:r>
          </w:p>
        </w:tc>
        <w:tc>
          <w:tcPr>
            <w:tcW w:w="1418" w:type="dxa"/>
            <w:gridSpan w:val="2"/>
          </w:tcPr>
          <w:p w14:paraId="6CCD1487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15" w:type="dxa"/>
          </w:tcPr>
          <w:p w14:paraId="1299719D" w14:textId="77777777" w:rsidR="00E844A4" w:rsidRPr="00326481" w:rsidRDefault="00E844A4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on-small-cell lung carcinoma</w:t>
            </w:r>
          </w:p>
        </w:tc>
        <w:tc>
          <w:tcPr>
            <w:tcW w:w="1420" w:type="dxa"/>
          </w:tcPr>
          <w:p w14:paraId="23A83D2C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400</w:t>
            </w:r>
          </w:p>
        </w:tc>
        <w:tc>
          <w:tcPr>
            <w:tcW w:w="1418" w:type="dxa"/>
          </w:tcPr>
          <w:p w14:paraId="083F901D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Response rate</w:t>
            </w:r>
          </w:p>
        </w:tc>
      </w:tr>
      <w:tr w:rsidR="00E8313E" w:rsidRPr="00326481" w14:paraId="0D23CE1D" w14:textId="77777777" w:rsidTr="00E8313E">
        <w:tc>
          <w:tcPr>
            <w:tcW w:w="1555" w:type="dxa"/>
          </w:tcPr>
          <w:p w14:paraId="4E2ABD2D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524871</w:t>
            </w:r>
          </w:p>
        </w:tc>
        <w:tc>
          <w:tcPr>
            <w:tcW w:w="1274" w:type="dxa"/>
            <w:gridSpan w:val="2"/>
          </w:tcPr>
          <w:p w14:paraId="58A84CB9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Umbrella trial</w:t>
            </w:r>
          </w:p>
        </w:tc>
        <w:tc>
          <w:tcPr>
            <w:tcW w:w="1418" w:type="dxa"/>
            <w:gridSpan w:val="2"/>
          </w:tcPr>
          <w:p w14:paraId="4B944C31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15" w:type="dxa"/>
          </w:tcPr>
          <w:p w14:paraId="133BDEBA" w14:textId="77777777" w:rsidR="00E844A4" w:rsidRPr="00326481" w:rsidRDefault="00E844A4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dvanced liver cancers</w:t>
            </w:r>
          </w:p>
        </w:tc>
        <w:tc>
          <w:tcPr>
            <w:tcW w:w="1420" w:type="dxa"/>
          </w:tcPr>
          <w:p w14:paraId="7ADC40C3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100</w:t>
            </w:r>
          </w:p>
        </w:tc>
        <w:tc>
          <w:tcPr>
            <w:tcW w:w="1418" w:type="dxa"/>
          </w:tcPr>
          <w:p w14:paraId="6EAD65B5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E8313E" w:rsidRPr="00326481" w14:paraId="099D0195" w14:textId="77777777" w:rsidTr="00E8313E">
        <w:tc>
          <w:tcPr>
            <w:tcW w:w="1555" w:type="dxa"/>
          </w:tcPr>
          <w:p w14:paraId="31A6DDAB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NCT03424005</w:t>
            </w:r>
          </w:p>
        </w:tc>
        <w:tc>
          <w:tcPr>
            <w:tcW w:w="1274" w:type="dxa"/>
            <w:gridSpan w:val="2"/>
          </w:tcPr>
          <w:p w14:paraId="6992A643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Umbrella trial</w:t>
            </w:r>
          </w:p>
        </w:tc>
        <w:tc>
          <w:tcPr>
            <w:tcW w:w="1418" w:type="dxa"/>
            <w:gridSpan w:val="2"/>
          </w:tcPr>
          <w:p w14:paraId="3A013A92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15" w:type="dxa"/>
          </w:tcPr>
          <w:p w14:paraId="5C30D1E6" w14:textId="77777777" w:rsidR="00E844A4" w:rsidRPr="00326481" w:rsidRDefault="00E844A4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riple negative breast cancer</w:t>
            </w:r>
          </w:p>
        </w:tc>
        <w:tc>
          <w:tcPr>
            <w:tcW w:w="1420" w:type="dxa"/>
          </w:tcPr>
          <w:p w14:paraId="57F13CBF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280</w:t>
            </w:r>
          </w:p>
        </w:tc>
        <w:tc>
          <w:tcPr>
            <w:tcW w:w="1418" w:type="dxa"/>
          </w:tcPr>
          <w:p w14:paraId="5CB43D35" w14:textId="77777777" w:rsidR="00E844A4" w:rsidRPr="00326481" w:rsidRDefault="00E844A4" w:rsidP="00E831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326481" w14:paraId="79BAE919" w14:textId="77777777" w:rsidTr="00E8313E">
        <w:tc>
          <w:tcPr>
            <w:tcW w:w="1555" w:type="dxa"/>
          </w:tcPr>
          <w:p w14:paraId="3FC70D8C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215003</w:t>
            </w:r>
          </w:p>
        </w:tc>
        <w:tc>
          <w:tcPr>
            <w:tcW w:w="1274" w:type="dxa"/>
            <w:gridSpan w:val="2"/>
          </w:tcPr>
          <w:p w14:paraId="525F8FCC" w14:textId="414160C0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Umbrella trial</w:t>
            </w:r>
          </w:p>
        </w:tc>
        <w:tc>
          <w:tcPr>
            <w:tcW w:w="1418" w:type="dxa"/>
            <w:gridSpan w:val="2"/>
          </w:tcPr>
          <w:p w14:paraId="371C5A14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b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/II</w:t>
            </w:r>
          </w:p>
        </w:tc>
        <w:tc>
          <w:tcPr>
            <w:tcW w:w="1415" w:type="dxa"/>
          </w:tcPr>
          <w:p w14:paraId="55B88A5B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Breast cancer</w:t>
            </w:r>
          </w:p>
        </w:tc>
        <w:tc>
          <w:tcPr>
            <w:tcW w:w="1420" w:type="dxa"/>
          </w:tcPr>
          <w:p w14:paraId="23A09DC7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0</w:t>
            </w:r>
          </w:p>
        </w:tc>
        <w:tc>
          <w:tcPr>
            <w:tcW w:w="1418" w:type="dxa"/>
          </w:tcPr>
          <w:p w14:paraId="63D1912A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athologic complete response</w:t>
            </w:r>
          </w:p>
        </w:tc>
      </w:tr>
      <w:tr w:rsidR="00AF7716" w:rsidRPr="00326481" w14:paraId="40110084" w14:textId="77777777" w:rsidTr="00E8313E">
        <w:tc>
          <w:tcPr>
            <w:tcW w:w="1555" w:type="dxa"/>
          </w:tcPr>
          <w:p w14:paraId="3546BC4D" w14:textId="10EBCD09" w:rsidR="00D94A92" w:rsidRPr="00326481" w:rsidRDefault="000D506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4229004</w:t>
            </w:r>
          </w:p>
        </w:tc>
        <w:tc>
          <w:tcPr>
            <w:tcW w:w="1274" w:type="dxa"/>
            <w:gridSpan w:val="2"/>
          </w:tcPr>
          <w:p w14:paraId="75B2A266" w14:textId="0CF12FA0" w:rsidR="00D94A92" w:rsidRPr="00326481" w:rsidRDefault="000D506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Platform trial</w:t>
            </w:r>
          </w:p>
        </w:tc>
        <w:tc>
          <w:tcPr>
            <w:tcW w:w="1418" w:type="dxa"/>
            <w:gridSpan w:val="2"/>
          </w:tcPr>
          <w:p w14:paraId="610D0762" w14:textId="7BC46F1E" w:rsidR="00D94A92" w:rsidRPr="00326481" w:rsidRDefault="000D506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I</w:t>
            </w:r>
          </w:p>
        </w:tc>
        <w:tc>
          <w:tcPr>
            <w:tcW w:w="1415" w:type="dxa"/>
          </w:tcPr>
          <w:p w14:paraId="4BE11CD5" w14:textId="588B57AB" w:rsidR="00D94A92" w:rsidRPr="00326481" w:rsidRDefault="000D5069" w:rsidP="00E8313E">
            <w:pPr>
              <w:pBdr>
                <w:bottom w:val="single" w:sz="6" w:space="9" w:color="DADADA"/>
              </w:pBdr>
              <w:shd w:val="clear" w:color="auto" w:fill="FFFFFF"/>
              <w:spacing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etastatic pancreatic cancer</w:t>
            </w:r>
          </w:p>
        </w:tc>
        <w:tc>
          <w:tcPr>
            <w:tcW w:w="1420" w:type="dxa"/>
          </w:tcPr>
          <w:p w14:paraId="161BF63E" w14:textId="0D763404" w:rsidR="00D94A92" w:rsidRPr="00326481" w:rsidRDefault="000D506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825</w:t>
            </w:r>
          </w:p>
        </w:tc>
        <w:tc>
          <w:tcPr>
            <w:tcW w:w="1418" w:type="dxa"/>
          </w:tcPr>
          <w:p w14:paraId="49C25A5A" w14:textId="0A466EB9" w:rsidR="00D94A92" w:rsidRPr="00326481" w:rsidRDefault="000D5069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S</w:t>
            </w:r>
          </w:p>
        </w:tc>
      </w:tr>
      <w:tr w:rsidR="00AF7716" w:rsidRPr="00326481" w14:paraId="165046FB" w14:textId="77777777" w:rsidTr="00E8313E">
        <w:tc>
          <w:tcPr>
            <w:tcW w:w="1555" w:type="dxa"/>
          </w:tcPr>
          <w:p w14:paraId="0C5CDA87" w14:textId="0A902027" w:rsidR="007B7D48" w:rsidRPr="00326481" w:rsidRDefault="00706C95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835533</w:t>
            </w:r>
          </w:p>
        </w:tc>
        <w:tc>
          <w:tcPr>
            <w:tcW w:w="1274" w:type="dxa"/>
            <w:gridSpan w:val="2"/>
          </w:tcPr>
          <w:p w14:paraId="61382FA7" w14:textId="1267E237" w:rsidR="007B7D48" w:rsidRPr="00326481" w:rsidRDefault="00706C95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Platform trial</w:t>
            </w:r>
          </w:p>
        </w:tc>
        <w:tc>
          <w:tcPr>
            <w:tcW w:w="1418" w:type="dxa"/>
            <w:gridSpan w:val="2"/>
          </w:tcPr>
          <w:p w14:paraId="438905DD" w14:textId="365E21A3" w:rsidR="007B7D48" w:rsidRPr="00326481" w:rsidRDefault="00706C95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</w:t>
            </w:r>
          </w:p>
        </w:tc>
        <w:tc>
          <w:tcPr>
            <w:tcW w:w="1415" w:type="dxa"/>
          </w:tcPr>
          <w:p w14:paraId="7AB2D436" w14:textId="79366AB2" w:rsidR="007B7D48" w:rsidRPr="00326481" w:rsidRDefault="00706C95" w:rsidP="00E8313E">
            <w:pPr>
              <w:pBdr>
                <w:bottom w:val="single" w:sz="6" w:space="9" w:color="DADADA"/>
              </w:pBdr>
              <w:shd w:val="clear" w:color="auto" w:fill="FFFFFF"/>
              <w:spacing w:after="120"/>
              <w:outlineLvl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Castration-resistant prostate cancer</w:t>
            </w:r>
          </w:p>
        </w:tc>
        <w:tc>
          <w:tcPr>
            <w:tcW w:w="1420" w:type="dxa"/>
          </w:tcPr>
          <w:p w14:paraId="39840F28" w14:textId="4AD65C60" w:rsidR="007B7D48" w:rsidRPr="00326481" w:rsidRDefault="00706C95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45</w:t>
            </w:r>
          </w:p>
        </w:tc>
        <w:tc>
          <w:tcPr>
            <w:tcW w:w="1418" w:type="dxa"/>
          </w:tcPr>
          <w:p w14:paraId="1A464EF8" w14:textId="4BABF229" w:rsidR="007B7D48" w:rsidRPr="00326481" w:rsidRDefault="00706C95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dverse events</w:t>
            </w:r>
          </w:p>
        </w:tc>
      </w:tr>
      <w:tr w:rsidR="00AF7716" w:rsidRPr="00326481" w14:paraId="33C51333" w14:textId="77777777" w:rsidTr="00E8313E">
        <w:tc>
          <w:tcPr>
            <w:tcW w:w="1555" w:type="dxa"/>
          </w:tcPr>
          <w:p w14:paraId="5331778D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3827837</w:t>
            </w:r>
          </w:p>
        </w:tc>
        <w:tc>
          <w:tcPr>
            <w:tcW w:w="1274" w:type="dxa"/>
            <w:gridSpan w:val="2"/>
          </w:tcPr>
          <w:p w14:paraId="2BC43829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Platform trial</w:t>
            </w:r>
          </w:p>
        </w:tc>
        <w:tc>
          <w:tcPr>
            <w:tcW w:w="1418" w:type="dxa"/>
            <w:gridSpan w:val="2"/>
          </w:tcPr>
          <w:p w14:paraId="21AB51DE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I</w:t>
            </w:r>
          </w:p>
        </w:tc>
        <w:tc>
          <w:tcPr>
            <w:tcW w:w="1415" w:type="dxa"/>
          </w:tcPr>
          <w:p w14:paraId="44706460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dvanced urinary system and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gynecological</w:t>
            </w:r>
            <w:proofErr w:type="spellEnd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</w:rPr>
              <w:t>tumors</w:t>
            </w:r>
            <w:proofErr w:type="spellEnd"/>
          </w:p>
        </w:tc>
        <w:tc>
          <w:tcPr>
            <w:tcW w:w="1420" w:type="dxa"/>
          </w:tcPr>
          <w:p w14:paraId="26C78F98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265</w:t>
            </w:r>
          </w:p>
        </w:tc>
        <w:tc>
          <w:tcPr>
            <w:tcW w:w="1418" w:type="dxa"/>
          </w:tcPr>
          <w:p w14:paraId="50DC7017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R</w:t>
            </w:r>
          </w:p>
        </w:tc>
      </w:tr>
      <w:tr w:rsidR="00AF7716" w:rsidRPr="00326481" w14:paraId="01B8AAE7" w14:textId="77777777" w:rsidTr="00E8313E">
        <w:tc>
          <w:tcPr>
            <w:tcW w:w="1555" w:type="dxa"/>
          </w:tcPr>
          <w:p w14:paraId="2A7E5422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CT00635193</w:t>
            </w:r>
          </w:p>
        </w:tc>
        <w:tc>
          <w:tcPr>
            <w:tcW w:w="1274" w:type="dxa"/>
            <w:gridSpan w:val="2"/>
          </w:tcPr>
          <w:p w14:paraId="4B6E7691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Platform trial</w:t>
            </w:r>
          </w:p>
        </w:tc>
        <w:tc>
          <w:tcPr>
            <w:tcW w:w="1418" w:type="dxa"/>
            <w:gridSpan w:val="2"/>
          </w:tcPr>
          <w:p w14:paraId="67C766D3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/II</w:t>
            </w:r>
          </w:p>
        </w:tc>
        <w:tc>
          <w:tcPr>
            <w:tcW w:w="1415" w:type="dxa"/>
          </w:tcPr>
          <w:p w14:paraId="67C097CC" w14:textId="77777777" w:rsidR="006354DF" w:rsidRPr="00326481" w:rsidRDefault="006354DF" w:rsidP="00E8313E">
            <w:pPr>
              <w:pStyle w:val="Heading1"/>
              <w:pBdr>
                <w:bottom w:val="single" w:sz="6" w:space="9" w:color="DADADA"/>
              </w:pBdr>
              <w:shd w:val="clear" w:color="auto" w:fill="FFFFFF"/>
              <w:spacing w:before="0" w:after="120"/>
              <w:outlineLvl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Ovarian cancer, primary peritoneal cancer</w:t>
            </w:r>
          </w:p>
        </w:tc>
        <w:tc>
          <w:tcPr>
            <w:tcW w:w="1420" w:type="dxa"/>
          </w:tcPr>
          <w:p w14:paraId="628C6392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138</w:t>
            </w:r>
          </w:p>
        </w:tc>
        <w:tc>
          <w:tcPr>
            <w:tcW w:w="1418" w:type="dxa"/>
          </w:tcPr>
          <w:p w14:paraId="3ED4B88C" w14:textId="77777777" w:rsidR="006354DF" w:rsidRPr="00326481" w:rsidRDefault="006354DF" w:rsidP="00E8313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32648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Efficacy and safety</w:t>
            </w:r>
          </w:p>
        </w:tc>
      </w:tr>
    </w:tbl>
    <w:p w14:paraId="5B027284" w14:textId="257CAD3D" w:rsidR="00A649C5" w:rsidRPr="00372AE9" w:rsidRDefault="00A649C5" w:rsidP="00372AE9">
      <w:pPr>
        <w:spacing w:line="360" w:lineRule="auto"/>
        <w:rPr>
          <w:rFonts w:ascii="Arial" w:hAnsi="Arial" w:cs="Arial"/>
          <w:b/>
          <w:noProof/>
          <w:lang w:val="en-GB" w:eastAsia="de-DE"/>
        </w:rPr>
      </w:pPr>
    </w:p>
    <w:sectPr w:rsidR="00A649C5" w:rsidRPr="00372AE9" w:rsidSect="00F474F7">
      <w:foot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AEAAC8" w14:textId="77777777" w:rsidR="00702FCB" w:rsidRDefault="00702FCB" w:rsidP="003458D4">
      <w:pPr>
        <w:spacing w:after="0" w:line="240" w:lineRule="auto"/>
      </w:pPr>
      <w:r>
        <w:separator/>
      </w:r>
    </w:p>
  </w:endnote>
  <w:endnote w:type="continuationSeparator" w:id="0">
    <w:p w14:paraId="67B180AB" w14:textId="77777777" w:rsidR="00702FCB" w:rsidRDefault="00702FCB" w:rsidP="003458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LEFH G+ Adv O Tf 2586c 63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687765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48D58E" w14:textId="25C4045D" w:rsidR="00EE5EFA" w:rsidRDefault="00EE5E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2AE9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13FF32E7" w14:textId="77777777" w:rsidR="00EE5EFA" w:rsidRDefault="00EE5E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16FD7D" w14:textId="77777777" w:rsidR="00702FCB" w:rsidRDefault="00702FCB" w:rsidP="003458D4">
      <w:pPr>
        <w:spacing w:after="0" w:line="240" w:lineRule="auto"/>
      </w:pPr>
      <w:r>
        <w:separator/>
      </w:r>
    </w:p>
  </w:footnote>
  <w:footnote w:type="continuationSeparator" w:id="0">
    <w:p w14:paraId="7C4A0886" w14:textId="77777777" w:rsidR="00702FCB" w:rsidRDefault="00702FCB" w:rsidP="003458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C57A70"/>
    <w:multiLevelType w:val="hybridMultilevel"/>
    <w:tmpl w:val="DB12027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F3FE1"/>
    <w:multiLevelType w:val="multilevel"/>
    <w:tmpl w:val="D72C6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5E1898"/>
    <w:multiLevelType w:val="multilevel"/>
    <w:tmpl w:val="68A4B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085506"/>
    <w:multiLevelType w:val="hybridMultilevel"/>
    <w:tmpl w:val="BC4C591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01705A"/>
    <w:multiLevelType w:val="hybridMultilevel"/>
    <w:tmpl w:val="063EFBC4"/>
    <w:lvl w:ilvl="0" w:tplc="F7B477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4C27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7879D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BA4A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8023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7C7E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748F4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5EDE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64CDC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506A1E"/>
    <w:multiLevelType w:val="hybridMultilevel"/>
    <w:tmpl w:val="A626ADB8"/>
    <w:lvl w:ilvl="0" w:tplc="3E8287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006936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CF090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22005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2E4EE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25EF5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8466C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92E9F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780DF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50387C"/>
    <w:multiLevelType w:val="hybridMultilevel"/>
    <w:tmpl w:val="52A29154"/>
    <w:lvl w:ilvl="0" w:tplc="0407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BCD7A1B"/>
    <w:multiLevelType w:val="hybridMultilevel"/>
    <w:tmpl w:val="637C17C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FF64C1"/>
    <w:multiLevelType w:val="hybridMultilevel"/>
    <w:tmpl w:val="1A883B20"/>
    <w:lvl w:ilvl="0" w:tplc="97865B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02AB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B225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5E73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881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7E1D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0C4C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5E27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1C60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60D2590"/>
    <w:multiLevelType w:val="hybridMultilevel"/>
    <w:tmpl w:val="986AB5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F33AE0"/>
    <w:multiLevelType w:val="hybridMultilevel"/>
    <w:tmpl w:val="B0A2EE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F364B6"/>
    <w:multiLevelType w:val="multilevel"/>
    <w:tmpl w:val="C330B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287EA2"/>
    <w:multiLevelType w:val="hybridMultilevel"/>
    <w:tmpl w:val="CC8E07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0558FE"/>
    <w:multiLevelType w:val="hybridMultilevel"/>
    <w:tmpl w:val="C4AEF8B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3"/>
  </w:num>
  <w:num w:numId="4">
    <w:abstractNumId w:val="7"/>
  </w:num>
  <w:num w:numId="5">
    <w:abstractNumId w:val="0"/>
  </w:num>
  <w:num w:numId="6">
    <w:abstractNumId w:val="10"/>
  </w:num>
  <w:num w:numId="7">
    <w:abstractNumId w:val="3"/>
  </w:num>
  <w:num w:numId="8">
    <w:abstractNumId w:val="5"/>
  </w:num>
  <w:num w:numId="9">
    <w:abstractNumId w:val="8"/>
  </w:num>
  <w:num w:numId="10">
    <w:abstractNumId w:val="4"/>
  </w:num>
  <w:num w:numId="11">
    <w:abstractNumId w:val="1"/>
  </w:num>
  <w:num w:numId="12">
    <w:abstractNumId w:val="12"/>
  </w:num>
  <w:num w:numId="13">
    <w:abstractNumId w:val="1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jMwNjc0NDIwMjBX0lEKTi0uzszPAykwrAUAeHEk6CwAAAA="/>
  </w:docVars>
  <w:rsids>
    <w:rsidRoot w:val="008A1225"/>
    <w:rsid w:val="00002E9A"/>
    <w:rsid w:val="00005BB1"/>
    <w:rsid w:val="000075F0"/>
    <w:rsid w:val="000079D1"/>
    <w:rsid w:val="00015B8B"/>
    <w:rsid w:val="000237C8"/>
    <w:rsid w:val="0002693A"/>
    <w:rsid w:val="00032DEB"/>
    <w:rsid w:val="00032F37"/>
    <w:rsid w:val="000408A8"/>
    <w:rsid w:val="0004271B"/>
    <w:rsid w:val="000444B1"/>
    <w:rsid w:val="00044EB9"/>
    <w:rsid w:val="0004692B"/>
    <w:rsid w:val="000477A2"/>
    <w:rsid w:val="00050166"/>
    <w:rsid w:val="000526BA"/>
    <w:rsid w:val="00054996"/>
    <w:rsid w:val="00057041"/>
    <w:rsid w:val="00063069"/>
    <w:rsid w:val="00064EDD"/>
    <w:rsid w:val="000653C8"/>
    <w:rsid w:val="000657ED"/>
    <w:rsid w:val="000810E0"/>
    <w:rsid w:val="00086E51"/>
    <w:rsid w:val="00095E05"/>
    <w:rsid w:val="00097DD8"/>
    <w:rsid w:val="00097E32"/>
    <w:rsid w:val="000A257A"/>
    <w:rsid w:val="000B0F0A"/>
    <w:rsid w:val="000B74DB"/>
    <w:rsid w:val="000D07CD"/>
    <w:rsid w:val="000D1CE8"/>
    <w:rsid w:val="000D5069"/>
    <w:rsid w:val="000E4DEB"/>
    <w:rsid w:val="000E6E36"/>
    <w:rsid w:val="000E7E28"/>
    <w:rsid w:val="00122D3C"/>
    <w:rsid w:val="00124396"/>
    <w:rsid w:val="00135EFF"/>
    <w:rsid w:val="00141A7A"/>
    <w:rsid w:val="00147C3C"/>
    <w:rsid w:val="00155FDD"/>
    <w:rsid w:val="001911F8"/>
    <w:rsid w:val="00194A5A"/>
    <w:rsid w:val="00194AC9"/>
    <w:rsid w:val="00195386"/>
    <w:rsid w:val="001A1288"/>
    <w:rsid w:val="001A3997"/>
    <w:rsid w:val="001A432B"/>
    <w:rsid w:val="001A5D7F"/>
    <w:rsid w:val="001A7209"/>
    <w:rsid w:val="001B07E5"/>
    <w:rsid w:val="001B1AF3"/>
    <w:rsid w:val="001B656E"/>
    <w:rsid w:val="001C21EF"/>
    <w:rsid w:val="001C2F51"/>
    <w:rsid w:val="001C68A7"/>
    <w:rsid w:val="001C730F"/>
    <w:rsid w:val="001D359F"/>
    <w:rsid w:val="001D4E47"/>
    <w:rsid w:val="001D76AA"/>
    <w:rsid w:val="001E095B"/>
    <w:rsid w:val="001E20B3"/>
    <w:rsid w:val="001E23F3"/>
    <w:rsid w:val="001E78C3"/>
    <w:rsid w:val="001F3B26"/>
    <w:rsid w:val="001F652A"/>
    <w:rsid w:val="001F6D1C"/>
    <w:rsid w:val="00200ECA"/>
    <w:rsid w:val="00215F30"/>
    <w:rsid w:val="0022336F"/>
    <w:rsid w:val="0022657D"/>
    <w:rsid w:val="002278FA"/>
    <w:rsid w:val="0023387C"/>
    <w:rsid w:val="00241A5F"/>
    <w:rsid w:val="00242408"/>
    <w:rsid w:val="00250068"/>
    <w:rsid w:val="00250CF1"/>
    <w:rsid w:val="00251D71"/>
    <w:rsid w:val="0027148A"/>
    <w:rsid w:val="002735AA"/>
    <w:rsid w:val="00276DD7"/>
    <w:rsid w:val="00277B55"/>
    <w:rsid w:val="0028353D"/>
    <w:rsid w:val="002860EB"/>
    <w:rsid w:val="00294006"/>
    <w:rsid w:val="00294144"/>
    <w:rsid w:val="00294CF7"/>
    <w:rsid w:val="00294DC2"/>
    <w:rsid w:val="0029601E"/>
    <w:rsid w:val="002A3403"/>
    <w:rsid w:val="002A6447"/>
    <w:rsid w:val="002B0B68"/>
    <w:rsid w:val="002B2380"/>
    <w:rsid w:val="002B6F6C"/>
    <w:rsid w:val="002C37C6"/>
    <w:rsid w:val="002C49B6"/>
    <w:rsid w:val="002C7D10"/>
    <w:rsid w:val="002D2B57"/>
    <w:rsid w:val="002E080B"/>
    <w:rsid w:val="002E083F"/>
    <w:rsid w:val="002F1A62"/>
    <w:rsid w:val="002F47A0"/>
    <w:rsid w:val="00300A12"/>
    <w:rsid w:val="0030724A"/>
    <w:rsid w:val="00313710"/>
    <w:rsid w:val="00316FCA"/>
    <w:rsid w:val="00317494"/>
    <w:rsid w:val="0032212C"/>
    <w:rsid w:val="003243D0"/>
    <w:rsid w:val="00326481"/>
    <w:rsid w:val="00327813"/>
    <w:rsid w:val="00333CF3"/>
    <w:rsid w:val="003403D9"/>
    <w:rsid w:val="003458D4"/>
    <w:rsid w:val="003462F0"/>
    <w:rsid w:val="00350066"/>
    <w:rsid w:val="00350D0D"/>
    <w:rsid w:val="00351DA2"/>
    <w:rsid w:val="003527B4"/>
    <w:rsid w:val="0035378A"/>
    <w:rsid w:val="00355699"/>
    <w:rsid w:val="003556D2"/>
    <w:rsid w:val="00355E58"/>
    <w:rsid w:val="00363307"/>
    <w:rsid w:val="003675BA"/>
    <w:rsid w:val="00370B81"/>
    <w:rsid w:val="00370CD6"/>
    <w:rsid w:val="00372AE9"/>
    <w:rsid w:val="0037519C"/>
    <w:rsid w:val="0038234E"/>
    <w:rsid w:val="00383A9B"/>
    <w:rsid w:val="003845CF"/>
    <w:rsid w:val="00387A03"/>
    <w:rsid w:val="00390852"/>
    <w:rsid w:val="00391095"/>
    <w:rsid w:val="0039717E"/>
    <w:rsid w:val="0039755C"/>
    <w:rsid w:val="003A3564"/>
    <w:rsid w:val="003A381D"/>
    <w:rsid w:val="003A754C"/>
    <w:rsid w:val="003B39B4"/>
    <w:rsid w:val="003B6CD2"/>
    <w:rsid w:val="003C1759"/>
    <w:rsid w:val="003C3741"/>
    <w:rsid w:val="003C741B"/>
    <w:rsid w:val="003D42F1"/>
    <w:rsid w:val="003D5555"/>
    <w:rsid w:val="003E117A"/>
    <w:rsid w:val="003E2486"/>
    <w:rsid w:val="003F4F6B"/>
    <w:rsid w:val="003F7308"/>
    <w:rsid w:val="003F743E"/>
    <w:rsid w:val="0040410C"/>
    <w:rsid w:val="00406471"/>
    <w:rsid w:val="00407CF1"/>
    <w:rsid w:val="00407FB4"/>
    <w:rsid w:val="00416655"/>
    <w:rsid w:val="00422F42"/>
    <w:rsid w:val="00427578"/>
    <w:rsid w:val="004355AF"/>
    <w:rsid w:val="0044607E"/>
    <w:rsid w:val="00446175"/>
    <w:rsid w:val="004478C4"/>
    <w:rsid w:val="00447B18"/>
    <w:rsid w:val="00450D26"/>
    <w:rsid w:val="00455C42"/>
    <w:rsid w:val="00457530"/>
    <w:rsid w:val="00463803"/>
    <w:rsid w:val="00465AB2"/>
    <w:rsid w:val="00472456"/>
    <w:rsid w:val="004778DB"/>
    <w:rsid w:val="00483BDB"/>
    <w:rsid w:val="0048560A"/>
    <w:rsid w:val="0049225B"/>
    <w:rsid w:val="004963DD"/>
    <w:rsid w:val="004A0A25"/>
    <w:rsid w:val="004B1BAD"/>
    <w:rsid w:val="004B229D"/>
    <w:rsid w:val="004B27D0"/>
    <w:rsid w:val="004C21F6"/>
    <w:rsid w:val="004C270F"/>
    <w:rsid w:val="004C3AE8"/>
    <w:rsid w:val="004D6D9E"/>
    <w:rsid w:val="004D7454"/>
    <w:rsid w:val="004E24D1"/>
    <w:rsid w:val="004E3F35"/>
    <w:rsid w:val="004E413B"/>
    <w:rsid w:val="004E4BA9"/>
    <w:rsid w:val="004E7478"/>
    <w:rsid w:val="004E7891"/>
    <w:rsid w:val="004F1471"/>
    <w:rsid w:val="004F6366"/>
    <w:rsid w:val="0050047F"/>
    <w:rsid w:val="005013C3"/>
    <w:rsid w:val="00505540"/>
    <w:rsid w:val="0051270B"/>
    <w:rsid w:val="005149E5"/>
    <w:rsid w:val="00520557"/>
    <w:rsid w:val="00521F40"/>
    <w:rsid w:val="0052676B"/>
    <w:rsid w:val="00527D79"/>
    <w:rsid w:val="0053061F"/>
    <w:rsid w:val="00534630"/>
    <w:rsid w:val="005350A5"/>
    <w:rsid w:val="00535BF3"/>
    <w:rsid w:val="005447CD"/>
    <w:rsid w:val="00546C94"/>
    <w:rsid w:val="005528BD"/>
    <w:rsid w:val="00555854"/>
    <w:rsid w:val="005604F9"/>
    <w:rsid w:val="0056065E"/>
    <w:rsid w:val="00566996"/>
    <w:rsid w:val="00572802"/>
    <w:rsid w:val="00574F36"/>
    <w:rsid w:val="00576483"/>
    <w:rsid w:val="00584BBA"/>
    <w:rsid w:val="00586B72"/>
    <w:rsid w:val="0058757A"/>
    <w:rsid w:val="005927EB"/>
    <w:rsid w:val="0059388D"/>
    <w:rsid w:val="00594EF3"/>
    <w:rsid w:val="00596EFB"/>
    <w:rsid w:val="005A5E33"/>
    <w:rsid w:val="005B324C"/>
    <w:rsid w:val="005C00D8"/>
    <w:rsid w:val="005C0E9C"/>
    <w:rsid w:val="005C305C"/>
    <w:rsid w:val="005C7BB1"/>
    <w:rsid w:val="005D032B"/>
    <w:rsid w:val="005D497F"/>
    <w:rsid w:val="005E064D"/>
    <w:rsid w:val="005E0C12"/>
    <w:rsid w:val="005F0AB3"/>
    <w:rsid w:val="005F2CD0"/>
    <w:rsid w:val="005F2F1E"/>
    <w:rsid w:val="005F4474"/>
    <w:rsid w:val="005F6F4A"/>
    <w:rsid w:val="00601571"/>
    <w:rsid w:val="006150D4"/>
    <w:rsid w:val="006316F0"/>
    <w:rsid w:val="00632318"/>
    <w:rsid w:val="00632791"/>
    <w:rsid w:val="00635022"/>
    <w:rsid w:val="006354DF"/>
    <w:rsid w:val="00637A47"/>
    <w:rsid w:val="006539E2"/>
    <w:rsid w:val="0066284B"/>
    <w:rsid w:val="00667090"/>
    <w:rsid w:val="006735D5"/>
    <w:rsid w:val="00675F86"/>
    <w:rsid w:val="00676FB4"/>
    <w:rsid w:val="006778E5"/>
    <w:rsid w:val="00681914"/>
    <w:rsid w:val="0068193F"/>
    <w:rsid w:val="0068396D"/>
    <w:rsid w:val="006873C3"/>
    <w:rsid w:val="006877DE"/>
    <w:rsid w:val="006952FA"/>
    <w:rsid w:val="00697632"/>
    <w:rsid w:val="006A1576"/>
    <w:rsid w:val="006B234D"/>
    <w:rsid w:val="006B2C55"/>
    <w:rsid w:val="006B2C77"/>
    <w:rsid w:val="006B2DD1"/>
    <w:rsid w:val="006B3EAB"/>
    <w:rsid w:val="006B5D50"/>
    <w:rsid w:val="006B78F4"/>
    <w:rsid w:val="006C0023"/>
    <w:rsid w:val="006C555F"/>
    <w:rsid w:val="006D0054"/>
    <w:rsid w:val="006D191D"/>
    <w:rsid w:val="006D469F"/>
    <w:rsid w:val="006D47FA"/>
    <w:rsid w:val="006E0554"/>
    <w:rsid w:val="006E771F"/>
    <w:rsid w:val="006F6AE4"/>
    <w:rsid w:val="006F70E0"/>
    <w:rsid w:val="006F71A3"/>
    <w:rsid w:val="00702FCB"/>
    <w:rsid w:val="00704013"/>
    <w:rsid w:val="00706C95"/>
    <w:rsid w:val="00713D09"/>
    <w:rsid w:val="00715019"/>
    <w:rsid w:val="00722427"/>
    <w:rsid w:val="007230F4"/>
    <w:rsid w:val="0072744E"/>
    <w:rsid w:val="00736DC7"/>
    <w:rsid w:val="007428ED"/>
    <w:rsid w:val="00745335"/>
    <w:rsid w:val="007464D2"/>
    <w:rsid w:val="00746897"/>
    <w:rsid w:val="00757EC9"/>
    <w:rsid w:val="00775140"/>
    <w:rsid w:val="0078017C"/>
    <w:rsid w:val="00780AE7"/>
    <w:rsid w:val="00784AF9"/>
    <w:rsid w:val="00790285"/>
    <w:rsid w:val="0079161A"/>
    <w:rsid w:val="0079618A"/>
    <w:rsid w:val="007A051A"/>
    <w:rsid w:val="007A0634"/>
    <w:rsid w:val="007A1578"/>
    <w:rsid w:val="007A477E"/>
    <w:rsid w:val="007A6A85"/>
    <w:rsid w:val="007B025E"/>
    <w:rsid w:val="007B0F0B"/>
    <w:rsid w:val="007B459E"/>
    <w:rsid w:val="007B7D48"/>
    <w:rsid w:val="007C4B16"/>
    <w:rsid w:val="007D13F7"/>
    <w:rsid w:val="007D53DB"/>
    <w:rsid w:val="007E0711"/>
    <w:rsid w:val="007E11B3"/>
    <w:rsid w:val="007E2DA4"/>
    <w:rsid w:val="007E2E40"/>
    <w:rsid w:val="007F4394"/>
    <w:rsid w:val="00800A55"/>
    <w:rsid w:val="00813B74"/>
    <w:rsid w:val="0081483E"/>
    <w:rsid w:val="008170A8"/>
    <w:rsid w:val="00823B32"/>
    <w:rsid w:val="0082524A"/>
    <w:rsid w:val="008276F0"/>
    <w:rsid w:val="00843B56"/>
    <w:rsid w:val="008448E3"/>
    <w:rsid w:val="0084578B"/>
    <w:rsid w:val="00850056"/>
    <w:rsid w:val="00853D27"/>
    <w:rsid w:val="008542B6"/>
    <w:rsid w:val="00860660"/>
    <w:rsid w:val="00861D41"/>
    <w:rsid w:val="0086345C"/>
    <w:rsid w:val="00865F90"/>
    <w:rsid w:val="00867BE0"/>
    <w:rsid w:val="008736EA"/>
    <w:rsid w:val="00880382"/>
    <w:rsid w:val="008929E0"/>
    <w:rsid w:val="0089735E"/>
    <w:rsid w:val="008A10B7"/>
    <w:rsid w:val="008A1225"/>
    <w:rsid w:val="008A25EA"/>
    <w:rsid w:val="008A6519"/>
    <w:rsid w:val="008A6861"/>
    <w:rsid w:val="008B31E9"/>
    <w:rsid w:val="008B7926"/>
    <w:rsid w:val="008C2A0D"/>
    <w:rsid w:val="008D7F9F"/>
    <w:rsid w:val="008E0EC2"/>
    <w:rsid w:val="008F05EF"/>
    <w:rsid w:val="008F0B34"/>
    <w:rsid w:val="008F414C"/>
    <w:rsid w:val="008F4885"/>
    <w:rsid w:val="008F49F4"/>
    <w:rsid w:val="00900EA0"/>
    <w:rsid w:val="009035F8"/>
    <w:rsid w:val="00905E7F"/>
    <w:rsid w:val="00906EE5"/>
    <w:rsid w:val="00907A07"/>
    <w:rsid w:val="00915F1C"/>
    <w:rsid w:val="00937D85"/>
    <w:rsid w:val="00937EC6"/>
    <w:rsid w:val="00940991"/>
    <w:rsid w:val="00941BE4"/>
    <w:rsid w:val="00944691"/>
    <w:rsid w:val="00951BEF"/>
    <w:rsid w:val="009577FE"/>
    <w:rsid w:val="009608EE"/>
    <w:rsid w:val="009612DB"/>
    <w:rsid w:val="00962BD5"/>
    <w:rsid w:val="00963704"/>
    <w:rsid w:val="00965AFA"/>
    <w:rsid w:val="0096769B"/>
    <w:rsid w:val="00994149"/>
    <w:rsid w:val="00994E5E"/>
    <w:rsid w:val="00995FA3"/>
    <w:rsid w:val="009A0D31"/>
    <w:rsid w:val="009A369A"/>
    <w:rsid w:val="009A3D1E"/>
    <w:rsid w:val="009D7473"/>
    <w:rsid w:val="009E2569"/>
    <w:rsid w:val="009E31BE"/>
    <w:rsid w:val="009E71F5"/>
    <w:rsid w:val="009E736F"/>
    <w:rsid w:val="009F13C0"/>
    <w:rsid w:val="009F4952"/>
    <w:rsid w:val="00A0009C"/>
    <w:rsid w:val="00A00431"/>
    <w:rsid w:val="00A33188"/>
    <w:rsid w:val="00A3645A"/>
    <w:rsid w:val="00A40431"/>
    <w:rsid w:val="00A41609"/>
    <w:rsid w:val="00A4585F"/>
    <w:rsid w:val="00A46592"/>
    <w:rsid w:val="00A50A5F"/>
    <w:rsid w:val="00A566C5"/>
    <w:rsid w:val="00A649C5"/>
    <w:rsid w:val="00A750B9"/>
    <w:rsid w:val="00A808F9"/>
    <w:rsid w:val="00A83FA5"/>
    <w:rsid w:val="00A87818"/>
    <w:rsid w:val="00A87FF4"/>
    <w:rsid w:val="00A96E9E"/>
    <w:rsid w:val="00AA500F"/>
    <w:rsid w:val="00AB2E94"/>
    <w:rsid w:val="00AB440E"/>
    <w:rsid w:val="00AC10B1"/>
    <w:rsid w:val="00AC1192"/>
    <w:rsid w:val="00AC3A4D"/>
    <w:rsid w:val="00AC5DF3"/>
    <w:rsid w:val="00AD309C"/>
    <w:rsid w:val="00AD4E02"/>
    <w:rsid w:val="00AD5DCB"/>
    <w:rsid w:val="00AD6C67"/>
    <w:rsid w:val="00AE1A05"/>
    <w:rsid w:val="00AE6193"/>
    <w:rsid w:val="00AF3141"/>
    <w:rsid w:val="00AF3C89"/>
    <w:rsid w:val="00AF4A38"/>
    <w:rsid w:val="00AF54A2"/>
    <w:rsid w:val="00AF7716"/>
    <w:rsid w:val="00B00794"/>
    <w:rsid w:val="00B018E1"/>
    <w:rsid w:val="00B02D74"/>
    <w:rsid w:val="00B07AA5"/>
    <w:rsid w:val="00B10D75"/>
    <w:rsid w:val="00B15782"/>
    <w:rsid w:val="00B20AFB"/>
    <w:rsid w:val="00B21D07"/>
    <w:rsid w:val="00B24A82"/>
    <w:rsid w:val="00B32464"/>
    <w:rsid w:val="00B34A03"/>
    <w:rsid w:val="00B4490E"/>
    <w:rsid w:val="00B44DD5"/>
    <w:rsid w:val="00B459CA"/>
    <w:rsid w:val="00B47D4C"/>
    <w:rsid w:val="00B5117D"/>
    <w:rsid w:val="00B6308D"/>
    <w:rsid w:val="00B650C4"/>
    <w:rsid w:val="00B6657B"/>
    <w:rsid w:val="00B823DF"/>
    <w:rsid w:val="00B842C2"/>
    <w:rsid w:val="00B900B7"/>
    <w:rsid w:val="00BA2797"/>
    <w:rsid w:val="00BA45A7"/>
    <w:rsid w:val="00BA5021"/>
    <w:rsid w:val="00BC1468"/>
    <w:rsid w:val="00BD427A"/>
    <w:rsid w:val="00BE11CB"/>
    <w:rsid w:val="00C10FC3"/>
    <w:rsid w:val="00C113E9"/>
    <w:rsid w:val="00C120D8"/>
    <w:rsid w:val="00C208DC"/>
    <w:rsid w:val="00C20C51"/>
    <w:rsid w:val="00C221E3"/>
    <w:rsid w:val="00C22A7C"/>
    <w:rsid w:val="00C3016F"/>
    <w:rsid w:val="00C35375"/>
    <w:rsid w:val="00C54E52"/>
    <w:rsid w:val="00C62AA1"/>
    <w:rsid w:val="00C630C2"/>
    <w:rsid w:val="00C63194"/>
    <w:rsid w:val="00C63C39"/>
    <w:rsid w:val="00C835E6"/>
    <w:rsid w:val="00C91756"/>
    <w:rsid w:val="00C955DA"/>
    <w:rsid w:val="00CB154C"/>
    <w:rsid w:val="00CC07B8"/>
    <w:rsid w:val="00CD0678"/>
    <w:rsid w:val="00CD17FC"/>
    <w:rsid w:val="00CD79FA"/>
    <w:rsid w:val="00CE0A15"/>
    <w:rsid w:val="00CE3B55"/>
    <w:rsid w:val="00CE4C30"/>
    <w:rsid w:val="00CE56F6"/>
    <w:rsid w:val="00D02688"/>
    <w:rsid w:val="00D03F0A"/>
    <w:rsid w:val="00D0546F"/>
    <w:rsid w:val="00D06CDE"/>
    <w:rsid w:val="00D07021"/>
    <w:rsid w:val="00D07A01"/>
    <w:rsid w:val="00D114CA"/>
    <w:rsid w:val="00D12D82"/>
    <w:rsid w:val="00D27F3B"/>
    <w:rsid w:val="00D30FFA"/>
    <w:rsid w:val="00D336FC"/>
    <w:rsid w:val="00D3488E"/>
    <w:rsid w:val="00D52C25"/>
    <w:rsid w:val="00D56849"/>
    <w:rsid w:val="00D628DE"/>
    <w:rsid w:val="00D62C2F"/>
    <w:rsid w:val="00D709CC"/>
    <w:rsid w:val="00D745FD"/>
    <w:rsid w:val="00D76682"/>
    <w:rsid w:val="00D84BDC"/>
    <w:rsid w:val="00D94A92"/>
    <w:rsid w:val="00DA11DA"/>
    <w:rsid w:val="00DA21B7"/>
    <w:rsid w:val="00DA3D03"/>
    <w:rsid w:val="00DA4569"/>
    <w:rsid w:val="00DA4FEB"/>
    <w:rsid w:val="00DA7C77"/>
    <w:rsid w:val="00DB15D1"/>
    <w:rsid w:val="00DB3EB3"/>
    <w:rsid w:val="00DC0BBD"/>
    <w:rsid w:val="00DC0D08"/>
    <w:rsid w:val="00DC1A26"/>
    <w:rsid w:val="00DC7998"/>
    <w:rsid w:val="00DE24C3"/>
    <w:rsid w:val="00DE4C30"/>
    <w:rsid w:val="00DE4E80"/>
    <w:rsid w:val="00DE5F40"/>
    <w:rsid w:val="00DE6449"/>
    <w:rsid w:val="00DE6AA5"/>
    <w:rsid w:val="00DF3420"/>
    <w:rsid w:val="00DF4994"/>
    <w:rsid w:val="00DF511F"/>
    <w:rsid w:val="00DF6B1B"/>
    <w:rsid w:val="00DF7BCA"/>
    <w:rsid w:val="00E00B2F"/>
    <w:rsid w:val="00E021B9"/>
    <w:rsid w:val="00E11CE6"/>
    <w:rsid w:val="00E1467B"/>
    <w:rsid w:val="00E148C3"/>
    <w:rsid w:val="00E165B4"/>
    <w:rsid w:val="00E30445"/>
    <w:rsid w:val="00E33F74"/>
    <w:rsid w:val="00E344E0"/>
    <w:rsid w:val="00E36449"/>
    <w:rsid w:val="00E42587"/>
    <w:rsid w:val="00E43B3B"/>
    <w:rsid w:val="00E47B3E"/>
    <w:rsid w:val="00E64B37"/>
    <w:rsid w:val="00E65CB8"/>
    <w:rsid w:val="00E70203"/>
    <w:rsid w:val="00E720FF"/>
    <w:rsid w:val="00E74A4D"/>
    <w:rsid w:val="00E74C78"/>
    <w:rsid w:val="00E74D86"/>
    <w:rsid w:val="00E8313E"/>
    <w:rsid w:val="00E844A4"/>
    <w:rsid w:val="00E856A0"/>
    <w:rsid w:val="00E873A5"/>
    <w:rsid w:val="00E9302E"/>
    <w:rsid w:val="00E957B8"/>
    <w:rsid w:val="00E97CD0"/>
    <w:rsid w:val="00EB1188"/>
    <w:rsid w:val="00EB1958"/>
    <w:rsid w:val="00EB69F5"/>
    <w:rsid w:val="00EB7696"/>
    <w:rsid w:val="00EC286D"/>
    <w:rsid w:val="00EC3D81"/>
    <w:rsid w:val="00EC661B"/>
    <w:rsid w:val="00ED2E3D"/>
    <w:rsid w:val="00ED632C"/>
    <w:rsid w:val="00EE073B"/>
    <w:rsid w:val="00EE5EFA"/>
    <w:rsid w:val="00EE73F5"/>
    <w:rsid w:val="00EF2AD3"/>
    <w:rsid w:val="00EF4025"/>
    <w:rsid w:val="00EF41A5"/>
    <w:rsid w:val="00F00842"/>
    <w:rsid w:val="00F0463F"/>
    <w:rsid w:val="00F05322"/>
    <w:rsid w:val="00F175D2"/>
    <w:rsid w:val="00F242EF"/>
    <w:rsid w:val="00F2562B"/>
    <w:rsid w:val="00F270FF"/>
    <w:rsid w:val="00F31BFB"/>
    <w:rsid w:val="00F35063"/>
    <w:rsid w:val="00F44BC8"/>
    <w:rsid w:val="00F474F7"/>
    <w:rsid w:val="00F476C7"/>
    <w:rsid w:val="00F47942"/>
    <w:rsid w:val="00F55E0B"/>
    <w:rsid w:val="00F67CB1"/>
    <w:rsid w:val="00F72AAC"/>
    <w:rsid w:val="00F745D2"/>
    <w:rsid w:val="00F7599C"/>
    <w:rsid w:val="00F772AD"/>
    <w:rsid w:val="00F8194F"/>
    <w:rsid w:val="00F83F44"/>
    <w:rsid w:val="00F9041C"/>
    <w:rsid w:val="00F930CF"/>
    <w:rsid w:val="00F953D3"/>
    <w:rsid w:val="00FA3604"/>
    <w:rsid w:val="00FB1C6E"/>
    <w:rsid w:val="00FB3AF0"/>
    <w:rsid w:val="00FC30E2"/>
    <w:rsid w:val="00FD19DC"/>
    <w:rsid w:val="00FD3A5F"/>
    <w:rsid w:val="00FD642C"/>
    <w:rsid w:val="00FE2978"/>
    <w:rsid w:val="00FF4E88"/>
    <w:rsid w:val="00FF5353"/>
    <w:rsid w:val="090B1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914EC3A"/>
  <w15:chartTrackingRefBased/>
  <w15:docId w15:val="{92407567-D05A-4565-8661-E3A814CCD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D09"/>
  </w:style>
  <w:style w:type="paragraph" w:styleId="Heading1">
    <w:name w:val="heading 1"/>
    <w:basedOn w:val="Normal"/>
    <w:next w:val="Normal"/>
    <w:link w:val="Heading1Char"/>
    <w:uiPriority w:val="9"/>
    <w:qFormat/>
    <w:rsid w:val="007A47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94AC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12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58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58D4"/>
  </w:style>
  <w:style w:type="paragraph" w:styleId="Footer">
    <w:name w:val="footer"/>
    <w:basedOn w:val="Normal"/>
    <w:link w:val="FooterChar"/>
    <w:uiPriority w:val="99"/>
    <w:unhideWhenUsed/>
    <w:rsid w:val="003458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58D4"/>
  </w:style>
  <w:style w:type="character" w:styleId="CommentReference">
    <w:name w:val="annotation reference"/>
    <w:basedOn w:val="DefaultParagraphFont"/>
    <w:uiPriority w:val="99"/>
    <w:semiHidden/>
    <w:unhideWhenUsed/>
    <w:rsid w:val="00B842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42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2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2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2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42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2C2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667090"/>
    <w:rPr>
      <w:i/>
      <w:iCs/>
    </w:rPr>
  </w:style>
  <w:style w:type="character" w:styleId="Hyperlink">
    <w:name w:val="Hyperlink"/>
    <w:basedOn w:val="DefaultParagraphFont"/>
    <w:uiPriority w:val="99"/>
    <w:unhideWhenUsed/>
    <w:rsid w:val="00D336FC"/>
    <w:rPr>
      <w:color w:val="0563C1" w:themeColor="hyperlink"/>
      <w:u w:val="single"/>
    </w:rPr>
  </w:style>
  <w:style w:type="character" w:customStyle="1" w:styleId="author">
    <w:name w:val="author"/>
    <w:basedOn w:val="DefaultParagraphFont"/>
    <w:rsid w:val="008736EA"/>
  </w:style>
  <w:style w:type="character" w:customStyle="1" w:styleId="articletitle">
    <w:name w:val="articletitle"/>
    <w:basedOn w:val="DefaultParagraphFont"/>
    <w:rsid w:val="008736EA"/>
  </w:style>
  <w:style w:type="character" w:customStyle="1" w:styleId="journaltitle">
    <w:name w:val="journaltitle"/>
    <w:basedOn w:val="DefaultParagraphFont"/>
    <w:rsid w:val="008736EA"/>
  </w:style>
  <w:style w:type="character" w:customStyle="1" w:styleId="pubyear">
    <w:name w:val="pubyear"/>
    <w:basedOn w:val="DefaultParagraphFont"/>
    <w:rsid w:val="008736EA"/>
  </w:style>
  <w:style w:type="character" w:customStyle="1" w:styleId="vol">
    <w:name w:val="vol"/>
    <w:basedOn w:val="DefaultParagraphFont"/>
    <w:rsid w:val="008736EA"/>
  </w:style>
  <w:style w:type="character" w:customStyle="1" w:styleId="pagefirst">
    <w:name w:val="pagefirst"/>
    <w:basedOn w:val="DefaultParagraphFont"/>
    <w:rsid w:val="008736EA"/>
  </w:style>
  <w:style w:type="character" w:customStyle="1" w:styleId="pagelast">
    <w:name w:val="pagelast"/>
    <w:basedOn w:val="DefaultParagraphFont"/>
    <w:rsid w:val="008736EA"/>
  </w:style>
  <w:style w:type="character" w:customStyle="1" w:styleId="Heading4Char">
    <w:name w:val="Heading 4 Char"/>
    <w:basedOn w:val="DefaultParagraphFont"/>
    <w:link w:val="Heading4"/>
    <w:uiPriority w:val="9"/>
    <w:rsid w:val="00194AC9"/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Default">
    <w:name w:val="Default"/>
    <w:rsid w:val="00DF7BCA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n-GB"/>
    </w:rPr>
  </w:style>
  <w:style w:type="character" w:styleId="Strong">
    <w:name w:val="Strong"/>
    <w:basedOn w:val="DefaultParagraphFont"/>
    <w:uiPriority w:val="22"/>
    <w:qFormat/>
    <w:rsid w:val="00757EC9"/>
    <w:rPr>
      <w:b/>
      <w:bCs/>
    </w:rPr>
  </w:style>
  <w:style w:type="table" w:styleId="TableGrid">
    <w:name w:val="Table Grid"/>
    <w:basedOn w:val="TableNormal"/>
    <w:uiPriority w:val="39"/>
    <w:rsid w:val="00676FB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-title">
    <w:name w:val="ref-title"/>
    <w:basedOn w:val="DefaultParagraphFont"/>
    <w:rsid w:val="00F476C7"/>
  </w:style>
  <w:style w:type="character" w:customStyle="1" w:styleId="ref-journal">
    <w:name w:val="ref-journal"/>
    <w:basedOn w:val="DefaultParagraphFont"/>
    <w:rsid w:val="00F476C7"/>
  </w:style>
  <w:style w:type="character" w:customStyle="1" w:styleId="ref-vol">
    <w:name w:val="ref-vol"/>
    <w:basedOn w:val="DefaultParagraphFont"/>
    <w:rsid w:val="00F476C7"/>
  </w:style>
  <w:style w:type="character" w:customStyle="1" w:styleId="Heading1Char">
    <w:name w:val="Heading 1 Char"/>
    <w:basedOn w:val="DefaultParagraphFont"/>
    <w:link w:val="Heading1"/>
    <w:uiPriority w:val="9"/>
    <w:rsid w:val="007A477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5F6F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E33F74"/>
    <w:pPr>
      <w:spacing w:after="0" w:line="240" w:lineRule="auto"/>
    </w:pPr>
  </w:style>
  <w:style w:type="paragraph" w:customStyle="1" w:styleId="loaitem">
    <w:name w:val="loa__item"/>
    <w:basedOn w:val="Normal"/>
    <w:rsid w:val="006327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CM1">
    <w:name w:val="CM1"/>
    <w:basedOn w:val="Default"/>
    <w:next w:val="Default"/>
    <w:uiPriority w:val="99"/>
    <w:rsid w:val="0078017C"/>
    <w:rPr>
      <w:rFonts w:ascii="LLEFH G+ Adv O Tf 2586c 63" w:hAnsi="LLEFH G+ Adv O Tf 2586c 63" w:cstheme="minorBidi"/>
      <w:color w:val="auto"/>
    </w:rPr>
  </w:style>
  <w:style w:type="character" w:customStyle="1" w:styleId="jrnl">
    <w:name w:val="jrnl"/>
    <w:basedOn w:val="DefaultParagraphFont"/>
    <w:rsid w:val="005A5E33"/>
  </w:style>
  <w:style w:type="character" w:customStyle="1" w:styleId="nlmstring-name">
    <w:name w:val="nlm_string-name"/>
    <w:basedOn w:val="DefaultParagraphFont"/>
    <w:rsid w:val="005A5E33"/>
  </w:style>
  <w:style w:type="character" w:customStyle="1" w:styleId="nlmgiven-names">
    <w:name w:val="nlm_given-names"/>
    <w:basedOn w:val="DefaultParagraphFont"/>
    <w:rsid w:val="005A5E33"/>
  </w:style>
  <w:style w:type="character" w:customStyle="1" w:styleId="nlmarticle-title">
    <w:name w:val="nlm_article-title"/>
    <w:basedOn w:val="DefaultParagraphFont"/>
    <w:rsid w:val="005A5E33"/>
  </w:style>
  <w:style w:type="character" w:customStyle="1" w:styleId="nlmyear">
    <w:name w:val="nlm_year"/>
    <w:basedOn w:val="DefaultParagraphFont"/>
    <w:rsid w:val="005A5E33"/>
  </w:style>
  <w:style w:type="character" w:customStyle="1" w:styleId="nlmfpage">
    <w:name w:val="nlm_fpage"/>
    <w:basedOn w:val="DefaultParagraphFont"/>
    <w:rsid w:val="005A5E33"/>
  </w:style>
  <w:style w:type="character" w:customStyle="1" w:styleId="nlmlpage">
    <w:name w:val="nlm_lpage"/>
    <w:basedOn w:val="DefaultParagraphFont"/>
    <w:rsid w:val="005A5E3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79FA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FE2978"/>
  </w:style>
  <w:style w:type="paragraph" w:customStyle="1" w:styleId="nova-e-listitem">
    <w:name w:val="nova-e-list__item"/>
    <w:basedOn w:val="Normal"/>
    <w:rsid w:val="00363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4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0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6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7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3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8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1916</Words>
  <Characters>10922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Krendyukov</dc:creator>
  <cp:keywords/>
  <dc:description/>
  <cp:lastModifiedBy>Naimeng Liu</cp:lastModifiedBy>
  <cp:revision>3</cp:revision>
  <dcterms:created xsi:type="dcterms:W3CDTF">2021-02-26T09:16:00Z</dcterms:created>
  <dcterms:modified xsi:type="dcterms:W3CDTF">2021-03-03T08:24:00Z</dcterms:modified>
</cp:coreProperties>
</file>